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58242C" w14:textId="4AC46310" w:rsidR="00F3320B" w:rsidRDefault="003B0D83">
      <w:pPr>
        <w:pStyle w:val="1"/>
        <w:spacing w:before="0" w:afterLines="100" w:after="240"/>
        <w:jc w:val="center"/>
        <w:rPr>
          <w:lang w:eastAsia="zh-CN"/>
        </w:rPr>
      </w:pPr>
      <w:bookmarkStart w:id="0" w:name="header-n20"/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基础</w:t>
      </w:r>
      <w:r w:rsidR="000F34D3">
        <w:rPr>
          <w:rFonts w:hint="eastAsia"/>
          <w:lang w:eastAsia="zh-CN"/>
        </w:rPr>
        <w:t>测评</w:t>
      </w:r>
      <w:bookmarkEnd w:id="0"/>
      <w:r>
        <w:rPr>
          <w:rFonts w:hint="eastAsia"/>
          <w:lang w:eastAsia="zh-CN"/>
        </w:rPr>
        <w:t>0</w:t>
      </w:r>
      <w:r>
        <w:rPr>
          <w:lang w:eastAsia="zh-CN"/>
        </w:rPr>
        <w:t>1</w:t>
      </w:r>
    </w:p>
    <w:p w14:paraId="48708B11" w14:textId="77777777" w:rsidR="00F3320B" w:rsidRDefault="000F34D3">
      <w:pPr>
        <w:pStyle w:val="a0"/>
        <w:spacing w:before="0" w:after="0"/>
        <w:jc w:val="center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                                                                                                                                               </w:t>
      </w:r>
      <w:r>
        <w:rPr>
          <w:rFonts w:eastAsia="宋体" w:hint="eastAsia"/>
          <w:lang w:eastAsia="zh-CN"/>
        </w:rPr>
        <w:t>姓名：</w:t>
      </w:r>
      <w:r>
        <w:rPr>
          <w:rFonts w:eastAsia="宋体" w:hint="eastAsia"/>
          <w:lang w:eastAsia="zh-CN"/>
        </w:rPr>
        <w:t>_________________</w:t>
      </w:r>
    </w:p>
    <w:p w14:paraId="2093F846" w14:textId="4F2D738E" w:rsidR="00F3320B" w:rsidRDefault="000F34D3">
      <w:pPr>
        <w:rPr>
          <w:rFonts w:ascii="微软雅黑" w:eastAsia="微软雅黑" w:hAnsi="微软雅黑" w:cs="微软雅黑"/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1. 在横线上写出变量的类型（友情提示：如果认为是错误，请填：报错）</w:t>
      </w:r>
      <w:r w:rsidRPr="00FD2494">
        <w:rPr>
          <w:rFonts w:ascii="微软雅黑" w:eastAsia="微软雅黑" w:hAnsi="微软雅黑" w:cs="微软雅黑" w:hint="eastAsia"/>
          <w:color w:val="BFBFBF" w:themeColor="background1" w:themeShade="BF"/>
          <w:lang w:eastAsia="zh-CN"/>
        </w:rPr>
        <w:t>(每空</w:t>
      </w:r>
      <w:r w:rsidR="00716078">
        <w:rPr>
          <w:rFonts w:ascii="微软雅黑" w:eastAsia="微软雅黑" w:hAnsi="微软雅黑" w:cs="微软雅黑"/>
          <w:color w:val="BFBFBF" w:themeColor="background1" w:themeShade="BF"/>
          <w:lang w:eastAsia="zh-CN"/>
        </w:rPr>
        <w:t>0.5</w:t>
      </w:r>
      <w:r w:rsidRPr="00FD2494">
        <w:rPr>
          <w:rFonts w:ascii="微软雅黑" w:eastAsia="微软雅黑" w:hAnsi="微软雅黑" w:cs="微软雅黑" w:hint="eastAsia"/>
          <w:color w:val="BFBFBF" w:themeColor="background1" w:themeShade="BF"/>
          <w:lang w:eastAsia="zh-CN"/>
        </w:rPr>
        <w:t>分，共</w:t>
      </w:r>
      <w:r w:rsidR="00775C61">
        <w:rPr>
          <w:rFonts w:ascii="微软雅黑" w:eastAsia="微软雅黑" w:hAnsi="微软雅黑" w:cs="微软雅黑"/>
          <w:color w:val="BFBFBF" w:themeColor="background1" w:themeShade="BF"/>
          <w:lang w:eastAsia="zh-CN"/>
        </w:rPr>
        <w:t>11</w:t>
      </w:r>
      <w:r w:rsidRPr="00FD2494">
        <w:rPr>
          <w:rFonts w:ascii="微软雅黑" w:eastAsia="微软雅黑" w:hAnsi="微软雅黑" w:cs="微软雅黑" w:hint="eastAsia"/>
          <w:color w:val="BFBFBF" w:themeColor="background1" w:themeShade="BF"/>
          <w:lang w:eastAsia="zh-CN"/>
        </w:rPr>
        <w:t>分)</w:t>
      </w:r>
    </w:p>
    <w:p w14:paraId="67A85AE3" w14:textId="5FE91121" w:rsidR="00F3320B" w:rsidRDefault="000F34D3">
      <w:pPr>
        <w:pStyle w:val="FirstParagraph"/>
        <w:rPr>
          <w:rStyle w:val="NormalTok"/>
          <w:rFonts w:ascii="微软雅黑" w:eastAsia="微软雅黑" w:hAnsi="微软雅黑" w:cs="微软雅黑"/>
          <w:sz w:val="24"/>
        </w:rPr>
      </w:pPr>
      <w:r>
        <w:rPr>
          <w:rStyle w:val="NormalTok"/>
          <w:rFonts w:ascii="微软雅黑" w:eastAsia="微软雅黑" w:hAnsi="微软雅黑" w:cs="微软雅黑" w:hint="eastAsia"/>
          <w:sz w:val="24"/>
        </w:rPr>
        <w:t>var1 = [123]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_</w:t>
      </w:r>
      <w:r w:rsidR="005F5448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list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___         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>var2 = [123, ]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5F5448">
        <w:rPr>
          <w:rStyle w:val="NormalTok"/>
          <w:rFonts w:ascii="微软雅黑" w:eastAsia="微软雅黑" w:hAnsi="微软雅黑" w:cs="微软雅黑"/>
          <w:sz w:val="24"/>
          <w:lang w:eastAsia="zh-CN"/>
        </w:rPr>
        <w:t>list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</w:t>
      </w:r>
      <w:r>
        <w:rPr>
          <w:rStyle w:val="NormalTok"/>
          <w:rFonts w:ascii="微软雅黑" w:eastAsia="微软雅黑" w:hAnsi="微软雅黑" w:cs="微软雅黑" w:hint="eastAsia"/>
          <w:sz w:val="24"/>
        </w:rPr>
        <w:tab/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>var3 = [[123]]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_</w:t>
      </w:r>
      <w:r w:rsidR="003A3DAF">
        <w:rPr>
          <w:rStyle w:val="NormalTok"/>
          <w:rFonts w:ascii="微软雅黑" w:eastAsia="微软雅黑" w:hAnsi="微软雅黑" w:cs="微软雅黑"/>
          <w:sz w:val="24"/>
          <w:lang w:eastAsia="zh-CN"/>
        </w:rPr>
        <w:t>list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___ </w:t>
      </w:r>
    </w:p>
    <w:p w14:paraId="40B39EEA" w14:textId="24E7630A" w:rsidR="00F3320B" w:rsidRDefault="000F34D3">
      <w:pPr>
        <w:pStyle w:val="FirstParagraph"/>
        <w:rPr>
          <w:rStyle w:val="NormalTok"/>
          <w:rFonts w:ascii="微软雅黑" w:eastAsia="微软雅黑" w:hAnsi="微软雅黑" w:cs="微软雅黑"/>
          <w:sz w:val="24"/>
        </w:rPr>
      </w:pPr>
      <w:r>
        <w:rPr>
          <w:rStyle w:val="NormalTok"/>
          <w:rFonts w:ascii="微软雅黑" w:eastAsia="微软雅黑" w:hAnsi="微软雅黑" w:cs="微软雅黑" w:hint="eastAsia"/>
          <w:sz w:val="24"/>
        </w:rPr>
        <w:t>var4 = [[123, ]]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_</w:t>
      </w:r>
      <w:r w:rsidR="00983593">
        <w:rPr>
          <w:rStyle w:val="NormalTok"/>
          <w:rFonts w:ascii="微软雅黑" w:eastAsia="微软雅黑" w:hAnsi="微软雅黑" w:cs="微软雅黑"/>
          <w:sz w:val="24"/>
          <w:lang w:eastAsia="zh-CN"/>
        </w:rPr>
        <w:t>list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</w:t>
      </w:r>
      <w:r>
        <w:rPr>
          <w:rStyle w:val="NormalTok"/>
          <w:rFonts w:ascii="微软雅黑" w:eastAsia="微软雅黑" w:hAnsi="微软雅黑" w:cs="微软雅黑" w:hint="eastAsia"/>
          <w:sz w:val="24"/>
        </w:rPr>
        <w:tab/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>var5 = [[123, ], 4]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_</w:t>
      </w:r>
      <w:r w:rsidR="00A353D3">
        <w:rPr>
          <w:rStyle w:val="NormalTok"/>
          <w:rFonts w:ascii="微软雅黑" w:eastAsia="微软雅黑" w:hAnsi="微软雅黑" w:cs="微软雅黑"/>
          <w:sz w:val="24"/>
          <w:lang w:eastAsia="zh-CN"/>
        </w:rPr>
        <w:t>list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___  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 xml:space="preserve">var6 = (123) 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_</w:t>
      </w:r>
      <w:r w:rsidR="00F7341A">
        <w:rPr>
          <w:rStyle w:val="NormalTok"/>
          <w:rFonts w:ascii="微软雅黑" w:eastAsia="微软雅黑" w:hAnsi="微软雅黑" w:cs="微软雅黑"/>
          <w:sz w:val="24"/>
          <w:lang w:eastAsia="zh-CN"/>
        </w:rPr>
        <w:t>int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</w:t>
      </w:r>
    </w:p>
    <w:p w14:paraId="45E458CA" w14:textId="2037713A" w:rsidR="00F3320B" w:rsidRDefault="000F34D3">
      <w:pPr>
        <w:pStyle w:val="FirstParagraph"/>
        <w:rPr>
          <w:rStyle w:val="NormalTok"/>
          <w:rFonts w:ascii="微软雅黑" w:eastAsia="微软雅黑" w:hAnsi="微软雅黑" w:cs="微软雅黑"/>
          <w:sz w:val="24"/>
        </w:rPr>
      </w:pPr>
      <w:r>
        <w:rPr>
          <w:rStyle w:val="NormalTok"/>
          <w:rFonts w:ascii="微软雅黑" w:eastAsia="微软雅黑" w:hAnsi="微软雅黑" w:cs="微软雅黑" w:hint="eastAsia"/>
          <w:sz w:val="24"/>
        </w:rPr>
        <w:t>var7 = (123, )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_</w:t>
      </w:r>
      <w:r w:rsidR="00596544">
        <w:rPr>
          <w:rStyle w:val="NormalTok"/>
          <w:rFonts w:ascii="微软雅黑" w:eastAsia="微软雅黑" w:hAnsi="微软雅黑" w:cs="微软雅黑"/>
          <w:sz w:val="24"/>
          <w:lang w:eastAsia="zh-CN"/>
        </w:rPr>
        <w:t>tuple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___       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>var8 = ((12))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0F7E91">
        <w:rPr>
          <w:rStyle w:val="NormalTok"/>
          <w:rFonts w:ascii="微软雅黑" w:eastAsia="微软雅黑" w:hAnsi="微软雅黑" w:cs="微软雅黑"/>
          <w:sz w:val="24"/>
          <w:lang w:eastAsia="zh-CN"/>
        </w:rPr>
        <w:t>int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___          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>var9 = ((123, ))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_</w:t>
      </w:r>
      <w:r w:rsidR="00585765">
        <w:rPr>
          <w:rStyle w:val="NormalTok"/>
          <w:rFonts w:ascii="微软雅黑" w:eastAsia="微软雅黑" w:hAnsi="微软雅黑" w:cs="微软雅黑"/>
          <w:sz w:val="24"/>
          <w:lang w:eastAsia="zh-CN"/>
        </w:rPr>
        <w:t>tuple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</w:t>
      </w:r>
    </w:p>
    <w:p w14:paraId="642F18CB" w14:textId="4CD437C0" w:rsidR="00F3320B" w:rsidRDefault="000F34D3">
      <w:pPr>
        <w:pStyle w:val="FirstParagraph"/>
        <w:rPr>
          <w:rStyle w:val="NormalTok"/>
          <w:rFonts w:ascii="微软雅黑" w:eastAsia="微软雅黑" w:hAnsi="微软雅黑" w:cs="微软雅黑"/>
          <w:sz w:val="24"/>
        </w:rPr>
      </w:pPr>
      <w:r>
        <w:rPr>
          <w:rStyle w:val="NormalTok"/>
          <w:rFonts w:ascii="微软雅黑" w:eastAsia="微软雅黑" w:hAnsi="微软雅黑" w:cs="微软雅黑" w:hint="eastAsia"/>
          <w:sz w:val="24"/>
        </w:rPr>
        <w:t>var10 = ((123, ), 4)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137407" w:rsidRPr="00137407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137407">
        <w:rPr>
          <w:rStyle w:val="NormalTok"/>
          <w:rFonts w:ascii="微软雅黑" w:eastAsia="微软雅黑" w:hAnsi="微软雅黑" w:cs="微软雅黑"/>
          <w:sz w:val="24"/>
          <w:lang w:eastAsia="zh-CN"/>
        </w:rPr>
        <w:t>tuple</w:t>
      </w:r>
      <w:r w:rsidR="0013740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___ 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>var11 = ((((123, )),))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C67B59">
        <w:rPr>
          <w:rStyle w:val="NormalTok"/>
          <w:rFonts w:ascii="微软雅黑" w:eastAsia="微软雅黑" w:hAnsi="微软雅黑" w:cs="微软雅黑"/>
          <w:sz w:val="24"/>
          <w:lang w:eastAsia="zh-CN"/>
        </w:rPr>
        <w:t>tuple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__   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>var12 = {}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1A0A4C">
        <w:rPr>
          <w:rStyle w:val="NormalTok"/>
          <w:rFonts w:ascii="微软雅黑" w:eastAsia="微软雅黑" w:hAnsi="微软雅黑" w:cs="微软雅黑"/>
          <w:sz w:val="24"/>
          <w:lang w:eastAsia="zh-CN"/>
        </w:rPr>
        <w:t>dict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</w:t>
      </w:r>
    </w:p>
    <w:p w14:paraId="7DD714A9" w14:textId="0F80483D" w:rsidR="00F3320B" w:rsidRDefault="000F34D3">
      <w:pPr>
        <w:pStyle w:val="FirstParagraph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</w:rPr>
        <w:t>var13 = {()}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_</w:t>
      </w:r>
      <w:r w:rsidR="00E96CE4">
        <w:rPr>
          <w:rStyle w:val="NormalTok"/>
          <w:rFonts w:ascii="微软雅黑" w:eastAsia="微软雅黑" w:hAnsi="微软雅黑" w:cs="微软雅黑"/>
          <w:sz w:val="24"/>
          <w:lang w:eastAsia="zh-CN"/>
        </w:rPr>
        <w:t>set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___        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>var14 = {{}}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8A10C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报错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__      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>var15 = {{1, 2, 3}}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_</w:t>
      </w:r>
      <w:r w:rsidR="00AE28BB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报错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__</w:t>
      </w:r>
    </w:p>
    <w:p w14:paraId="3F408D55" w14:textId="566C9993" w:rsidR="00F3320B" w:rsidRDefault="000F34D3">
      <w:pPr>
        <w:pStyle w:val="FirstParagraph"/>
        <w:rPr>
          <w:rStyle w:val="NormalTok"/>
          <w:rFonts w:ascii="微软雅黑" w:eastAsia="微软雅黑" w:hAnsi="微软雅黑" w:cs="微软雅黑"/>
          <w:sz w:val="24"/>
        </w:rPr>
      </w:pPr>
      <w:r>
        <w:rPr>
          <w:rStyle w:val="NormalTok"/>
          <w:rFonts w:ascii="微软雅黑" w:eastAsia="微软雅黑" w:hAnsi="微软雅黑" w:cs="微软雅黑" w:hint="eastAsia"/>
          <w:sz w:val="24"/>
        </w:rPr>
        <w:t>var16 = {(), }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19208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set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___     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>var17 = {{}, }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BC0994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报错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__      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>var18 = {{1, 2, 3}, }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BC0994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报错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</w:t>
      </w:r>
    </w:p>
    <w:p w14:paraId="2A7ACC1F" w14:textId="79DB3CD3" w:rsidR="00F3320B" w:rsidRDefault="000F34D3">
      <w:pPr>
        <w:pStyle w:val="FirstParagraph"/>
        <w:rPr>
          <w:rStyle w:val="NormalTok"/>
          <w:rFonts w:ascii="微软雅黑" w:eastAsia="微软雅黑" w:hAnsi="微软雅黑" w:cs="微软雅黑"/>
          <w:sz w:val="24"/>
        </w:rPr>
      </w:pPr>
      <w:r>
        <w:rPr>
          <w:rStyle w:val="NormalTok"/>
          <w:rFonts w:ascii="微软雅黑" w:eastAsia="微软雅黑" w:hAnsi="微软雅黑" w:cs="微软雅黑" w:hint="eastAsia"/>
          <w:sz w:val="24"/>
        </w:rPr>
        <w:t>var19 = {[1, 2, 3], 4}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C713D3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报错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___  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>var20 = 0E23456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B115C0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float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___    </w:t>
      </w:r>
      <w:r>
        <w:rPr>
          <w:rStyle w:val="NormalTok"/>
          <w:rFonts w:ascii="微软雅黑" w:eastAsia="微软雅黑" w:hAnsi="微软雅黑" w:cs="微软雅黑" w:hint="eastAsia"/>
          <w:sz w:val="24"/>
        </w:rPr>
        <w:t>var2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1</w:t>
      </w:r>
      <w:r>
        <w:rPr>
          <w:rStyle w:val="NormalTok"/>
          <w:rFonts w:ascii="微软雅黑" w:eastAsia="微软雅黑" w:hAnsi="微软雅黑" w:cs="微软雅黑" w:hint="eastAsia"/>
          <w:sz w:val="24"/>
        </w:rPr>
        <w:t xml:space="preserve"> = ""\""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_</w:t>
      </w:r>
      <w:r w:rsidR="000C6C72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报错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</w:t>
      </w:r>
      <w:r>
        <w:rPr>
          <w:rStyle w:val="NormalTok"/>
          <w:rFonts w:ascii="微软雅黑" w:eastAsia="微软雅黑" w:hAnsi="微软雅黑" w:cs="微软雅黑" w:hint="eastAsia"/>
          <w:sz w:val="24"/>
        </w:rPr>
        <w:t xml:space="preserve"> </w:t>
      </w:r>
    </w:p>
    <w:p w14:paraId="43F59DB9" w14:textId="7C4DE675" w:rsidR="00F3320B" w:rsidRDefault="000F34D3">
      <w:pPr>
        <w:pStyle w:val="FirstParagraph"/>
        <w:spacing w:after="40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var22 = {"age": 18, ["蓝瘦", ]: "香菇"}   __</w:t>
      </w:r>
      <w:r w:rsidR="00765744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报错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</w:t>
      </w:r>
    </w:p>
    <w:p w14:paraId="67C950AA" w14:textId="15A2ED62" w:rsidR="0054795B" w:rsidRDefault="0080241A" w:rsidP="0054795B">
      <w:pPr>
        <w:pStyle w:val="a0"/>
        <w:rPr>
          <w:rFonts w:ascii="微软雅黑" w:eastAsia="微软雅黑" w:hAnsi="微软雅黑"/>
          <w:lang w:eastAsia="zh-CN"/>
        </w:rPr>
      </w:pPr>
      <w:r w:rsidRPr="0080241A">
        <w:rPr>
          <w:rFonts w:ascii="微软雅黑" w:eastAsia="微软雅黑" w:hAnsi="微软雅黑"/>
          <w:lang w:eastAsia="zh-CN"/>
        </w:rPr>
        <w:t xml:space="preserve">2. </w:t>
      </w:r>
      <w:r>
        <w:rPr>
          <w:rFonts w:ascii="微软雅黑" w:eastAsia="微软雅黑" w:hAnsi="微软雅黑"/>
          <w:lang w:eastAsia="zh-CN"/>
        </w:rPr>
        <w:t>P</w:t>
      </w:r>
      <w:r>
        <w:rPr>
          <w:rFonts w:ascii="微软雅黑" w:eastAsia="微软雅黑" w:hAnsi="微软雅黑" w:hint="eastAsia"/>
          <w:lang w:eastAsia="zh-CN"/>
        </w:rPr>
        <w:t>ython标准数据类型中，哪些是可变类型？不可变类型？哪些是序列？不是序列？</w:t>
      </w:r>
      <w:r w:rsidR="001E25D5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="001E25D5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1E25D5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（</w:t>
      </w:r>
      <w:r w:rsidR="001E25D5">
        <w:rPr>
          <w:rStyle w:val="NormalTok"/>
          <w:rFonts w:ascii="微软雅黑" w:eastAsia="微软雅黑" w:hAnsi="微软雅黑" w:cs="微软雅黑"/>
          <w:color w:val="BFBFBF" w:themeColor="background1" w:themeShade="BF"/>
          <w:sz w:val="24"/>
          <w:lang w:eastAsia="zh-CN"/>
        </w:rPr>
        <w:t>2</w:t>
      </w:r>
      <w:r w:rsidR="001E25D5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分</w:t>
      </w:r>
      <w:r w:rsidR="001E25D5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）</w:t>
      </w:r>
    </w:p>
    <w:p w14:paraId="5DE09EF8" w14:textId="4C5E90AF" w:rsidR="0080241A" w:rsidRPr="000313ED" w:rsidRDefault="00381ACE" w:rsidP="0054795B">
      <w:pPr>
        <w:pStyle w:val="a0"/>
        <w:rPr>
          <w:rFonts w:ascii="微软雅黑" w:eastAsia="微软雅黑" w:hAnsi="微软雅黑" w:hint="eastAsia"/>
          <w:color w:val="FF0000"/>
          <w:lang w:eastAsia="zh-CN"/>
        </w:rPr>
      </w:pPr>
      <w:r w:rsidRPr="000313ED">
        <w:rPr>
          <w:rFonts w:ascii="微软雅黑" w:eastAsia="微软雅黑" w:hAnsi="微软雅黑" w:hint="eastAsia"/>
          <w:color w:val="FF0000"/>
          <w:lang w:eastAsia="zh-CN"/>
        </w:rPr>
        <w:t>可变类型：list、dict、set</w:t>
      </w:r>
      <w:r w:rsidRPr="000313ED">
        <w:rPr>
          <w:rFonts w:ascii="微软雅黑" w:eastAsia="微软雅黑" w:hAnsi="微软雅黑"/>
          <w:color w:val="FF0000"/>
          <w:lang w:eastAsia="zh-CN"/>
        </w:rPr>
        <w:t xml:space="preserve">      </w:t>
      </w:r>
      <w:r w:rsidRPr="000313ED">
        <w:rPr>
          <w:rFonts w:ascii="微软雅黑" w:eastAsia="微软雅黑" w:hAnsi="微软雅黑" w:hint="eastAsia"/>
          <w:color w:val="FF0000"/>
          <w:lang w:eastAsia="zh-CN"/>
        </w:rPr>
        <w:t>不可变类型：number、string、tuple</w:t>
      </w:r>
    </w:p>
    <w:p w14:paraId="6C1740E4" w14:textId="094860AF" w:rsidR="00F3320B" w:rsidRPr="000313ED" w:rsidRDefault="00E42659" w:rsidP="00A02E3E">
      <w:pPr>
        <w:pStyle w:val="a0"/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</w:pPr>
      <w:r w:rsidRPr="000313ED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序列：string、list、tuple</w:t>
      </w:r>
      <w:r w:rsidRPr="000313ED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 xml:space="preserve">       </w:t>
      </w:r>
      <w:r w:rsidRPr="000313ED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不是序列：number、dict、set</w:t>
      </w:r>
    </w:p>
    <w:p w14:paraId="57123BF8" w14:textId="517D0E39" w:rsidR="002A64C8" w:rsidRDefault="008A0606" w:rsidP="00A02E3E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>3</w:t>
      </w:r>
      <w:r w:rsidR="002A64C8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. </w:t>
      </w:r>
      <w:r w:rsidR="002A64C8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在横线上分别写出程序执行的结果</w:t>
      </w:r>
      <w:r w:rsidR="007A6600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="007A6600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7A6600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（每空2分</w:t>
      </w:r>
      <w:r w:rsidR="009578FB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，共2</w:t>
      </w:r>
      <w:r w:rsidR="009578FB">
        <w:rPr>
          <w:rStyle w:val="NormalTok"/>
          <w:rFonts w:ascii="微软雅黑" w:eastAsia="微软雅黑" w:hAnsi="微软雅黑" w:cs="微软雅黑"/>
          <w:color w:val="BFBFBF" w:themeColor="background1" w:themeShade="BF"/>
          <w:sz w:val="24"/>
          <w:lang w:eastAsia="zh-CN"/>
        </w:rPr>
        <w:t>0</w:t>
      </w:r>
      <w:r w:rsidR="009578FB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分</w:t>
      </w:r>
      <w:r w:rsidR="007A6600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）</w:t>
      </w:r>
    </w:p>
    <w:p w14:paraId="2BBA29DE" w14:textId="2B622062" w:rsidR="002A64C8" w:rsidRPr="002A64C8" w:rsidRDefault="002A64C8" w:rsidP="002A64C8">
      <w:pPr>
        <w:pStyle w:val="a0"/>
        <w:rPr>
          <w:rFonts w:ascii="微软雅黑" w:eastAsia="微软雅黑" w:hAnsi="微软雅黑" w:cs="微软雅黑"/>
          <w:lang w:eastAsia="zh-CN"/>
        </w:rPr>
      </w:pPr>
      <w:r w:rsidRPr="002A64C8">
        <w:rPr>
          <w:rFonts w:ascii="微软雅黑" w:eastAsia="微软雅黑" w:hAnsi="微软雅黑" w:cs="微软雅黑"/>
          <w:lang w:eastAsia="zh-CN"/>
        </w:rPr>
        <w:t>print(not "None")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287F92">
        <w:rPr>
          <w:rStyle w:val="NormalTok"/>
          <w:rFonts w:ascii="微软雅黑" w:eastAsia="微软雅黑" w:hAnsi="微软雅黑" w:cs="微软雅黑"/>
          <w:sz w:val="24"/>
          <w:lang w:eastAsia="zh-CN"/>
        </w:rPr>
        <w:t>False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</w:t>
      </w:r>
      <w:r w:rsidR="00337F40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                          </w:t>
      </w:r>
      <w:r w:rsidR="007C11D9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337F40" w:rsidRPr="00337F40">
        <w:rPr>
          <w:rFonts w:ascii="微软雅黑" w:eastAsia="微软雅黑" w:hAnsi="微软雅黑" w:cs="微软雅黑"/>
          <w:lang w:eastAsia="zh-CN"/>
        </w:rPr>
        <w:t xml:space="preserve">print(not ([]) and </w:t>
      </w:r>
      <w:bookmarkStart w:id="1" w:name="OLE_LINK1"/>
      <w:r w:rsidR="00337F40" w:rsidRPr="00337F40">
        <w:rPr>
          <w:rFonts w:ascii="微软雅黑" w:eastAsia="微软雅黑" w:hAnsi="微软雅黑" w:cs="微软雅黑"/>
          <w:lang w:eastAsia="zh-CN"/>
        </w:rPr>
        <w:t>"False"</w:t>
      </w:r>
      <w:bookmarkEnd w:id="1"/>
      <w:r w:rsidR="00337F40" w:rsidRPr="00337F40">
        <w:rPr>
          <w:rFonts w:ascii="微软雅黑" w:eastAsia="微软雅黑" w:hAnsi="微软雅黑" w:cs="微软雅黑"/>
          <w:lang w:eastAsia="zh-CN"/>
        </w:rPr>
        <w:t xml:space="preserve"> or "0")</w:t>
      </w:r>
      <w:r w:rsidR="00337F40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4C7B73" w:rsidRPr="00337F40">
        <w:rPr>
          <w:rFonts w:ascii="微软雅黑" w:eastAsia="微软雅黑" w:hAnsi="微软雅黑" w:cs="微软雅黑"/>
          <w:lang w:eastAsia="zh-CN"/>
        </w:rPr>
        <w:t>"False"</w:t>
      </w:r>
      <w:r w:rsidR="00337F40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</w:t>
      </w:r>
    </w:p>
    <w:p w14:paraId="1FE4E5BE" w14:textId="31E8EC57" w:rsidR="002A64C8" w:rsidRPr="002A64C8" w:rsidRDefault="002A64C8" w:rsidP="002A64C8">
      <w:pPr>
        <w:pStyle w:val="a0"/>
        <w:rPr>
          <w:rFonts w:ascii="微软雅黑" w:eastAsia="微软雅黑" w:hAnsi="微软雅黑" w:cs="微软雅黑"/>
          <w:lang w:eastAsia="zh-CN"/>
        </w:rPr>
      </w:pPr>
      <w:r w:rsidRPr="002A64C8">
        <w:rPr>
          <w:rFonts w:ascii="微软雅黑" w:eastAsia="微软雅黑" w:hAnsi="微软雅黑" w:cs="微软雅黑"/>
          <w:lang w:eastAsia="zh-CN"/>
        </w:rPr>
        <w:t>print("0" and 0)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_</w:t>
      </w:r>
      <w:r w:rsidR="006A6484">
        <w:rPr>
          <w:rStyle w:val="NormalTok"/>
          <w:rFonts w:ascii="微软雅黑" w:eastAsia="微软雅黑" w:hAnsi="微软雅黑" w:cs="微软雅黑"/>
          <w:sz w:val="24"/>
          <w:lang w:eastAsia="zh-CN"/>
        </w:rPr>
        <w:t>0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</w:t>
      </w:r>
      <w:r w:rsidR="0014237F">
        <w:rPr>
          <w:rStyle w:val="NormalTok"/>
          <w:rFonts w:ascii="微软雅黑" w:eastAsia="微软雅黑" w:hAnsi="微软雅黑" w:cs="微软雅黑"/>
          <w:sz w:val="24"/>
          <w:lang w:eastAsia="zh-CN"/>
        </w:rPr>
        <w:tab/>
      </w:r>
      <w:r w:rsidR="0014237F">
        <w:rPr>
          <w:rStyle w:val="NormalTok"/>
          <w:rFonts w:ascii="微软雅黑" w:eastAsia="微软雅黑" w:hAnsi="微软雅黑" w:cs="微软雅黑"/>
          <w:sz w:val="24"/>
          <w:lang w:eastAsia="zh-CN"/>
        </w:rPr>
        <w:tab/>
      </w:r>
      <w:r w:rsidR="0014237F">
        <w:rPr>
          <w:rStyle w:val="NormalTok"/>
          <w:rFonts w:ascii="微软雅黑" w:eastAsia="微软雅黑" w:hAnsi="微软雅黑" w:cs="微软雅黑"/>
          <w:sz w:val="24"/>
          <w:lang w:eastAsia="zh-CN"/>
        </w:rPr>
        <w:tab/>
      </w:r>
      <w:r w:rsidR="0014237F">
        <w:rPr>
          <w:rStyle w:val="NormalTok"/>
          <w:rFonts w:ascii="微软雅黑" w:eastAsia="微软雅黑" w:hAnsi="微软雅黑" w:cs="微软雅黑"/>
          <w:sz w:val="24"/>
          <w:lang w:eastAsia="zh-CN"/>
        </w:rPr>
        <w:tab/>
        <w:t xml:space="preserve">   </w:t>
      </w:r>
      <w:r w:rsidR="005E53D5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7C11D9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      </w:t>
      </w:r>
      <w:r w:rsidR="0014237F" w:rsidRPr="00337F40">
        <w:rPr>
          <w:rFonts w:ascii="微软雅黑" w:eastAsia="微软雅黑" w:hAnsi="微软雅黑" w:cs="微软雅黑"/>
          <w:lang w:eastAsia="zh-CN"/>
        </w:rPr>
        <w:t>print(not ([]</w:t>
      </w:r>
      <w:r w:rsidR="007C6C36">
        <w:rPr>
          <w:rFonts w:ascii="微软雅黑" w:eastAsia="微软雅黑" w:hAnsi="微软雅黑" w:cs="微软雅黑"/>
          <w:lang w:eastAsia="zh-CN"/>
        </w:rPr>
        <w:t xml:space="preserve"> </w:t>
      </w:r>
      <w:r w:rsidR="0014237F" w:rsidRPr="00337F40">
        <w:rPr>
          <w:rFonts w:ascii="微软雅黑" w:eastAsia="微软雅黑" w:hAnsi="微软雅黑" w:cs="微软雅黑"/>
          <w:lang w:eastAsia="zh-CN"/>
        </w:rPr>
        <w:t>and "False"</w:t>
      </w:r>
      <w:r w:rsidR="007C6C36">
        <w:rPr>
          <w:rFonts w:ascii="微软雅黑" w:eastAsia="微软雅黑" w:hAnsi="微软雅黑" w:cs="微软雅黑"/>
          <w:lang w:eastAsia="zh-CN"/>
        </w:rPr>
        <w:t>)</w:t>
      </w:r>
      <w:r w:rsidR="0014237F" w:rsidRPr="00337F40">
        <w:rPr>
          <w:rFonts w:ascii="微软雅黑" w:eastAsia="微软雅黑" w:hAnsi="微软雅黑" w:cs="微软雅黑"/>
          <w:lang w:eastAsia="zh-CN"/>
        </w:rPr>
        <w:t xml:space="preserve"> or "0")</w:t>
      </w:r>
      <w:r w:rsidR="0014237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4A6DE3">
        <w:rPr>
          <w:rStyle w:val="NormalTok"/>
          <w:rFonts w:ascii="微软雅黑" w:eastAsia="微软雅黑" w:hAnsi="微软雅黑" w:cs="微软雅黑"/>
          <w:sz w:val="24"/>
          <w:lang w:eastAsia="zh-CN"/>
        </w:rPr>
        <w:t>T</w:t>
      </w:r>
      <w:r w:rsidR="004A6DE3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rue</w:t>
      </w:r>
      <w:r w:rsidR="0014237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</w:t>
      </w:r>
    </w:p>
    <w:p w14:paraId="7A934834" w14:textId="7661AC94" w:rsidR="005E53D5" w:rsidRPr="005E53D5" w:rsidRDefault="002A64C8" w:rsidP="005E53D5">
      <w:pPr>
        <w:pStyle w:val="a0"/>
        <w:rPr>
          <w:rFonts w:ascii="微软雅黑" w:eastAsia="微软雅黑" w:hAnsi="微软雅黑" w:cs="微软雅黑"/>
          <w:lang w:eastAsia="zh-CN"/>
        </w:rPr>
      </w:pPr>
      <w:r w:rsidRPr="002A64C8">
        <w:rPr>
          <w:rFonts w:ascii="微软雅黑" w:eastAsia="微软雅黑" w:hAnsi="微软雅黑" w:cs="微软雅黑"/>
          <w:lang w:eastAsia="zh-CN"/>
        </w:rPr>
        <w:t>print({} or [])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BD7726">
        <w:rPr>
          <w:rStyle w:val="NormalTok"/>
          <w:rFonts w:ascii="微软雅黑" w:eastAsia="微软雅黑" w:hAnsi="微软雅黑" w:cs="微软雅黑"/>
          <w:sz w:val="24"/>
          <w:lang w:eastAsia="zh-CN"/>
        </w:rPr>
        <w:t>[</w:t>
      </w:r>
      <w:r w:rsidR="0035467A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BD7726">
        <w:rPr>
          <w:rStyle w:val="NormalTok"/>
          <w:rFonts w:ascii="微软雅黑" w:eastAsia="微软雅黑" w:hAnsi="微软雅黑" w:cs="微软雅黑"/>
          <w:sz w:val="24"/>
          <w:lang w:eastAsia="zh-CN"/>
        </w:rPr>
        <w:t>]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</w:t>
      </w:r>
      <w:r w:rsidR="005E53D5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  </w:t>
      </w:r>
      <w:r w:rsidR="005E53D5">
        <w:rPr>
          <w:rStyle w:val="NormalTok"/>
          <w:rFonts w:ascii="微软雅黑" w:eastAsia="微软雅黑" w:hAnsi="微软雅黑" w:cs="微软雅黑"/>
          <w:sz w:val="24"/>
          <w:lang w:eastAsia="zh-CN"/>
        </w:rPr>
        <w:tab/>
      </w:r>
      <w:r w:rsidR="005E53D5">
        <w:rPr>
          <w:rStyle w:val="NormalTok"/>
          <w:rFonts w:ascii="微软雅黑" w:eastAsia="微软雅黑" w:hAnsi="微软雅黑" w:cs="微软雅黑"/>
          <w:sz w:val="24"/>
          <w:lang w:eastAsia="zh-CN"/>
        </w:rPr>
        <w:tab/>
        <w:t xml:space="preserve">                      </w:t>
      </w:r>
      <w:r w:rsidR="005E53D5" w:rsidRPr="005E53D5">
        <w:rPr>
          <w:rFonts w:ascii="微软雅黑" w:eastAsia="微软雅黑" w:hAnsi="微软雅黑" w:cs="微软雅黑"/>
          <w:lang w:eastAsia="zh-CN"/>
        </w:rPr>
        <w:t>print(type({}) is set or "False" and "0")</w:t>
      </w:r>
      <w:r w:rsidR="005E53D5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</w:t>
      </w:r>
      <w:r w:rsidR="00417AC0" w:rsidRPr="005E53D5">
        <w:rPr>
          <w:rFonts w:ascii="微软雅黑" w:eastAsia="微软雅黑" w:hAnsi="微软雅黑" w:cs="微软雅黑"/>
          <w:lang w:eastAsia="zh-CN"/>
        </w:rPr>
        <w:t>"0"</w:t>
      </w:r>
      <w:r w:rsidR="005E53D5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</w:t>
      </w:r>
    </w:p>
    <w:p w14:paraId="2B4E776D" w14:textId="0A6EEA75" w:rsidR="002A64C8" w:rsidRPr="002A64C8" w:rsidRDefault="0032349C" w:rsidP="002A64C8">
      <w:pPr>
        <w:pStyle w:val="a0"/>
        <w:rPr>
          <w:rFonts w:ascii="微软雅黑" w:eastAsia="微软雅黑" w:hAnsi="微软雅黑" w:cs="微软雅黑"/>
          <w:lang w:eastAsia="zh-CN"/>
        </w:rPr>
      </w:pPr>
      <w:r w:rsidRPr="0032349C">
        <w:rPr>
          <w:rFonts w:ascii="微软雅黑" w:eastAsia="微软雅黑" w:hAnsi="微软雅黑" w:cs="微软雅黑"/>
          <w:lang w:eastAsia="zh-CN"/>
        </w:rPr>
        <w:t>print(not True in [1, 0, "True"])</w:t>
      </w:r>
      <w:r w:rsidR="007436C0">
        <w:rPr>
          <w:rFonts w:ascii="微软雅黑" w:eastAsia="微软雅黑" w:hAnsi="微软雅黑" w:cs="微软雅黑" w:hint="eastAsia"/>
          <w:lang w:eastAsia="zh-CN"/>
        </w:rPr>
        <w:t xml:space="preserve"> </w:t>
      </w:r>
      <w:r w:rsidR="007436C0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</w:t>
      </w:r>
      <w:r w:rsidR="00B36F27">
        <w:rPr>
          <w:rStyle w:val="NormalTok"/>
          <w:rFonts w:ascii="微软雅黑" w:eastAsia="微软雅黑" w:hAnsi="微软雅黑" w:cs="微软雅黑"/>
          <w:sz w:val="24"/>
          <w:lang w:eastAsia="zh-CN"/>
        </w:rPr>
        <w:t>False</w:t>
      </w:r>
      <w:r w:rsidR="007436C0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</w:t>
      </w:r>
      <w:r w:rsidR="007436C0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</w:t>
      </w:r>
      <w:r w:rsidR="007436C0">
        <w:rPr>
          <w:rFonts w:ascii="微软雅黑" w:eastAsia="微软雅黑" w:hAnsi="微软雅黑" w:cs="微软雅黑"/>
          <w:lang w:eastAsia="zh-CN"/>
        </w:rPr>
        <w:t xml:space="preserve">                    </w:t>
      </w:r>
      <w:r w:rsidR="00CC60E6">
        <w:rPr>
          <w:rFonts w:ascii="微软雅黑" w:eastAsia="微软雅黑" w:hAnsi="微软雅黑" w:cs="微软雅黑"/>
          <w:lang w:eastAsia="zh-CN"/>
        </w:rPr>
        <w:t xml:space="preserve">       </w:t>
      </w:r>
      <w:r w:rsidR="007C11D9">
        <w:rPr>
          <w:rFonts w:ascii="微软雅黑" w:eastAsia="微软雅黑" w:hAnsi="微软雅黑" w:cs="微软雅黑"/>
          <w:lang w:eastAsia="zh-CN"/>
        </w:rPr>
        <w:t xml:space="preserve"> </w:t>
      </w:r>
      <w:r w:rsidR="006B1993" w:rsidRPr="006B1993">
        <w:rPr>
          <w:rFonts w:ascii="微软雅黑" w:eastAsia="微软雅黑" w:hAnsi="微软雅黑" w:cs="微软雅黑"/>
          <w:lang w:eastAsia="zh-CN"/>
        </w:rPr>
        <w:t>print(8 or 1 / 0 and 7)</w:t>
      </w:r>
      <w:r w:rsidR="007436C0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_</w:t>
      </w:r>
      <w:r w:rsidR="00B13A0F">
        <w:rPr>
          <w:rStyle w:val="NormalTok"/>
          <w:rFonts w:ascii="微软雅黑" w:eastAsia="微软雅黑" w:hAnsi="微软雅黑" w:cs="微软雅黑"/>
          <w:sz w:val="24"/>
          <w:lang w:eastAsia="zh-CN"/>
        </w:rPr>
        <w:t>8</w:t>
      </w:r>
      <w:r w:rsidR="007436C0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_</w:t>
      </w:r>
      <w:r w:rsidR="007436C0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</w:t>
      </w:r>
    </w:p>
    <w:p w14:paraId="25C2C650" w14:textId="75FF6CB5" w:rsidR="00880097" w:rsidRDefault="00613EE3" w:rsidP="008D0924">
      <w:pPr>
        <w:pStyle w:val="a0"/>
        <w:spacing w:after="24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 w:rsidRPr="00613EE3">
        <w:rPr>
          <w:rFonts w:ascii="微软雅黑" w:eastAsia="微软雅黑" w:hAnsi="微软雅黑" w:cs="微软雅黑"/>
          <w:lang w:eastAsia="zh-CN"/>
        </w:rPr>
        <w:t>print(-23 % 3)</w:t>
      </w:r>
      <w:r>
        <w:rPr>
          <w:rFonts w:ascii="微软雅黑" w:eastAsia="微软雅黑" w:hAnsi="微软雅黑" w:cs="微软雅黑" w:hint="eastAsia"/>
          <w:lang w:eastAsia="zh-CN"/>
        </w:rPr>
        <w:t xml:space="preserve"> 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</w:t>
      </w:r>
      <w:r w:rsidR="00165E85">
        <w:rPr>
          <w:rStyle w:val="NormalTok"/>
          <w:rFonts w:ascii="微软雅黑" w:eastAsia="微软雅黑" w:hAnsi="微软雅黑" w:cs="微软雅黑"/>
          <w:sz w:val="24"/>
          <w:lang w:eastAsia="zh-CN"/>
        </w:rPr>
        <w:t>1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_</w:t>
      </w:r>
      <w:r w:rsidR="00032E58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                                      </w:t>
      </w:r>
      <w:r w:rsidR="00992DF8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 </w:t>
      </w:r>
      <w:r w:rsidR="00CC60E6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   </w:t>
      </w:r>
      <w:r w:rsidR="007C11D9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032E58" w:rsidRPr="00032E58">
        <w:rPr>
          <w:rFonts w:ascii="微软雅黑" w:eastAsia="微软雅黑" w:hAnsi="微软雅黑" w:cs="微软雅黑"/>
          <w:lang w:eastAsia="zh-CN"/>
        </w:rPr>
        <w:t>print(1 - (1 != 9) and "1" + 1)</w:t>
      </w:r>
      <w:r w:rsidR="000210F2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 ___</w:t>
      </w:r>
      <w:r w:rsidR="005F1880">
        <w:rPr>
          <w:rStyle w:val="NormalTok"/>
          <w:rFonts w:ascii="微软雅黑" w:eastAsia="微软雅黑" w:hAnsi="微软雅黑" w:cs="微软雅黑"/>
          <w:sz w:val="24"/>
          <w:lang w:eastAsia="zh-CN"/>
        </w:rPr>
        <w:t>0</w:t>
      </w:r>
      <w:r w:rsidR="000210F2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</w:t>
      </w:r>
    </w:p>
    <w:p w14:paraId="3E6E6473" w14:textId="267982F9" w:rsidR="0017327B" w:rsidRDefault="0017327B" w:rsidP="00A02E3E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4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. 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请描述is和=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>=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的区别</w:t>
      </w:r>
      <w:r w:rsidR="00F77F2E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？</w:t>
      </w:r>
      <w:r w:rsidR="008F2BE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="008F2BE7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</w:t>
      </w:r>
      <w:r w:rsidR="008F2BE7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（</w:t>
      </w:r>
      <w:r w:rsidR="008F2BE7">
        <w:rPr>
          <w:rStyle w:val="NormalTok"/>
          <w:rFonts w:ascii="微软雅黑" w:eastAsia="微软雅黑" w:hAnsi="微软雅黑" w:cs="微软雅黑"/>
          <w:color w:val="BFBFBF" w:themeColor="background1" w:themeShade="BF"/>
          <w:sz w:val="24"/>
          <w:lang w:eastAsia="zh-CN"/>
        </w:rPr>
        <w:t>2</w:t>
      </w:r>
      <w:r w:rsidR="008F2BE7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分</w:t>
      </w:r>
      <w:r w:rsidR="008F2BE7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）</w:t>
      </w:r>
    </w:p>
    <w:p w14:paraId="1613010E" w14:textId="7B09B69C" w:rsidR="008B4EDD" w:rsidRPr="00882CA3" w:rsidRDefault="001F14F9" w:rsidP="00A02E3E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882CA3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i</w:t>
      </w:r>
      <w:r w:rsidRPr="00882CA3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 xml:space="preserve">s </w:t>
      </w:r>
      <w:r w:rsidRPr="00882CA3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是判断</w:t>
      </w:r>
      <w:r w:rsidR="006019E7" w:rsidRPr="00882CA3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两个对象</w:t>
      </w:r>
      <w:r w:rsidRPr="00882CA3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地址是否相同</w:t>
      </w:r>
      <w:r w:rsidR="00882CA3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，是身份运算符</w:t>
      </w:r>
    </w:p>
    <w:p w14:paraId="2300E486" w14:textId="570DB2B2" w:rsidR="00B2642C" w:rsidRPr="00882CA3" w:rsidRDefault="002270DE" w:rsidP="00A02E3E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882CA3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=</w:t>
      </w:r>
      <w:r w:rsidRPr="00882CA3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=</w:t>
      </w:r>
      <w:r w:rsidRPr="00882CA3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是判断两个对象值是否相同</w:t>
      </w:r>
      <w:r w:rsidR="00882CA3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，是比较运算符</w:t>
      </w:r>
    </w:p>
    <w:p w14:paraId="00ED0E81" w14:textId="45402F48" w:rsidR="00D67CC1" w:rsidRDefault="00D67CC1" w:rsidP="00A02E3E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5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. 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进制转换</w:t>
      </w:r>
      <w:r w:rsidR="00E74944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="00E74944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E74944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（每空2分</w:t>
      </w:r>
      <w:r w:rsidR="00E74944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，共</w:t>
      </w:r>
      <w:r w:rsidR="00E74944">
        <w:rPr>
          <w:rStyle w:val="NormalTok"/>
          <w:rFonts w:ascii="微软雅黑" w:eastAsia="微软雅黑" w:hAnsi="微软雅黑" w:cs="微软雅黑"/>
          <w:color w:val="BFBFBF" w:themeColor="background1" w:themeShade="BF"/>
          <w:sz w:val="24"/>
          <w:lang w:eastAsia="zh-CN"/>
        </w:rPr>
        <w:t>12</w:t>
      </w:r>
      <w:r w:rsidR="00E74944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分</w:t>
      </w:r>
      <w:r w:rsidR="00E74944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）</w:t>
      </w:r>
    </w:p>
    <w:p w14:paraId="28BB8FC1" w14:textId="0D638EC6" w:rsidR="002A3B60" w:rsidRDefault="005267B3" w:rsidP="002A3B60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十进制1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>9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转成二进制为：</w:t>
      </w:r>
      <w:r>
        <w:rPr>
          <w:rFonts w:ascii="微软雅黑" w:eastAsia="微软雅黑" w:hAnsi="微软雅黑" w:cs="微软雅黑" w:hint="eastAsia"/>
          <w:lang w:eastAsia="zh-CN"/>
        </w:rPr>
        <w:t xml:space="preserve"> 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</w:t>
      </w:r>
      <w:r w:rsidR="00302834">
        <w:rPr>
          <w:rStyle w:val="NormalTok"/>
          <w:rFonts w:ascii="微软雅黑" w:eastAsia="微软雅黑" w:hAnsi="微软雅黑" w:cs="微软雅黑"/>
          <w:sz w:val="24"/>
          <w:lang w:eastAsia="zh-CN"/>
        </w:rPr>
        <w:t>0</w:t>
      </w:r>
      <w:r w:rsidR="006302F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b</w:t>
      </w:r>
      <w:r w:rsidR="006302FF">
        <w:rPr>
          <w:rStyle w:val="NormalTok"/>
          <w:rFonts w:ascii="微软雅黑" w:eastAsia="微软雅黑" w:hAnsi="微软雅黑" w:cs="微软雅黑"/>
          <w:sz w:val="24"/>
          <w:lang w:eastAsia="zh-CN"/>
        </w:rPr>
        <w:t>10011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>_</w:t>
      </w:r>
      <w:r w:rsidR="00BB143E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="00BB143E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                </w:t>
      </w:r>
      <w:r w:rsidR="002A3B60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十进制</w:t>
      </w:r>
      <w:r w:rsidR="002A3B60">
        <w:rPr>
          <w:rStyle w:val="NormalTok"/>
          <w:rFonts w:ascii="微软雅黑" w:eastAsia="微软雅黑" w:hAnsi="微软雅黑" w:cs="微软雅黑"/>
          <w:sz w:val="24"/>
          <w:lang w:eastAsia="zh-CN"/>
        </w:rPr>
        <w:t>29</w:t>
      </w:r>
      <w:r w:rsidR="002A3B60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转成八进制为：</w:t>
      </w:r>
      <w:r w:rsidR="002A3B60">
        <w:rPr>
          <w:rFonts w:ascii="微软雅黑" w:eastAsia="微软雅黑" w:hAnsi="微软雅黑" w:cs="微软雅黑" w:hint="eastAsia"/>
          <w:lang w:eastAsia="zh-CN"/>
        </w:rPr>
        <w:t xml:space="preserve"> </w:t>
      </w:r>
      <w:r w:rsidR="002A3B60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</w:t>
      </w:r>
      <w:r w:rsidR="009240DF">
        <w:rPr>
          <w:rStyle w:val="NormalTok"/>
          <w:rFonts w:ascii="微软雅黑" w:eastAsia="微软雅黑" w:hAnsi="微软雅黑" w:cs="微软雅黑"/>
          <w:sz w:val="24"/>
          <w:lang w:eastAsia="zh-CN"/>
        </w:rPr>
        <w:t>35</w:t>
      </w:r>
      <w:r w:rsidR="002A3B60">
        <w:rPr>
          <w:rStyle w:val="NormalTok"/>
          <w:rFonts w:ascii="微软雅黑" w:eastAsia="微软雅黑" w:hAnsi="微软雅黑" w:cs="微软雅黑"/>
          <w:sz w:val="24"/>
          <w:lang w:eastAsia="zh-CN"/>
        </w:rPr>
        <w:t>____</w:t>
      </w:r>
    </w:p>
    <w:p w14:paraId="4B8D9CED" w14:textId="7A8A7127" w:rsidR="00D67CC1" w:rsidRPr="00434900" w:rsidRDefault="00914BB2" w:rsidP="00A02E3E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lastRenderedPageBreak/>
        <w:t>十进制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>39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转成十六进制为：</w:t>
      </w:r>
      <w:r>
        <w:rPr>
          <w:rFonts w:ascii="微软雅黑" w:eastAsia="微软雅黑" w:hAnsi="微软雅黑" w:cs="微软雅黑" w:hint="eastAsia"/>
          <w:lang w:eastAsia="zh-CN"/>
        </w:rPr>
        <w:t xml:space="preserve"> 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</w:t>
      </w:r>
      <w:r w:rsidR="00344E20">
        <w:rPr>
          <w:rStyle w:val="NormalTok"/>
          <w:rFonts w:ascii="微软雅黑" w:eastAsia="微软雅黑" w:hAnsi="微软雅黑" w:cs="微软雅黑"/>
          <w:sz w:val="24"/>
          <w:lang w:eastAsia="zh-CN"/>
        </w:rPr>
        <w:t>27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>___</w:t>
      </w:r>
      <w:r w:rsidR="00BB143E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="00BB143E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  </w:t>
      </w:r>
      <w:r w:rsidR="003F1799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二进制 </w:t>
      </w:r>
      <w:r w:rsidR="003F1799">
        <w:rPr>
          <w:rStyle w:val="NormalTok"/>
          <w:rFonts w:ascii="微软雅黑" w:eastAsia="微软雅黑" w:hAnsi="微软雅黑" w:cs="微软雅黑"/>
          <w:sz w:val="24"/>
          <w:lang w:eastAsia="zh-CN"/>
        </w:rPr>
        <w:t>0</w:t>
      </w:r>
      <w:r w:rsidR="003F1799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b</w:t>
      </w:r>
      <w:r w:rsidR="00FD0CEF">
        <w:rPr>
          <w:rStyle w:val="NormalTok"/>
          <w:rFonts w:ascii="微软雅黑" w:eastAsia="微软雅黑" w:hAnsi="微软雅黑" w:cs="微软雅黑"/>
          <w:sz w:val="24"/>
          <w:lang w:eastAsia="zh-CN"/>
        </w:rPr>
        <w:t>1010101</w:t>
      </w:r>
      <w:r w:rsidR="000E30A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转成</w:t>
      </w:r>
      <w:r w:rsidR="0086416E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八</w:t>
      </w:r>
      <w:r w:rsidR="000E30A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进制</w:t>
      </w:r>
      <w:r w:rsidR="00D457F1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：</w:t>
      </w:r>
      <w:r w:rsidR="00D457F1">
        <w:rPr>
          <w:rFonts w:ascii="微软雅黑" w:eastAsia="微软雅黑" w:hAnsi="微软雅黑" w:cs="微软雅黑" w:hint="eastAsia"/>
          <w:lang w:eastAsia="zh-CN"/>
        </w:rPr>
        <w:t xml:space="preserve"> </w:t>
      </w:r>
      <w:r w:rsidR="00D457F1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</w:t>
      </w:r>
      <w:r w:rsidR="000C2E0C">
        <w:rPr>
          <w:rStyle w:val="NormalTok"/>
          <w:rFonts w:ascii="微软雅黑" w:eastAsia="微软雅黑" w:hAnsi="微软雅黑" w:cs="微软雅黑"/>
          <w:sz w:val="24"/>
          <w:lang w:eastAsia="zh-CN"/>
        </w:rPr>
        <w:t>125</w:t>
      </w:r>
      <w:r w:rsidR="00D457F1">
        <w:rPr>
          <w:rStyle w:val="NormalTok"/>
          <w:rFonts w:ascii="微软雅黑" w:eastAsia="微软雅黑" w:hAnsi="微软雅黑" w:cs="微软雅黑"/>
          <w:sz w:val="24"/>
          <w:lang w:eastAsia="zh-CN"/>
        </w:rPr>
        <w:t>___</w:t>
      </w:r>
    </w:p>
    <w:p w14:paraId="4282A332" w14:textId="6D14E8BA" w:rsidR="002A3B60" w:rsidRDefault="00413BB2" w:rsidP="008D0924">
      <w:pPr>
        <w:pStyle w:val="a0"/>
        <w:spacing w:after="24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八进制 </w:t>
      </w:r>
      <w:r w:rsidRPr="00413BB2">
        <w:rPr>
          <w:rStyle w:val="NormalTok"/>
          <w:rFonts w:ascii="微软雅黑" w:eastAsia="微软雅黑" w:hAnsi="微软雅黑" w:cs="微软雅黑"/>
          <w:sz w:val="24"/>
          <w:lang w:eastAsia="zh-CN"/>
        </w:rPr>
        <w:t>0o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123 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转成十六进制：</w:t>
      </w:r>
      <w:r>
        <w:rPr>
          <w:rFonts w:ascii="微软雅黑" w:eastAsia="微软雅黑" w:hAnsi="微软雅黑" w:cs="微软雅黑" w:hint="eastAsia"/>
          <w:lang w:eastAsia="zh-CN"/>
        </w:rPr>
        <w:t xml:space="preserve"> 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</w:t>
      </w:r>
      <w:r w:rsidR="00B960D2">
        <w:rPr>
          <w:rStyle w:val="NormalTok"/>
          <w:rFonts w:ascii="微软雅黑" w:eastAsia="微软雅黑" w:hAnsi="微软雅黑" w:cs="微软雅黑"/>
          <w:sz w:val="24"/>
          <w:lang w:eastAsia="zh-CN"/>
        </w:rPr>
        <w:t>53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>_____</w:t>
      </w:r>
      <w:r w:rsidR="00BB143E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="00BB143E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      </w:t>
      </w:r>
      <w:r w:rsidR="003F3DE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十六进制 </w:t>
      </w:r>
      <w:r w:rsidR="003F3DEF" w:rsidRPr="003F3DEF">
        <w:rPr>
          <w:rStyle w:val="NormalTok"/>
          <w:rFonts w:ascii="微软雅黑" w:eastAsia="微软雅黑" w:hAnsi="微软雅黑" w:cs="微软雅黑"/>
          <w:sz w:val="24"/>
          <w:lang w:eastAsia="zh-CN"/>
        </w:rPr>
        <w:t>0x</w:t>
      </w:r>
      <w:r w:rsidR="00C85E5A">
        <w:rPr>
          <w:rStyle w:val="NormalTok"/>
          <w:rFonts w:ascii="微软雅黑" w:eastAsia="微软雅黑" w:hAnsi="微软雅黑" w:cs="微软雅黑"/>
          <w:sz w:val="24"/>
          <w:lang w:eastAsia="zh-CN"/>
        </w:rPr>
        <w:t>49</w:t>
      </w:r>
      <w:r w:rsidR="003F3DE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3F3DE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转成</w:t>
      </w:r>
      <w:r w:rsidR="00C85E5A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二进制</w:t>
      </w:r>
      <w:r w:rsidR="008802DD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：</w:t>
      </w:r>
      <w:r w:rsidR="008802DD">
        <w:rPr>
          <w:rFonts w:ascii="微软雅黑" w:eastAsia="微软雅黑" w:hAnsi="微软雅黑" w:cs="微软雅黑" w:hint="eastAsia"/>
          <w:lang w:eastAsia="zh-CN"/>
        </w:rPr>
        <w:t xml:space="preserve"> </w:t>
      </w:r>
      <w:r w:rsidR="008802DD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</w:t>
      </w:r>
      <w:r w:rsidR="007A621E">
        <w:rPr>
          <w:rStyle w:val="NormalTok"/>
          <w:rFonts w:ascii="微软雅黑" w:eastAsia="微软雅黑" w:hAnsi="微软雅黑" w:cs="微软雅黑"/>
          <w:sz w:val="24"/>
          <w:lang w:eastAsia="zh-CN"/>
        </w:rPr>
        <w:t>_</w:t>
      </w:r>
      <w:r w:rsidR="004465A9">
        <w:rPr>
          <w:rStyle w:val="NormalTok"/>
          <w:rFonts w:ascii="微软雅黑" w:eastAsia="微软雅黑" w:hAnsi="微软雅黑" w:cs="微软雅黑"/>
          <w:sz w:val="24"/>
          <w:lang w:eastAsia="zh-CN"/>
        </w:rPr>
        <w:t>1001001</w:t>
      </w:r>
      <w:r w:rsidR="008802DD">
        <w:rPr>
          <w:rStyle w:val="NormalTok"/>
          <w:rFonts w:ascii="微软雅黑" w:eastAsia="微软雅黑" w:hAnsi="微软雅黑" w:cs="微软雅黑"/>
          <w:sz w:val="24"/>
          <w:lang w:eastAsia="zh-CN"/>
        </w:rPr>
        <w:t>__</w:t>
      </w:r>
    </w:p>
    <w:p w14:paraId="7176699C" w14:textId="07F7260B" w:rsidR="009C288E" w:rsidRDefault="00FA26A9" w:rsidP="009C288E">
      <w:pPr>
        <w:pStyle w:val="a0"/>
        <w:rPr>
          <w:rFonts w:ascii="微软雅黑" w:eastAsia="微软雅黑" w:hAnsi="微软雅黑" w:cs="微软雅黑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6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. </w:t>
      </w:r>
      <w:r w:rsidR="00AC3C6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已知列表</w:t>
      </w:r>
      <w:r w:rsidR="009C288E" w:rsidRPr="009C288E">
        <w:rPr>
          <w:rFonts w:ascii="微软雅黑" w:eastAsia="微软雅黑" w:hAnsi="微软雅黑" w:cs="微软雅黑"/>
          <w:lang w:eastAsia="zh-CN"/>
        </w:rPr>
        <w:t>lis = [888, (9, "a", "p", 6), "fkyz</w:t>
      </w:r>
      <w:r w:rsidR="00006F17">
        <w:rPr>
          <w:rFonts w:ascii="微软雅黑" w:eastAsia="微软雅黑" w:hAnsi="微软雅黑" w:cs="微软雅黑"/>
          <w:lang w:eastAsia="zh-CN"/>
        </w:rPr>
        <w:t>~cg</w:t>
      </w:r>
      <w:r w:rsidR="009C288E" w:rsidRPr="009C288E">
        <w:rPr>
          <w:rFonts w:ascii="微软雅黑" w:eastAsia="微软雅黑" w:hAnsi="微软雅黑" w:cs="微软雅黑"/>
          <w:lang w:eastAsia="zh-CN"/>
        </w:rPr>
        <w:t>", ["</w:t>
      </w:r>
      <w:r w:rsidR="008E4F7A">
        <w:rPr>
          <w:rFonts w:ascii="微软雅黑" w:eastAsia="微软雅黑" w:hAnsi="微软雅黑" w:cs="微软雅黑" w:hint="eastAsia"/>
          <w:lang w:eastAsia="zh-CN"/>
        </w:rPr>
        <w:t>*</w:t>
      </w:r>
      <w:r w:rsidR="008E4F7A">
        <w:rPr>
          <w:rFonts w:ascii="微软雅黑" w:eastAsia="微软雅黑" w:hAnsi="微软雅黑" w:cs="微软雅黑"/>
          <w:lang w:eastAsia="zh-CN"/>
        </w:rPr>
        <w:t>**</w:t>
      </w:r>
      <w:r w:rsidR="009C288E" w:rsidRPr="009C288E">
        <w:rPr>
          <w:rFonts w:ascii="微软雅黑" w:eastAsia="微软雅黑" w:hAnsi="微软雅黑" w:cs="微软雅黑"/>
          <w:lang w:eastAsia="zh-CN"/>
        </w:rPr>
        <w:t>"], {1: {2, 3, 4}}]</w:t>
      </w:r>
      <w:r w:rsidR="00FC4D0C">
        <w:rPr>
          <w:rFonts w:ascii="微软雅黑" w:eastAsia="微软雅黑" w:hAnsi="微软雅黑" w:cs="微软雅黑"/>
          <w:lang w:eastAsia="zh-CN"/>
        </w:rPr>
        <w:t xml:space="preserve">   </w:t>
      </w:r>
      <w:r w:rsidR="00FC4D0C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="00FC4D0C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</w:t>
      </w:r>
      <w:r w:rsidR="00FC4D0C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（每空2分</w:t>
      </w:r>
      <w:r w:rsidR="00FC4D0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，共</w:t>
      </w:r>
      <w:r w:rsidR="00FC4D0C">
        <w:rPr>
          <w:rStyle w:val="NormalTok"/>
          <w:rFonts w:ascii="微软雅黑" w:eastAsia="微软雅黑" w:hAnsi="微软雅黑" w:cs="微软雅黑"/>
          <w:color w:val="BFBFBF" w:themeColor="background1" w:themeShade="BF"/>
          <w:sz w:val="24"/>
          <w:lang w:eastAsia="zh-CN"/>
        </w:rPr>
        <w:t>10</w:t>
      </w:r>
      <w:r w:rsidR="00FC4D0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分</w:t>
      </w:r>
      <w:r w:rsidR="00FC4D0C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）</w:t>
      </w:r>
    </w:p>
    <w:p w14:paraId="54F347DD" w14:textId="29241ACB" w:rsidR="00AC3C67" w:rsidRDefault="002F2E1B" w:rsidP="00BD6442">
      <w:pPr>
        <w:pStyle w:val="a0"/>
        <w:numPr>
          <w:ilvl w:val="0"/>
          <w:numId w:val="4"/>
        </w:numPr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请</w:t>
      </w:r>
      <w:r w:rsidR="00BD6442">
        <w:rPr>
          <w:rFonts w:ascii="微软雅黑" w:eastAsia="微软雅黑" w:hAnsi="微软雅黑" w:cs="微软雅黑" w:hint="eastAsia"/>
          <w:lang w:eastAsia="zh-CN"/>
        </w:rPr>
        <w:t>通过索引</w:t>
      </w:r>
      <w:r w:rsidR="000533EB">
        <w:rPr>
          <w:rFonts w:ascii="微软雅黑" w:eastAsia="微软雅黑" w:hAnsi="微软雅黑" w:cs="微软雅黑" w:hint="eastAsia"/>
          <w:lang w:eastAsia="zh-CN"/>
        </w:rPr>
        <w:t>的方式</w:t>
      </w:r>
      <w:r w:rsidR="00BD6442">
        <w:rPr>
          <w:rFonts w:ascii="微软雅黑" w:eastAsia="微软雅黑" w:hAnsi="微软雅黑" w:cs="微软雅黑" w:hint="eastAsia"/>
          <w:lang w:eastAsia="zh-CN"/>
        </w:rPr>
        <w:t>获取lis中包含的集合</w:t>
      </w:r>
      <w:r>
        <w:rPr>
          <w:rFonts w:ascii="微软雅黑" w:eastAsia="微软雅黑" w:hAnsi="微软雅黑" w:cs="微软雅黑" w:hint="eastAsia"/>
          <w:lang w:eastAsia="zh-CN"/>
        </w:rPr>
        <w:t xml:space="preserve">： 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_</w:t>
      </w:r>
      <w:r w:rsidR="00961203">
        <w:rPr>
          <w:rStyle w:val="NormalTok"/>
          <w:rFonts w:ascii="微软雅黑" w:eastAsia="微软雅黑" w:hAnsi="微软雅黑" w:cs="微软雅黑"/>
          <w:sz w:val="24"/>
          <w:lang w:eastAsia="zh-CN"/>
        </w:rPr>
        <w:t>lis[-1][1]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>______</w:t>
      </w:r>
    </w:p>
    <w:p w14:paraId="5E8AA87A" w14:textId="34057540" w:rsidR="00E50AB6" w:rsidRDefault="00E50AB6" w:rsidP="00BD6442">
      <w:pPr>
        <w:pStyle w:val="a0"/>
        <w:numPr>
          <w:ilvl w:val="0"/>
          <w:numId w:val="4"/>
        </w:numPr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在集合中添加一个</w:t>
      </w:r>
      <w:r w:rsidR="00911472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数字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5，用代码实现为：</w:t>
      </w:r>
      <w:r>
        <w:rPr>
          <w:rFonts w:ascii="微软雅黑" w:eastAsia="微软雅黑" w:hAnsi="微软雅黑" w:cs="微软雅黑" w:hint="eastAsia"/>
          <w:lang w:eastAsia="zh-CN"/>
        </w:rPr>
        <w:t xml:space="preserve"> 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</w:t>
      </w:r>
      <w:r w:rsidR="001F78AF" w:rsidRPr="001F78A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1F78AF">
        <w:rPr>
          <w:rStyle w:val="NormalTok"/>
          <w:rFonts w:ascii="微软雅黑" w:eastAsia="微软雅黑" w:hAnsi="微软雅黑" w:cs="微软雅黑"/>
          <w:sz w:val="24"/>
          <w:lang w:eastAsia="zh-CN"/>
        </w:rPr>
        <w:t>lis[-1][1]</w:t>
      </w:r>
      <w:r w:rsidR="001F78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.</w:t>
      </w:r>
      <w:r w:rsidR="001F78AF">
        <w:rPr>
          <w:rStyle w:val="NormalTok"/>
          <w:rFonts w:ascii="微软雅黑" w:eastAsia="微软雅黑" w:hAnsi="微软雅黑" w:cs="微软雅黑"/>
          <w:sz w:val="24"/>
          <w:lang w:eastAsia="zh-CN"/>
        </w:rPr>
        <w:t>add(5)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>___</w:t>
      </w:r>
    </w:p>
    <w:p w14:paraId="5D1DAD7A" w14:textId="748092D1" w:rsidR="00D9684F" w:rsidRDefault="00984DCB" w:rsidP="00BD6442">
      <w:pPr>
        <w:pStyle w:val="a0"/>
        <w:numPr>
          <w:ilvl w:val="0"/>
          <w:numId w:val="4"/>
        </w:numPr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 w:rsidRPr="00984DCB">
        <w:rPr>
          <w:rFonts w:ascii="微软雅黑" w:eastAsia="微软雅黑" w:hAnsi="微软雅黑" w:cs="微软雅黑"/>
          <w:lang w:eastAsia="zh-CN"/>
        </w:rPr>
        <w:t>print(lis[</w:t>
      </w:r>
      <w:r>
        <w:rPr>
          <w:rFonts w:ascii="微软雅黑" w:eastAsia="微软雅黑" w:hAnsi="微软雅黑" w:cs="微软雅黑"/>
          <w:lang w:eastAsia="zh-CN"/>
        </w:rPr>
        <w:t xml:space="preserve"> </w:t>
      </w:r>
      <w:r w:rsidRPr="00984DCB">
        <w:rPr>
          <w:rFonts w:ascii="微软雅黑" w:eastAsia="微软雅黑" w:hAnsi="微软雅黑" w:cs="微软雅黑"/>
          <w:lang w:eastAsia="zh-CN"/>
        </w:rPr>
        <w:t>:</w:t>
      </w:r>
      <w:r>
        <w:rPr>
          <w:rFonts w:ascii="微软雅黑" w:eastAsia="微软雅黑" w:hAnsi="微软雅黑" w:cs="微软雅黑"/>
          <w:lang w:eastAsia="zh-CN"/>
        </w:rPr>
        <w:t xml:space="preserve"> </w:t>
      </w:r>
      <w:r w:rsidRPr="00984DCB">
        <w:rPr>
          <w:rFonts w:ascii="微软雅黑" w:eastAsia="微软雅黑" w:hAnsi="微软雅黑" w:cs="微软雅黑"/>
          <w:lang w:eastAsia="zh-CN"/>
        </w:rPr>
        <w:t>:</w:t>
      </w:r>
      <w:r>
        <w:rPr>
          <w:rFonts w:ascii="微软雅黑" w:eastAsia="微软雅黑" w:hAnsi="微软雅黑" w:cs="微软雅黑"/>
          <w:lang w:eastAsia="zh-CN"/>
        </w:rPr>
        <w:t xml:space="preserve"> </w:t>
      </w:r>
      <w:r w:rsidRPr="00984DCB">
        <w:rPr>
          <w:rFonts w:ascii="微软雅黑" w:eastAsia="微软雅黑" w:hAnsi="微软雅黑" w:cs="微软雅黑"/>
          <w:lang w:eastAsia="zh-CN"/>
        </w:rPr>
        <w:t>3])</w:t>
      </w:r>
      <w:r w:rsidR="00447FF4">
        <w:rPr>
          <w:rFonts w:ascii="微软雅黑" w:eastAsia="微软雅黑" w:hAnsi="微软雅黑" w:cs="微软雅黑"/>
          <w:lang w:eastAsia="zh-CN"/>
        </w:rPr>
        <w:t xml:space="preserve"> </w:t>
      </w:r>
      <w:r w:rsidR="00447FF4">
        <w:rPr>
          <w:rFonts w:ascii="微软雅黑" w:eastAsia="微软雅黑" w:hAnsi="微软雅黑" w:cs="微软雅黑" w:hint="eastAsia"/>
          <w:lang w:eastAsia="zh-CN"/>
        </w:rPr>
        <w:t xml:space="preserve">结果为： </w:t>
      </w:r>
      <w:r w:rsidR="00447FF4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_</w:t>
      </w:r>
      <w:r w:rsidR="00E279D2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[888,  </w:t>
      </w:r>
      <w:r w:rsidR="00E279D2" w:rsidRPr="009C288E">
        <w:rPr>
          <w:rFonts w:ascii="微软雅黑" w:eastAsia="微软雅黑" w:hAnsi="微软雅黑" w:cs="微软雅黑"/>
          <w:lang w:eastAsia="zh-CN"/>
        </w:rPr>
        <w:t>["</w:t>
      </w:r>
      <w:r w:rsidR="00E279D2">
        <w:rPr>
          <w:rFonts w:ascii="微软雅黑" w:eastAsia="微软雅黑" w:hAnsi="微软雅黑" w:cs="微软雅黑" w:hint="eastAsia"/>
          <w:lang w:eastAsia="zh-CN"/>
        </w:rPr>
        <w:t>*</w:t>
      </w:r>
      <w:r w:rsidR="00E279D2">
        <w:rPr>
          <w:rFonts w:ascii="微软雅黑" w:eastAsia="微软雅黑" w:hAnsi="微软雅黑" w:cs="微软雅黑"/>
          <w:lang w:eastAsia="zh-CN"/>
        </w:rPr>
        <w:t>**</w:t>
      </w:r>
      <w:r w:rsidR="00E279D2" w:rsidRPr="009C288E">
        <w:rPr>
          <w:rFonts w:ascii="微软雅黑" w:eastAsia="微软雅黑" w:hAnsi="微软雅黑" w:cs="微软雅黑"/>
          <w:lang w:eastAsia="zh-CN"/>
        </w:rPr>
        <w:t>"]</w:t>
      </w:r>
      <w:r w:rsidR="00E279D2">
        <w:rPr>
          <w:rStyle w:val="NormalTok"/>
          <w:rFonts w:ascii="微软雅黑" w:eastAsia="微软雅黑" w:hAnsi="微软雅黑" w:cs="微软雅黑"/>
          <w:sz w:val="24"/>
          <w:lang w:eastAsia="zh-CN"/>
        </w:rPr>
        <w:t>]</w:t>
      </w:r>
      <w:r w:rsidR="00447FF4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</w:t>
      </w:r>
      <w:r w:rsidR="00447FF4">
        <w:rPr>
          <w:rStyle w:val="NormalTok"/>
          <w:rFonts w:ascii="微软雅黑" w:eastAsia="微软雅黑" w:hAnsi="微软雅黑" w:cs="微软雅黑"/>
          <w:sz w:val="24"/>
          <w:lang w:eastAsia="zh-CN"/>
        </w:rPr>
        <w:t>__</w:t>
      </w:r>
    </w:p>
    <w:p w14:paraId="586F281C" w14:textId="7FF72FFF" w:rsidR="003A5598" w:rsidRDefault="001A240A" w:rsidP="00BD6442">
      <w:pPr>
        <w:pStyle w:val="a0"/>
        <w:numPr>
          <w:ilvl w:val="0"/>
          <w:numId w:val="4"/>
        </w:numPr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 xml:space="preserve">请通过索引的方式获取lis中的 </w:t>
      </w:r>
      <w:r w:rsidRPr="009C288E">
        <w:rPr>
          <w:rFonts w:ascii="微软雅黑" w:eastAsia="微软雅黑" w:hAnsi="微软雅黑" w:cs="微软雅黑"/>
          <w:lang w:eastAsia="zh-CN"/>
        </w:rPr>
        <w:t>"p"</w:t>
      </w:r>
      <w:r w:rsidR="0087539B">
        <w:rPr>
          <w:rFonts w:ascii="微软雅黑" w:eastAsia="微软雅黑" w:hAnsi="微软雅黑" w:cs="微软雅黑"/>
          <w:lang w:eastAsia="zh-CN"/>
        </w:rPr>
        <w:t xml:space="preserve"> </w:t>
      </w:r>
      <w:r>
        <w:rPr>
          <w:rFonts w:ascii="微软雅黑" w:eastAsia="微软雅黑" w:hAnsi="微软雅黑" w:cs="微软雅黑" w:hint="eastAsia"/>
          <w:lang w:eastAsia="zh-CN"/>
        </w:rPr>
        <w:t xml:space="preserve">： 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_</w:t>
      </w:r>
      <w:r w:rsidR="001C63F0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lis</w:t>
      </w:r>
      <w:r w:rsidR="001C63F0">
        <w:rPr>
          <w:rStyle w:val="NormalTok"/>
          <w:rFonts w:ascii="微软雅黑" w:eastAsia="微软雅黑" w:hAnsi="微软雅黑" w:cs="微软雅黑"/>
          <w:sz w:val="24"/>
          <w:lang w:eastAsia="zh-CN"/>
        </w:rPr>
        <w:t>[1][2]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>_______</w:t>
      </w:r>
    </w:p>
    <w:p w14:paraId="20D35E93" w14:textId="050CAB62" w:rsidR="001A7CB0" w:rsidRPr="008D0924" w:rsidRDefault="008467DE" w:rsidP="008D0924">
      <w:pPr>
        <w:pStyle w:val="a0"/>
        <w:numPr>
          <w:ilvl w:val="0"/>
          <w:numId w:val="4"/>
        </w:numPr>
        <w:spacing w:after="24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请通过</w:t>
      </w:r>
      <w:r w:rsidR="002E5C61">
        <w:rPr>
          <w:rFonts w:ascii="微软雅黑" w:eastAsia="微软雅黑" w:hAnsi="微软雅黑" w:cs="微软雅黑" w:hint="eastAsia"/>
          <w:lang w:eastAsia="zh-CN"/>
        </w:rPr>
        <w:t>索引和</w:t>
      </w:r>
      <w:r>
        <w:rPr>
          <w:rFonts w:ascii="微软雅黑" w:eastAsia="微软雅黑" w:hAnsi="微软雅黑" w:cs="微软雅黑" w:hint="eastAsia"/>
          <w:lang w:eastAsia="zh-CN"/>
        </w:rPr>
        <w:t xml:space="preserve">切片的方式获取lis中的 </w:t>
      </w:r>
      <w:r w:rsidRPr="009C288E">
        <w:rPr>
          <w:rFonts w:ascii="微软雅黑" w:eastAsia="微软雅黑" w:hAnsi="微软雅黑" w:cs="微软雅黑"/>
          <w:lang w:eastAsia="zh-CN"/>
        </w:rPr>
        <w:t>"</w:t>
      </w:r>
      <w:r>
        <w:rPr>
          <w:rFonts w:ascii="微软雅黑" w:eastAsia="微软雅黑" w:hAnsi="微软雅黑" w:cs="微软雅黑" w:hint="eastAsia"/>
          <w:lang w:eastAsia="zh-CN"/>
        </w:rPr>
        <w:t>f</w:t>
      </w:r>
      <w:r>
        <w:rPr>
          <w:rFonts w:ascii="微软雅黑" w:eastAsia="微软雅黑" w:hAnsi="微软雅黑" w:cs="微软雅黑"/>
          <w:lang w:eastAsia="zh-CN"/>
        </w:rPr>
        <w:t>y~</w:t>
      </w:r>
      <w:r w:rsidRPr="009C288E">
        <w:rPr>
          <w:rFonts w:ascii="微软雅黑" w:eastAsia="微软雅黑" w:hAnsi="微软雅黑" w:cs="微软雅黑"/>
          <w:lang w:eastAsia="zh-CN"/>
        </w:rPr>
        <w:t>"</w:t>
      </w:r>
      <w:r w:rsidR="0087539B">
        <w:rPr>
          <w:rFonts w:ascii="微软雅黑" w:eastAsia="微软雅黑" w:hAnsi="微软雅黑" w:cs="微软雅黑"/>
          <w:lang w:eastAsia="zh-CN"/>
        </w:rPr>
        <w:t xml:space="preserve"> </w:t>
      </w:r>
      <w:r>
        <w:rPr>
          <w:rFonts w:ascii="微软雅黑" w:eastAsia="微软雅黑" w:hAnsi="微软雅黑" w:cs="微软雅黑" w:hint="eastAsia"/>
          <w:lang w:eastAsia="zh-CN"/>
        </w:rPr>
        <w:t xml:space="preserve">： 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</w:t>
      </w:r>
      <w:r w:rsidR="00E000ED">
        <w:rPr>
          <w:rStyle w:val="NormalTok"/>
          <w:rFonts w:ascii="微软雅黑" w:eastAsia="微软雅黑" w:hAnsi="微软雅黑" w:cs="微软雅黑"/>
          <w:sz w:val="24"/>
          <w:lang w:eastAsia="zh-CN"/>
        </w:rPr>
        <w:t>lis[2][</w:t>
      </w:r>
      <w:r w:rsidR="00A615C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E000ED">
        <w:rPr>
          <w:rStyle w:val="NormalTok"/>
          <w:rFonts w:ascii="微软雅黑" w:eastAsia="微软雅黑" w:hAnsi="微软雅黑" w:cs="微软雅黑"/>
          <w:sz w:val="24"/>
          <w:lang w:eastAsia="zh-CN"/>
        </w:rPr>
        <w:t>:</w:t>
      </w:r>
      <w:r w:rsidR="00A615C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-1 </w:t>
      </w:r>
      <w:r w:rsidR="00E000ED">
        <w:rPr>
          <w:rStyle w:val="NormalTok"/>
          <w:rFonts w:ascii="微软雅黑" w:eastAsia="微软雅黑" w:hAnsi="微软雅黑" w:cs="微软雅黑"/>
          <w:sz w:val="24"/>
          <w:lang w:eastAsia="zh-CN"/>
        </w:rPr>
        <w:t>: 2]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____</w:t>
      </w:r>
    </w:p>
    <w:p w14:paraId="5771FB85" w14:textId="0A981BFB" w:rsidR="00C14A0D" w:rsidRDefault="008A0606" w:rsidP="00A02E3E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7. </w:t>
      </w:r>
      <w:r w:rsidR="0041257A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已知如下程序</w:t>
      </w:r>
      <w:r w:rsidR="0089469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：</w:t>
      </w:r>
      <w:r w:rsidR="00737786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="00737786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737786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（每空</w:t>
      </w:r>
      <w:r w:rsidR="00C475D4">
        <w:rPr>
          <w:rStyle w:val="NormalTok"/>
          <w:rFonts w:ascii="微软雅黑" w:eastAsia="微软雅黑" w:hAnsi="微软雅黑" w:cs="微软雅黑"/>
          <w:color w:val="BFBFBF" w:themeColor="background1" w:themeShade="BF"/>
          <w:sz w:val="24"/>
          <w:lang w:eastAsia="zh-CN"/>
        </w:rPr>
        <w:t>1</w:t>
      </w:r>
      <w:r w:rsidR="00737786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分</w:t>
      </w:r>
      <w:r w:rsidR="00530AD2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，共</w:t>
      </w:r>
      <w:r w:rsidR="00C475D4">
        <w:rPr>
          <w:rStyle w:val="NormalTok"/>
          <w:rFonts w:ascii="微软雅黑" w:eastAsia="微软雅黑" w:hAnsi="微软雅黑" w:cs="微软雅黑"/>
          <w:color w:val="BFBFBF" w:themeColor="background1" w:themeShade="BF"/>
          <w:sz w:val="24"/>
          <w:lang w:eastAsia="zh-CN"/>
        </w:rPr>
        <w:t>1</w:t>
      </w:r>
      <w:r w:rsidR="00530AD2">
        <w:rPr>
          <w:rStyle w:val="NormalTok"/>
          <w:rFonts w:ascii="微软雅黑" w:eastAsia="微软雅黑" w:hAnsi="微软雅黑" w:cs="微软雅黑"/>
          <w:color w:val="BFBFBF" w:themeColor="background1" w:themeShade="BF"/>
          <w:sz w:val="24"/>
          <w:lang w:eastAsia="zh-CN"/>
        </w:rPr>
        <w:t>0</w:t>
      </w:r>
      <w:r w:rsidR="00530AD2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分</w:t>
      </w:r>
      <w:r w:rsidR="00737786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）</w:t>
      </w:r>
    </w:p>
    <w:p w14:paraId="6A7DC86A" w14:textId="2F6F2F22" w:rsidR="00C14A0D" w:rsidRDefault="0041257A" w:rsidP="00A02E3E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 w:rsidRPr="0041257A">
        <w:rPr>
          <w:rStyle w:val="NormalTok"/>
          <w:rFonts w:ascii="微软雅黑" w:eastAsia="微软雅黑" w:hAnsi="微软雅黑" w:cs="微软雅黑"/>
          <w:sz w:val="24"/>
          <w:lang w:eastAsia="zh-CN"/>
        </w:rPr>
        <w:t>import copy</w:t>
      </w:r>
    </w:p>
    <w:p w14:paraId="08965865" w14:textId="3FC9BCC4" w:rsidR="0041257A" w:rsidRPr="0041257A" w:rsidRDefault="0041257A" w:rsidP="0041257A">
      <w:pPr>
        <w:pStyle w:val="a0"/>
        <w:rPr>
          <w:rFonts w:ascii="微软雅黑" w:eastAsia="微软雅黑" w:hAnsi="微软雅黑" w:cs="微软雅黑"/>
          <w:lang w:eastAsia="zh-CN"/>
        </w:rPr>
      </w:pPr>
      <w:r w:rsidRPr="0041257A">
        <w:rPr>
          <w:rFonts w:ascii="微软雅黑" w:eastAsia="微软雅黑" w:hAnsi="微软雅黑" w:cs="微软雅黑"/>
          <w:lang w:eastAsia="zh-CN"/>
        </w:rPr>
        <w:t>a = b = [333, ("1", ["2"]), [555, 666], {</w:t>
      </w:r>
      <w:r w:rsidR="002B7BE9">
        <w:rPr>
          <w:rFonts w:ascii="微软雅黑" w:eastAsia="微软雅黑" w:hAnsi="微软雅黑" w:cs="微软雅黑"/>
          <w:lang w:eastAsia="zh-CN"/>
        </w:rPr>
        <w:t>0</w:t>
      </w:r>
      <w:r w:rsidRPr="0041257A">
        <w:rPr>
          <w:rFonts w:ascii="微软雅黑" w:eastAsia="微软雅黑" w:hAnsi="微软雅黑" w:cs="微软雅黑"/>
          <w:lang w:eastAsia="zh-CN"/>
        </w:rPr>
        <w:t>: {}}]</w:t>
      </w:r>
    </w:p>
    <w:p w14:paraId="3BE62A94" w14:textId="77777777" w:rsidR="0041257A" w:rsidRPr="0041257A" w:rsidRDefault="0041257A" w:rsidP="0041257A">
      <w:pPr>
        <w:pStyle w:val="a0"/>
        <w:rPr>
          <w:rFonts w:ascii="微软雅黑" w:eastAsia="微软雅黑" w:hAnsi="微软雅黑" w:cs="微软雅黑"/>
          <w:lang w:eastAsia="zh-CN"/>
        </w:rPr>
      </w:pPr>
      <w:r w:rsidRPr="0041257A">
        <w:rPr>
          <w:rFonts w:ascii="微软雅黑" w:eastAsia="微软雅黑" w:hAnsi="微软雅黑" w:cs="微软雅黑"/>
          <w:lang w:eastAsia="zh-CN"/>
        </w:rPr>
        <w:t>c = a.copy()</w:t>
      </w:r>
    </w:p>
    <w:p w14:paraId="785FE7FB" w14:textId="626BA35B" w:rsidR="0041257A" w:rsidRPr="0041257A" w:rsidRDefault="0041257A" w:rsidP="0041257A">
      <w:pPr>
        <w:pStyle w:val="a0"/>
        <w:rPr>
          <w:rFonts w:ascii="微软雅黑" w:eastAsia="微软雅黑" w:hAnsi="微软雅黑" w:cs="微软雅黑"/>
          <w:lang w:eastAsia="zh-CN"/>
        </w:rPr>
      </w:pPr>
      <w:r w:rsidRPr="0041257A">
        <w:rPr>
          <w:rFonts w:ascii="微软雅黑" w:eastAsia="微软雅黑" w:hAnsi="微软雅黑" w:cs="微软雅黑"/>
          <w:lang w:eastAsia="zh-CN"/>
        </w:rPr>
        <w:t>d = copy.</w:t>
      </w:r>
      <w:r w:rsidR="00760BE4">
        <w:rPr>
          <w:rFonts w:ascii="微软雅黑" w:eastAsia="微软雅黑" w:hAnsi="微软雅黑" w:cs="微软雅黑" w:hint="eastAsia"/>
          <w:lang w:eastAsia="zh-CN"/>
        </w:rPr>
        <w:t>deep</w:t>
      </w:r>
      <w:r w:rsidRPr="0041257A">
        <w:rPr>
          <w:rFonts w:ascii="微软雅黑" w:eastAsia="微软雅黑" w:hAnsi="微软雅黑" w:cs="微软雅黑"/>
          <w:lang w:eastAsia="zh-CN"/>
        </w:rPr>
        <w:t>copy(b)</w:t>
      </w:r>
    </w:p>
    <w:p w14:paraId="4B4CE4F8" w14:textId="5FF8E4BE" w:rsidR="00894697" w:rsidRDefault="00894697" w:rsidP="00894697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请作答：</w:t>
      </w:r>
    </w:p>
    <w:p w14:paraId="183B3480" w14:textId="0155F41A" w:rsidR="008D0924" w:rsidRPr="008D0924" w:rsidRDefault="008D0924" w:rsidP="008D0924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 w:rsidRPr="008D0924">
        <w:rPr>
          <w:rStyle w:val="NormalTok"/>
          <w:rFonts w:ascii="微软雅黑" w:eastAsia="微软雅黑" w:hAnsi="微软雅黑" w:cs="微软雅黑"/>
          <w:sz w:val="24"/>
          <w:lang w:eastAsia="zh-CN"/>
        </w:rPr>
        <w:t>print(id(a) == id(b))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F00E11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F00E11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结果为</w:t>
      </w:r>
      <w:r w:rsidR="00F00E11">
        <w:rPr>
          <w:rFonts w:ascii="微软雅黑" w:eastAsia="微软雅黑" w:hAnsi="微软雅黑" w:cs="微软雅黑" w:hint="eastAsia"/>
          <w:lang w:eastAsia="zh-CN"/>
        </w:rPr>
        <w:t xml:space="preserve">： </w:t>
      </w:r>
      <w:r w:rsidR="00F00E11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</w:t>
      </w:r>
      <w:r w:rsidR="00700B8C">
        <w:rPr>
          <w:rStyle w:val="NormalTok"/>
          <w:rFonts w:ascii="微软雅黑" w:eastAsia="微软雅黑" w:hAnsi="微软雅黑" w:cs="微软雅黑"/>
          <w:sz w:val="24"/>
          <w:lang w:eastAsia="zh-CN"/>
        </w:rPr>
        <w:t>True</w:t>
      </w:r>
      <w:r w:rsidR="00F00E11">
        <w:rPr>
          <w:rStyle w:val="NormalTok"/>
          <w:rFonts w:ascii="微软雅黑" w:eastAsia="微软雅黑" w:hAnsi="微软雅黑" w:cs="微软雅黑"/>
          <w:sz w:val="24"/>
          <w:lang w:eastAsia="zh-CN"/>
        </w:rPr>
        <w:t>_____</w:t>
      </w:r>
    </w:p>
    <w:p w14:paraId="3259C5AD" w14:textId="45FAED31" w:rsidR="008D0924" w:rsidRPr="008D0924" w:rsidRDefault="008D0924" w:rsidP="008D0924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 w:rsidRPr="008D0924">
        <w:rPr>
          <w:rStyle w:val="NormalTok"/>
          <w:rFonts w:ascii="微软雅黑" w:eastAsia="微软雅黑" w:hAnsi="微软雅黑" w:cs="微软雅黑"/>
          <w:sz w:val="24"/>
          <w:lang w:eastAsia="zh-CN"/>
        </w:rPr>
        <w:t>print(id(a) == id(c))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结果为</w:t>
      </w:r>
      <w:r w:rsidR="00FA7AAF">
        <w:rPr>
          <w:rFonts w:ascii="微软雅黑" w:eastAsia="微软雅黑" w:hAnsi="微软雅黑" w:cs="微软雅黑" w:hint="eastAsia"/>
          <w:lang w:eastAsia="zh-CN"/>
        </w:rPr>
        <w:t xml:space="preserve">：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_</w:t>
      </w:r>
      <w:r w:rsidR="007E1588">
        <w:rPr>
          <w:rStyle w:val="NormalTok"/>
          <w:rFonts w:ascii="微软雅黑" w:eastAsia="微软雅黑" w:hAnsi="微软雅黑" w:cs="微软雅黑"/>
          <w:sz w:val="24"/>
          <w:lang w:eastAsia="zh-CN"/>
        </w:rPr>
        <w:t>False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>______</w:t>
      </w:r>
    </w:p>
    <w:p w14:paraId="39015A03" w14:textId="6037E4FB" w:rsidR="008D0924" w:rsidRPr="008D0924" w:rsidRDefault="008D0924" w:rsidP="008D0924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 w:rsidRPr="008D0924">
        <w:rPr>
          <w:rStyle w:val="NormalTok"/>
          <w:rFonts w:ascii="微软雅黑" w:eastAsia="微软雅黑" w:hAnsi="微软雅黑" w:cs="微软雅黑"/>
          <w:sz w:val="24"/>
          <w:lang w:eastAsia="zh-CN"/>
        </w:rPr>
        <w:t>print(id(a) == id(d))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结果为</w:t>
      </w:r>
      <w:r w:rsidR="00FA7AAF">
        <w:rPr>
          <w:rFonts w:ascii="微软雅黑" w:eastAsia="微软雅黑" w:hAnsi="微软雅黑" w:cs="微软雅黑" w:hint="eastAsia"/>
          <w:lang w:eastAsia="zh-CN"/>
        </w:rPr>
        <w:t xml:space="preserve">：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</w:t>
      </w:r>
      <w:r w:rsidR="00283646" w:rsidRPr="00283646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283646">
        <w:rPr>
          <w:rStyle w:val="NormalTok"/>
          <w:rFonts w:ascii="微软雅黑" w:eastAsia="微软雅黑" w:hAnsi="微软雅黑" w:cs="微软雅黑"/>
          <w:sz w:val="24"/>
          <w:lang w:eastAsia="zh-CN"/>
        </w:rPr>
        <w:t>False</w:t>
      </w:r>
      <w:r w:rsidR="00283646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>_____</w:t>
      </w:r>
    </w:p>
    <w:p w14:paraId="03E6E89B" w14:textId="19D4CB12" w:rsidR="008D0924" w:rsidRPr="008D0924" w:rsidRDefault="008D0924" w:rsidP="008D0924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 w:rsidRPr="008D0924">
        <w:rPr>
          <w:rStyle w:val="NormalTok"/>
          <w:rFonts w:ascii="微软雅黑" w:eastAsia="微软雅黑" w:hAnsi="微软雅黑" w:cs="微软雅黑"/>
          <w:sz w:val="24"/>
          <w:lang w:eastAsia="zh-CN"/>
        </w:rPr>
        <w:t>print(id(a[0]) == id(c[0]))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结果为</w:t>
      </w:r>
      <w:r w:rsidR="00FA7AAF">
        <w:rPr>
          <w:rFonts w:ascii="微软雅黑" w:eastAsia="微软雅黑" w:hAnsi="微软雅黑" w:cs="微软雅黑" w:hint="eastAsia"/>
          <w:lang w:eastAsia="zh-CN"/>
        </w:rPr>
        <w:t xml:space="preserve">：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__</w:t>
      </w:r>
      <w:r w:rsidR="002574B2" w:rsidRPr="002574B2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2574B2">
        <w:rPr>
          <w:rStyle w:val="NormalTok"/>
          <w:rFonts w:ascii="微软雅黑" w:eastAsia="微软雅黑" w:hAnsi="微软雅黑" w:cs="微软雅黑"/>
          <w:sz w:val="24"/>
          <w:lang w:eastAsia="zh-CN"/>
        </w:rPr>
        <w:t>True</w:t>
      </w:r>
      <w:r w:rsidR="002574B2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>______</w:t>
      </w:r>
    </w:p>
    <w:p w14:paraId="4C7628AC" w14:textId="72396F71" w:rsidR="008D0924" w:rsidRPr="008D0924" w:rsidRDefault="008D0924" w:rsidP="008D0924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 w:rsidRPr="008D0924">
        <w:rPr>
          <w:rStyle w:val="NormalTok"/>
          <w:rFonts w:ascii="微软雅黑" w:eastAsia="微软雅黑" w:hAnsi="微软雅黑" w:cs="微软雅黑"/>
          <w:sz w:val="24"/>
          <w:lang w:eastAsia="zh-CN"/>
        </w:rPr>
        <w:t>print(id(a[0]) == id(d[0]))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结果为</w:t>
      </w:r>
      <w:r w:rsidR="00FA7AAF">
        <w:rPr>
          <w:rFonts w:ascii="微软雅黑" w:eastAsia="微软雅黑" w:hAnsi="微软雅黑" w:cs="微软雅黑" w:hint="eastAsia"/>
          <w:lang w:eastAsia="zh-CN"/>
        </w:rPr>
        <w:t xml:space="preserve">：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__</w:t>
      </w:r>
      <w:r w:rsidR="002574B2" w:rsidRPr="002574B2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2574B2">
        <w:rPr>
          <w:rStyle w:val="NormalTok"/>
          <w:rFonts w:ascii="微软雅黑" w:eastAsia="微软雅黑" w:hAnsi="微软雅黑" w:cs="微软雅黑"/>
          <w:sz w:val="24"/>
          <w:lang w:eastAsia="zh-CN"/>
        </w:rPr>
        <w:t>True</w:t>
      </w:r>
      <w:r w:rsidR="002574B2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>______</w:t>
      </w:r>
    </w:p>
    <w:p w14:paraId="6C032852" w14:textId="78260679" w:rsidR="008D0924" w:rsidRPr="008D0924" w:rsidRDefault="008D0924" w:rsidP="008D0924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 w:rsidRPr="008D0924">
        <w:rPr>
          <w:rStyle w:val="NormalTok"/>
          <w:rFonts w:ascii="微软雅黑" w:eastAsia="微软雅黑" w:hAnsi="微软雅黑" w:cs="微软雅黑"/>
          <w:sz w:val="24"/>
          <w:lang w:eastAsia="zh-CN"/>
        </w:rPr>
        <w:t>print(id(a[1]) == id(c[1]))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结果为</w:t>
      </w:r>
      <w:r w:rsidR="00FA7AAF">
        <w:rPr>
          <w:rFonts w:ascii="微软雅黑" w:eastAsia="微软雅黑" w:hAnsi="微软雅黑" w:cs="微软雅黑" w:hint="eastAsia"/>
          <w:lang w:eastAsia="zh-CN"/>
        </w:rPr>
        <w:t xml:space="preserve">：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_</w:t>
      </w:r>
      <w:r w:rsidR="002574B2" w:rsidRPr="002574B2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2574B2">
        <w:rPr>
          <w:rStyle w:val="NormalTok"/>
          <w:rFonts w:ascii="微软雅黑" w:eastAsia="微软雅黑" w:hAnsi="微软雅黑" w:cs="微软雅黑"/>
          <w:sz w:val="24"/>
          <w:lang w:eastAsia="zh-CN"/>
        </w:rPr>
        <w:t>True</w:t>
      </w:r>
      <w:r w:rsidR="002574B2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>_______</w:t>
      </w:r>
    </w:p>
    <w:p w14:paraId="502EC9D3" w14:textId="33FF0861" w:rsidR="008D0924" w:rsidRPr="008D0924" w:rsidRDefault="008D0924" w:rsidP="008D0924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 w:rsidRPr="008D0924">
        <w:rPr>
          <w:rStyle w:val="NormalTok"/>
          <w:rFonts w:ascii="微软雅黑" w:eastAsia="微软雅黑" w:hAnsi="微软雅黑" w:cs="微软雅黑"/>
          <w:sz w:val="24"/>
          <w:lang w:eastAsia="zh-CN"/>
        </w:rPr>
        <w:t>print(id(a[1]) == id(d[1]))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结果为</w:t>
      </w:r>
      <w:r w:rsidR="00FA7AAF">
        <w:rPr>
          <w:rFonts w:ascii="微软雅黑" w:eastAsia="微软雅黑" w:hAnsi="微软雅黑" w:cs="微软雅黑" w:hint="eastAsia"/>
          <w:lang w:eastAsia="zh-CN"/>
        </w:rPr>
        <w:t xml:space="preserve">：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</w:t>
      </w:r>
      <w:r w:rsidR="002B0065" w:rsidRPr="002B0065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2B0065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False 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>_____</w:t>
      </w:r>
    </w:p>
    <w:p w14:paraId="2E017D31" w14:textId="777D2693" w:rsidR="008D0924" w:rsidRPr="008D0924" w:rsidRDefault="008D0924" w:rsidP="008D0924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 w:rsidRPr="008D0924">
        <w:rPr>
          <w:rStyle w:val="NormalTok"/>
          <w:rFonts w:ascii="微软雅黑" w:eastAsia="微软雅黑" w:hAnsi="微软雅黑" w:cs="微软雅黑"/>
          <w:sz w:val="24"/>
          <w:lang w:eastAsia="zh-CN"/>
        </w:rPr>
        <w:t>print(id(a[1][-1]) == id(d[1][-1]))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结果为</w:t>
      </w:r>
      <w:r w:rsidR="00FA7AAF">
        <w:rPr>
          <w:rFonts w:ascii="微软雅黑" w:eastAsia="微软雅黑" w:hAnsi="微软雅黑" w:cs="微软雅黑" w:hint="eastAsia"/>
          <w:lang w:eastAsia="zh-CN"/>
        </w:rPr>
        <w:t xml:space="preserve">：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_</w:t>
      </w:r>
      <w:r w:rsidR="002B0065" w:rsidRPr="002B0065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2B0065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False 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>_____</w:t>
      </w:r>
    </w:p>
    <w:p w14:paraId="0A2C9CF7" w14:textId="7E3C8415" w:rsidR="008D0924" w:rsidRPr="008D0924" w:rsidRDefault="008D0924" w:rsidP="008D0924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 w:rsidRPr="008D0924">
        <w:rPr>
          <w:rStyle w:val="NormalTok"/>
          <w:rFonts w:ascii="微软雅黑" w:eastAsia="微软雅黑" w:hAnsi="微软雅黑" w:cs="微软雅黑"/>
          <w:sz w:val="24"/>
          <w:lang w:eastAsia="zh-CN"/>
        </w:rPr>
        <w:t>print(id(a[2][-1]) == id(d[2][-1]))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结果为</w:t>
      </w:r>
      <w:r w:rsidR="00FA7AAF">
        <w:rPr>
          <w:rFonts w:ascii="微软雅黑" w:eastAsia="微软雅黑" w:hAnsi="微软雅黑" w:cs="微软雅黑" w:hint="eastAsia"/>
          <w:lang w:eastAsia="zh-CN"/>
        </w:rPr>
        <w:t xml:space="preserve">：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_</w:t>
      </w:r>
      <w:r w:rsidR="002B0065" w:rsidRPr="002B0065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2B0065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True 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>_____</w:t>
      </w:r>
    </w:p>
    <w:p w14:paraId="3601DF07" w14:textId="00D5DBF9" w:rsidR="00721CC8" w:rsidRPr="008D0924" w:rsidRDefault="008D0924" w:rsidP="008D0924">
      <w:pPr>
        <w:pStyle w:val="a0"/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</w:pPr>
      <w:r w:rsidRPr="008D0924">
        <w:rPr>
          <w:rStyle w:val="NormalTok"/>
          <w:rFonts w:ascii="微软雅黑" w:eastAsia="微软雅黑" w:hAnsi="微软雅黑" w:cs="微软雅黑"/>
          <w:sz w:val="24"/>
          <w:lang w:eastAsia="zh-CN"/>
        </w:rPr>
        <w:t>print(id(a[-1][0]) == id(d[-1][0]))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结果为</w:t>
      </w:r>
      <w:r w:rsidR="00FA7AAF">
        <w:rPr>
          <w:rFonts w:ascii="微软雅黑" w:eastAsia="微软雅黑" w:hAnsi="微软雅黑" w:cs="微软雅黑" w:hint="eastAsia"/>
          <w:lang w:eastAsia="zh-CN"/>
        </w:rPr>
        <w:t xml:space="preserve">： </w:t>
      </w:r>
      <w:r w:rsidR="00FA7AAF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 ____</w:t>
      </w:r>
      <w:r w:rsidR="002B0065" w:rsidRPr="002B0065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2B0065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False </w:t>
      </w:r>
      <w:r w:rsidR="00FA7AAF">
        <w:rPr>
          <w:rStyle w:val="NormalTok"/>
          <w:rFonts w:ascii="微软雅黑" w:eastAsia="微软雅黑" w:hAnsi="微软雅黑" w:cs="微软雅黑"/>
          <w:sz w:val="24"/>
          <w:lang w:eastAsia="zh-CN"/>
        </w:rPr>
        <w:t>______</w:t>
      </w:r>
    </w:p>
    <w:p w14:paraId="0F4A36C9" w14:textId="7AD26476" w:rsidR="000E3F09" w:rsidRDefault="000E3F09" w:rsidP="000E3F09">
      <w:pPr>
        <w:rPr>
          <w:rFonts w:ascii="微软雅黑" w:eastAsia="微软雅黑" w:hAnsi="微软雅黑" w:cs="宋体"/>
          <w:lang w:eastAsia="zh-CN"/>
        </w:rPr>
      </w:pPr>
      <w:r>
        <w:rPr>
          <w:rFonts w:ascii="微软雅黑" w:eastAsia="微软雅黑" w:hAnsi="微软雅黑" w:cs="宋体"/>
          <w:lang w:eastAsia="zh-CN"/>
        </w:rPr>
        <w:lastRenderedPageBreak/>
        <w:t xml:space="preserve">8. </w:t>
      </w:r>
      <w:r>
        <w:rPr>
          <w:rFonts w:ascii="微软雅黑" w:eastAsia="微软雅黑" w:hAnsi="微软雅黑" w:cs="宋体" w:hint="eastAsia"/>
          <w:lang w:eastAsia="zh-CN"/>
        </w:rPr>
        <w:t xml:space="preserve">计算 </w:t>
      </w:r>
      <w:r w:rsidRPr="007B616A">
        <w:rPr>
          <w:rFonts w:ascii="微软雅黑" w:eastAsia="微软雅黑" w:hAnsi="微软雅黑" w:cs="宋体"/>
          <w:lang w:eastAsia="zh-CN"/>
        </w:rPr>
        <w:t>print(-17 &gt;&gt; 3)</w:t>
      </w:r>
      <w:r>
        <w:rPr>
          <w:rFonts w:ascii="微软雅黑" w:eastAsia="微软雅黑" w:hAnsi="微软雅黑" w:cs="宋体"/>
          <w:lang w:eastAsia="zh-CN"/>
        </w:rPr>
        <w:t xml:space="preserve"> </w:t>
      </w:r>
      <w:r>
        <w:rPr>
          <w:rFonts w:ascii="微软雅黑" w:eastAsia="微软雅黑" w:hAnsi="微软雅黑" w:cs="宋体" w:hint="eastAsia"/>
          <w:lang w:eastAsia="zh-CN"/>
        </w:rPr>
        <w:t>的结果，写出推算过程</w:t>
      </w:r>
      <w:r w:rsidR="00DB638E">
        <w:rPr>
          <w:rFonts w:ascii="微软雅黑" w:eastAsia="微软雅黑" w:hAnsi="微软雅黑" w:cs="宋体" w:hint="eastAsia"/>
          <w:lang w:eastAsia="zh-CN"/>
        </w:rPr>
        <w:t xml:space="preserve"> </w:t>
      </w:r>
      <w:r w:rsidR="00DB638E">
        <w:rPr>
          <w:rFonts w:ascii="微软雅黑" w:eastAsia="微软雅黑" w:hAnsi="微软雅黑" w:cs="宋体"/>
          <w:lang w:eastAsia="zh-CN"/>
        </w:rPr>
        <w:t xml:space="preserve">   </w:t>
      </w:r>
      <w:r w:rsidR="00DB638E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="00DB638E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7B5710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DB638E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（</w:t>
      </w:r>
      <w:r w:rsidR="00D976AC">
        <w:rPr>
          <w:rStyle w:val="NormalTok"/>
          <w:rFonts w:ascii="微软雅黑" w:eastAsia="微软雅黑" w:hAnsi="微软雅黑" w:cs="微软雅黑"/>
          <w:color w:val="BFBFBF" w:themeColor="background1" w:themeShade="BF"/>
          <w:sz w:val="24"/>
          <w:lang w:eastAsia="zh-CN"/>
        </w:rPr>
        <w:t>4</w:t>
      </w:r>
      <w:r w:rsidR="00DB638E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分</w:t>
      </w:r>
      <w:r w:rsidR="00DB638E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）</w:t>
      </w:r>
    </w:p>
    <w:p w14:paraId="2D247FEF" w14:textId="11333F3D" w:rsidR="000E3F09" w:rsidRDefault="00AD4A88" w:rsidP="000E3F09">
      <w:pPr>
        <w:rPr>
          <w:rFonts w:ascii="微软雅黑" w:eastAsia="微软雅黑" w:hAnsi="微软雅黑" w:cs="宋体"/>
          <w:lang w:eastAsia="zh-CN"/>
        </w:rPr>
      </w:pPr>
      <w:r>
        <w:rPr>
          <w:rFonts w:ascii="微软雅黑" w:eastAsia="微软雅黑" w:hAnsi="微软雅黑" w:cs="宋体" w:hint="eastAsia"/>
          <w:lang w:eastAsia="zh-CN"/>
        </w:rPr>
        <w:t>原码：</w:t>
      </w:r>
      <w:r w:rsidR="00322A5D">
        <w:rPr>
          <w:rFonts w:ascii="微软雅黑" w:eastAsia="微软雅黑" w:hAnsi="微软雅黑" w:cs="宋体" w:hint="eastAsia"/>
          <w:lang w:eastAsia="zh-CN"/>
        </w:rPr>
        <w:t>1</w:t>
      </w:r>
      <w:r w:rsidR="00322A5D">
        <w:rPr>
          <w:rFonts w:ascii="微软雅黑" w:eastAsia="微软雅黑" w:hAnsi="微软雅黑" w:cs="宋体"/>
          <w:lang w:eastAsia="zh-CN"/>
        </w:rPr>
        <w:t>,001 0001</w:t>
      </w:r>
    </w:p>
    <w:p w14:paraId="760DC593" w14:textId="78326E2C" w:rsidR="001A3917" w:rsidRDefault="001A3917" w:rsidP="000E3F09">
      <w:pPr>
        <w:rPr>
          <w:rFonts w:ascii="微软雅黑" w:eastAsia="微软雅黑" w:hAnsi="微软雅黑" w:cs="宋体" w:hint="eastAsia"/>
          <w:lang w:eastAsia="zh-CN"/>
        </w:rPr>
      </w:pPr>
      <w:r>
        <w:rPr>
          <w:rFonts w:ascii="微软雅黑" w:eastAsia="微软雅黑" w:hAnsi="微软雅黑" w:cs="宋体" w:hint="eastAsia"/>
          <w:lang w:eastAsia="zh-CN"/>
        </w:rPr>
        <w:t>反码：1,</w:t>
      </w:r>
      <w:r>
        <w:rPr>
          <w:rFonts w:ascii="微软雅黑" w:eastAsia="微软雅黑" w:hAnsi="微软雅黑" w:cs="宋体"/>
          <w:lang w:eastAsia="zh-CN"/>
        </w:rPr>
        <w:t>110 1110</w:t>
      </w:r>
    </w:p>
    <w:p w14:paraId="735047C8" w14:textId="4F084AE1" w:rsidR="000E3F09" w:rsidRDefault="00C26359" w:rsidP="000E3F09">
      <w:pPr>
        <w:rPr>
          <w:rFonts w:ascii="微软雅黑" w:eastAsia="微软雅黑" w:hAnsi="微软雅黑" w:cs="宋体"/>
          <w:lang w:eastAsia="zh-CN"/>
        </w:rPr>
      </w:pPr>
      <w:r>
        <w:rPr>
          <w:rFonts w:ascii="微软雅黑" w:eastAsia="微软雅黑" w:hAnsi="微软雅黑" w:cs="宋体" w:hint="eastAsia"/>
          <w:lang w:eastAsia="zh-CN"/>
        </w:rPr>
        <w:t>补码：</w:t>
      </w:r>
      <w:r>
        <w:rPr>
          <w:rFonts w:ascii="微软雅黑" w:eastAsia="微软雅黑" w:hAnsi="微软雅黑" w:cs="宋体" w:hint="eastAsia"/>
          <w:lang w:eastAsia="zh-CN"/>
        </w:rPr>
        <w:t>1,</w:t>
      </w:r>
      <w:r>
        <w:rPr>
          <w:rFonts w:ascii="微软雅黑" w:eastAsia="微软雅黑" w:hAnsi="微软雅黑" w:cs="宋体"/>
          <w:lang w:eastAsia="zh-CN"/>
        </w:rPr>
        <w:t>110 111</w:t>
      </w:r>
      <w:r>
        <w:rPr>
          <w:rFonts w:ascii="微软雅黑" w:eastAsia="微软雅黑" w:hAnsi="微软雅黑" w:cs="宋体"/>
          <w:lang w:eastAsia="zh-CN"/>
        </w:rPr>
        <w:t>1</w:t>
      </w:r>
    </w:p>
    <w:p w14:paraId="75D7EB31" w14:textId="456C7125" w:rsidR="000E3F09" w:rsidRDefault="00D401F5" w:rsidP="000E3F09">
      <w:pPr>
        <w:rPr>
          <w:rFonts w:ascii="微软雅黑" w:eastAsia="微软雅黑" w:hAnsi="微软雅黑" w:cs="宋体"/>
          <w:lang w:eastAsia="zh-CN"/>
        </w:rPr>
      </w:pPr>
      <w:r>
        <w:rPr>
          <w:rFonts w:ascii="微软雅黑" w:eastAsia="微软雅黑" w:hAnsi="微软雅黑" w:cs="宋体" w:hint="eastAsia"/>
          <w:lang w:eastAsia="zh-CN"/>
        </w:rPr>
        <w:t>补码</w:t>
      </w:r>
      <w:r w:rsidR="00F661E0">
        <w:rPr>
          <w:rFonts w:ascii="微软雅黑" w:eastAsia="微软雅黑" w:hAnsi="微软雅黑" w:cs="宋体" w:hint="eastAsia"/>
          <w:lang w:eastAsia="zh-CN"/>
        </w:rPr>
        <w:t>右移：</w:t>
      </w:r>
      <w:r w:rsidR="00E07FE7">
        <w:rPr>
          <w:rFonts w:ascii="微软雅黑" w:eastAsia="微软雅黑" w:hAnsi="微软雅黑" w:cs="宋体" w:hint="eastAsia"/>
          <w:lang w:eastAsia="zh-CN"/>
        </w:rPr>
        <w:t>1</w:t>
      </w:r>
      <w:r w:rsidR="00E07FE7">
        <w:rPr>
          <w:rFonts w:ascii="微软雅黑" w:eastAsia="微软雅黑" w:hAnsi="微软雅黑" w:cs="宋体"/>
          <w:lang w:eastAsia="zh-CN"/>
        </w:rPr>
        <w:t>11</w:t>
      </w:r>
      <w:r w:rsidR="00D6320C">
        <w:rPr>
          <w:rFonts w:ascii="微软雅黑" w:eastAsia="微软雅黑" w:hAnsi="微软雅黑" w:cs="宋体" w:hint="eastAsia"/>
          <w:lang w:eastAsia="zh-CN"/>
        </w:rPr>
        <w:t>1,</w:t>
      </w:r>
      <w:r w:rsidR="00D6320C">
        <w:rPr>
          <w:rFonts w:ascii="微软雅黑" w:eastAsia="微软雅黑" w:hAnsi="微软雅黑" w:cs="宋体"/>
          <w:lang w:eastAsia="zh-CN"/>
        </w:rPr>
        <w:t>110 1</w:t>
      </w:r>
    </w:p>
    <w:p w14:paraId="0BEE4DD4" w14:textId="0E04F1FE" w:rsidR="004A0AF0" w:rsidRPr="00A73B3D" w:rsidRDefault="00A73B3D" w:rsidP="000E3F09">
      <w:pPr>
        <w:rPr>
          <w:rFonts w:ascii="微软雅黑" w:eastAsia="微软雅黑" w:hAnsi="微软雅黑" w:cs="宋体"/>
          <w:color w:val="FF0000"/>
          <w:lang w:eastAsia="zh-CN"/>
        </w:rPr>
      </w:pPr>
      <w:r w:rsidRPr="00A73B3D">
        <w:rPr>
          <w:rFonts w:ascii="微软雅黑" w:eastAsia="微软雅黑" w:hAnsi="微软雅黑" w:cs="宋体" w:hint="eastAsia"/>
          <w:color w:val="FF0000"/>
          <w:lang w:eastAsia="zh-CN"/>
        </w:rPr>
        <w:t>反码</w:t>
      </w:r>
      <w:r w:rsidRPr="001A68CE">
        <w:rPr>
          <w:rFonts w:ascii="微软雅黑" w:eastAsia="微软雅黑" w:hAnsi="微软雅黑" w:cs="宋体" w:hint="eastAsia"/>
          <w:color w:val="FF0000"/>
          <w:lang w:eastAsia="zh-CN"/>
        </w:rPr>
        <w:t>：</w:t>
      </w:r>
      <w:r w:rsidRPr="001A68CE">
        <w:rPr>
          <w:rFonts w:ascii="微软雅黑" w:eastAsia="微软雅黑" w:hAnsi="微软雅黑" w:cs="宋体" w:hint="eastAsia"/>
          <w:color w:val="FF0000"/>
          <w:lang w:eastAsia="zh-CN"/>
        </w:rPr>
        <w:t>1</w:t>
      </w:r>
      <w:r w:rsidRPr="001A68CE">
        <w:rPr>
          <w:rFonts w:ascii="微软雅黑" w:eastAsia="微软雅黑" w:hAnsi="微软雅黑" w:cs="宋体"/>
          <w:color w:val="FF0000"/>
          <w:lang w:eastAsia="zh-CN"/>
        </w:rPr>
        <w:t>11</w:t>
      </w:r>
      <w:r w:rsidRPr="001A68CE">
        <w:rPr>
          <w:rFonts w:ascii="微软雅黑" w:eastAsia="微软雅黑" w:hAnsi="微软雅黑" w:cs="宋体" w:hint="eastAsia"/>
          <w:color w:val="FF0000"/>
          <w:lang w:eastAsia="zh-CN"/>
        </w:rPr>
        <w:t>1,</w:t>
      </w:r>
      <w:r w:rsidRPr="001A68CE">
        <w:rPr>
          <w:rFonts w:ascii="微软雅黑" w:eastAsia="微软雅黑" w:hAnsi="微软雅黑" w:cs="宋体"/>
          <w:color w:val="FF0000"/>
          <w:lang w:eastAsia="zh-CN"/>
        </w:rPr>
        <w:t xml:space="preserve">110 </w:t>
      </w:r>
      <w:r w:rsidRPr="001A68CE">
        <w:rPr>
          <w:rFonts w:ascii="微软雅黑" w:eastAsia="微软雅黑" w:hAnsi="微软雅黑" w:cs="宋体"/>
          <w:color w:val="FF0000"/>
          <w:lang w:eastAsia="zh-CN"/>
        </w:rPr>
        <w:t>0</w:t>
      </w:r>
    </w:p>
    <w:p w14:paraId="3711B929" w14:textId="445B28BE" w:rsidR="000E3F09" w:rsidRPr="001A68CE" w:rsidRDefault="001A68CE" w:rsidP="000E3F09">
      <w:pPr>
        <w:rPr>
          <w:rFonts w:ascii="微软雅黑" w:eastAsia="微软雅黑" w:hAnsi="微软雅黑" w:cs="宋体" w:hint="eastAsia"/>
          <w:color w:val="FF0000"/>
          <w:lang w:eastAsia="zh-CN"/>
        </w:rPr>
      </w:pPr>
      <w:r w:rsidRPr="001A68CE">
        <w:rPr>
          <w:rFonts w:ascii="微软雅黑" w:eastAsia="微软雅黑" w:hAnsi="微软雅黑" w:cs="宋体" w:hint="eastAsia"/>
          <w:color w:val="FF0000"/>
          <w:lang w:eastAsia="zh-CN"/>
        </w:rPr>
        <w:t>原码：</w:t>
      </w:r>
      <w:r>
        <w:rPr>
          <w:rFonts w:ascii="微软雅黑" w:eastAsia="微软雅黑" w:hAnsi="微软雅黑" w:cs="宋体" w:hint="eastAsia"/>
          <w:color w:val="FF0000"/>
          <w:lang w:eastAsia="zh-CN"/>
        </w:rPr>
        <w:t>1</w:t>
      </w:r>
      <w:r>
        <w:rPr>
          <w:rFonts w:ascii="微软雅黑" w:eastAsia="微软雅黑" w:hAnsi="微软雅黑" w:cs="宋体"/>
          <w:color w:val="FF0000"/>
          <w:lang w:eastAsia="zh-CN"/>
        </w:rPr>
        <w:t>111</w:t>
      </w:r>
      <w:r>
        <w:rPr>
          <w:rFonts w:ascii="微软雅黑" w:eastAsia="微软雅黑" w:hAnsi="微软雅黑" w:cs="宋体" w:hint="eastAsia"/>
          <w:color w:val="FF0000"/>
          <w:lang w:eastAsia="zh-CN"/>
        </w:rPr>
        <w:t>,</w:t>
      </w:r>
      <w:r>
        <w:rPr>
          <w:rFonts w:ascii="微软雅黑" w:eastAsia="微软雅黑" w:hAnsi="微软雅黑" w:cs="宋体"/>
          <w:color w:val="FF0000"/>
          <w:lang w:eastAsia="zh-CN"/>
        </w:rPr>
        <w:t xml:space="preserve"> 0011</w:t>
      </w:r>
    </w:p>
    <w:p w14:paraId="37BBB363" w14:textId="47158DD3" w:rsidR="000E3F09" w:rsidRPr="00967739" w:rsidRDefault="00D46D9B" w:rsidP="000E3F09">
      <w:pPr>
        <w:rPr>
          <w:rFonts w:ascii="微软雅黑" w:eastAsia="微软雅黑" w:hAnsi="微软雅黑" w:cs="宋体" w:hint="eastAsia"/>
          <w:color w:val="FF0000"/>
          <w:lang w:eastAsia="zh-CN"/>
        </w:rPr>
      </w:pPr>
      <w:r w:rsidRPr="00967739">
        <w:rPr>
          <w:rFonts w:ascii="微软雅黑" w:eastAsia="微软雅黑" w:hAnsi="微软雅黑" w:cs="宋体" w:hint="eastAsia"/>
          <w:color w:val="FF0000"/>
          <w:lang w:eastAsia="zh-CN"/>
        </w:rPr>
        <w:t>转十进制：-</w:t>
      </w:r>
      <w:r w:rsidRPr="00967739">
        <w:rPr>
          <w:rFonts w:ascii="微软雅黑" w:eastAsia="微软雅黑" w:hAnsi="微软雅黑" w:cs="宋体"/>
          <w:color w:val="FF0000"/>
          <w:lang w:eastAsia="zh-CN"/>
        </w:rPr>
        <w:t>3</w:t>
      </w:r>
    </w:p>
    <w:p w14:paraId="1E9D083F" w14:textId="77777777" w:rsidR="000E3F09" w:rsidRDefault="000E3F09" w:rsidP="000E3F09">
      <w:pPr>
        <w:rPr>
          <w:rFonts w:ascii="微软雅黑" w:eastAsia="微软雅黑" w:hAnsi="微软雅黑" w:cs="宋体"/>
          <w:lang w:eastAsia="zh-CN"/>
        </w:rPr>
      </w:pPr>
    </w:p>
    <w:p w14:paraId="6C4CAF2A" w14:textId="5FAFB841" w:rsidR="000E3F09" w:rsidRPr="001E2370" w:rsidRDefault="000E3F09" w:rsidP="000E3F09">
      <w:pPr>
        <w:rPr>
          <w:rFonts w:ascii="微软雅黑" w:eastAsia="微软雅黑" w:hAnsi="微软雅黑"/>
          <w:lang w:eastAsia="zh-CN"/>
        </w:rPr>
      </w:pPr>
      <w:r>
        <w:rPr>
          <w:rFonts w:ascii="微软雅黑" w:eastAsia="微软雅黑" w:hAnsi="微软雅黑" w:cs="宋体"/>
          <w:lang w:eastAsia="zh-CN"/>
        </w:rPr>
        <w:t xml:space="preserve">9. </w:t>
      </w:r>
      <w:r>
        <w:rPr>
          <w:rFonts w:ascii="微软雅黑" w:eastAsia="微软雅黑" w:hAnsi="微软雅黑" w:cs="宋体" w:hint="eastAsia"/>
          <w:lang w:eastAsia="zh-CN"/>
        </w:rPr>
        <w:t xml:space="preserve">计算 </w:t>
      </w:r>
      <w:r w:rsidRPr="007B616A">
        <w:rPr>
          <w:rFonts w:ascii="微软雅黑" w:eastAsia="微软雅黑" w:hAnsi="微软雅黑" w:cs="宋体"/>
          <w:lang w:eastAsia="zh-CN"/>
        </w:rPr>
        <w:t>print(</w:t>
      </w:r>
      <w:r>
        <w:rPr>
          <w:rFonts w:ascii="微软雅黑" w:eastAsia="微软雅黑" w:hAnsi="微软雅黑" w:cs="宋体"/>
          <w:lang w:eastAsia="zh-CN"/>
        </w:rPr>
        <w:t>~17</w:t>
      </w:r>
      <w:r w:rsidRPr="007B616A">
        <w:rPr>
          <w:rFonts w:ascii="微软雅黑" w:eastAsia="微软雅黑" w:hAnsi="微软雅黑" w:cs="宋体"/>
          <w:lang w:eastAsia="zh-CN"/>
        </w:rPr>
        <w:t>)</w:t>
      </w:r>
      <w:r>
        <w:rPr>
          <w:rFonts w:ascii="微软雅黑" w:eastAsia="微软雅黑" w:hAnsi="微软雅黑" w:cs="宋体"/>
          <w:lang w:eastAsia="zh-CN"/>
        </w:rPr>
        <w:t xml:space="preserve"> </w:t>
      </w:r>
      <w:r>
        <w:rPr>
          <w:rFonts w:ascii="微软雅黑" w:eastAsia="微软雅黑" w:hAnsi="微软雅黑" w:cs="宋体" w:hint="eastAsia"/>
          <w:lang w:eastAsia="zh-CN"/>
        </w:rPr>
        <w:t>的结果，写出推算过程</w:t>
      </w:r>
      <w:r w:rsidR="007B5710">
        <w:rPr>
          <w:rFonts w:ascii="微软雅黑" w:eastAsia="微软雅黑" w:hAnsi="微软雅黑" w:cs="宋体"/>
          <w:lang w:eastAsia="zh-CN"/>
        </w:rPr>
        <w:t xml:space="preserve">   </w:t>
      </w:r>
      <w:r w:rsidR="007B5710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="007B5710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  </w:t>
      </w:r>
      <w:r w:rsidR="007B5710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（</w:t>
      </w:r>
      <w:r w:rsidR="00D976AC">
        <w:rPr>
          <w:rStyle w:val="NormalTok"/>
          <w:rFonts w:ascii="微软雅黑" w:eastAsia="微软雅黑" w:hAnsi="微软雅黑" w:cs="微软雅黑"/>
          <w:color w:val="BFBFBF" w:themeColor="background1" w:themeShade="BF"/>
          <w:sz w:val="24"/>
          <w:lang w:eastAsia="zh-CN"/>
        </w:rPr>
        <w:t>4</w:t>
      </w:r>
      <w:r w:rsidR="007B5710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分</w:t>
      </w:r>
      <w:r w:rsidR="007B5710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）</w:t>
      </w:r>
    </w:p>
    <w:p w14:paraId="79EFFE53" w14:textId="77777777" w:rsidR="00E4588D" w:rsidRDefault="00E4588D" w:rsidP="001A666F">
      <w:pPr>
        <w:rPr>
          <w:rFonts w:ascii="微软雅黑" w:eastAsia="微软雅黑" w:hAnsi="微软雅黑" w:cs="宋体"/>
          <w:lang w:eastAsia="zh-CN"/>
        </w:rPr>
      </w:pPr>
      <w:r>
        <w:rPr>
          <w:rFonts w:ascii="微软雅黑" w:eastAsia="微软雅黑" w:hAnsi="微软雅黑" w:cs="宋体" w:hint="eastAsia"/>
          <w:lang w:eastAsia="zh-CN"/>
        </w:rPr>
        <w:t>正数的</w:t>
      </w:r>
      <w:r w:rsidR="001A666F">
        <w:rPr>
          <w:rFonts w:ascii="微软雅黑" w:eastAsia="微软雅黑" w:hAnsi="微软雅黑" w:cs="宋体" w:hint="eastAsia"/>
          <w:lang w:eastAsia="zh-CN"/>
        </w:rPr>
        <w:t>原码</w:t>
      </w:r>
      <w:r>
        <w:rPr>
          <w:rFonts w:ascii="微软雅黑" w:eastAsia="微软雅黑" w:hAnsi="微软雅黑" w:cs="宋体" w:hint="eastAsia"/>
          <w:lang w:eastAsia="zh-CN"/>
        </w:rPr>
        <w:t>、反码、补码都一样</w:t>
      </w:r>
    </w:p>
    <w:p w14:paraId="5080EC7A" w14:textId="0D0874C6" w:rsidR="004E50F3" w:rsidRDefault="004E50F3" w:rsidP="004E50F3">
      <w:pPr>
        <w:rPr>
          <w:rFonts w:ascii="微软雅黑" w:eastAsia="微软雅黑" w:hAnsi="微软雅黑" w:cs="宋体"/>
          <w:lang w:eastAsia="zh-CN"/>
        </w:rPr>
      </w:pPr>
      <w:r>
        <w:rPr>
          <w:rFonts w:ascii="微软雅黑" w:eastAsia="微软雅黑" w:hAnsi="微软雅黑" w:cs="宋体" w:hint="eastAsia"/>
          <w:lang w:eastAsia="zh-CN"/>
        </w:rPr>
        <w:t>原码：</w:t>
      </w:r>
      <w:r w:rsidR="007D6F6B">
        <w:rPr>
          <w:rFonts w:ascii="微软雅黑" w:eastAsia="微软雅黑" w:hAnsi="微软雅黑" w:cs="宋体"/>
          <w:lang w:eastAsia="zh-CN"/>
        </w:rPr>
        <w:t>0</w:t>
      </w:r>
      <w:r>
        <w:rPr>
          <w:rFonts w:ascii="微软雅黑" w:eastAsia="微软雅黑" w:hAnsi="微软雅黑" w:cs="宋体"/>
          <w:lang w:eastAsia="zh-CN"/>
        </w:rPr>
        <w:t>,001 0001</w:t>
      </w:r>
    </w:p>
    <w:p w14:paraId="2BED7ABE" w14:textId="6E162DB0" w:rsidR="000E3F09" w:rsidRDefault="009B53D6" w:rsidP="00A02E3E">
      <w:pPr>
        <w:pStyle w:val="a0"/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取反：</w:t>
      </w:r>
      <w:r w:rsidR="004E2DDD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1,</w:t>
      </w:r>
      <w:r w:rsidR="004E2DDD">
        <w:rPr>
          <w:rStyle w:val="NormalTok"/>
          <w:rFonts w:ascii="微软雅黑" w:eastAsia="微软雅黑" w:hAnsi="微软雅黑" w:cs="微软雅黑"/>
          <w:sz w:val="24"/>
          <w:lang w:eastAsia="zh-CN"/>
        </w:rPr>
        <w:t>110 1110</w:t>
      </w:r>
    </w:p>
    <w:p w14:paraId="3D370058" w14:textId="367A6D65" w:rsidR="006914C9" w:rsidRPr="00A73B3D" w:rsidRDefault="006914C9" w:rsidP="006914C9">
      <w:pPr>
        <w:rPr>
          <w:rFonts w:ascii="微软雅黑" w:eastAsia="微软雅黑" w:hAnsi="微软雅黑" w:cs="宋体"/>
          <w:color w:val="FF0000"/>
          <w:lang w:eastAsia="zh-CN"/>
        </w:rPr>
      </w:pPr>
      <w:r w:rsidRPr="00A73B3D">
        <w:rPr>
          <w:rFonts w:ascii="微软雅黑" w:eastAsia="微软雅黑" w:hAnsi="微软雅黑" w:cs="宋体" w:hint="eastAsia"/>
          <w:color w:val="FF0000"/>
          <w:lang w:eastAsia="zh-CN"/>
        </w:rPr>
        <w:t>反码</w:t>
      </w:r>
      <w:r w:rsidRPr="001A68CE">
        <w:rPr>
          <w:rFonts w:ascii="微软雅黑" w:eastAsia="微软雅黑" w:hAnsi="微软雅黑" w:cs="宋体" w:hint="eastAsia"/>
          <w:color w:val="FF0000"/>
          <w:lang w:eastAsia="zh-CN"/>
        </w:rPr>
        <w:t>：</w:t>
      </w:r>
      <w:r w:rsidR="00F513DA" w:rsidRPr="00A256FF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1,</w:t>
      </w:r>
      <w:r w:rsidR="00F513DA" w:rsidRPr="00A256FF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110 11</w:t>
      </w:r>
      <w:r w:rsidR="00713F9D" w:rsidRPr="00A256FF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01</w:t>
      </w:r>
    </w:p>
    <w:p w14:paraId="021505B1" w14:textId="5189434D" w:rsidR="006914C9" w:rsidRPr="001A68CE" w:rsidRDefault="006914C9" w:rsidP="006914C9">
      <w:pPr>
        <w:rPr>
          <w:rFonts w:ascii="微软雅黑" w:eastAsia="微软雅黑" w:hAnsi="微软雅黑" w:cs="宋体" w:hint="eastAsia"/>
          <w:color w:val="FF0000"/>
          <w:lang w:eastAsia="zh-CN"/>
        </w:rPr>
      </w:pPr>
      <w:r w:rsidRPr="001A68CE">
        <w:rPr>
          <w:rFonts w:ascii="微软雅黑" w:eastAsia="微软雅黑" w:hAnsi="微软雅黑" w:cs="宋体" w:hint="eastAsia"/>
          <w:color w:val="FF0000"/>
          <w:lang w:eastAsia="zh-CN"/>
        </w:rPr>
        <w:t>原码：</w:t>
      </w:r>
      <w:r w:rsidR="00AC74B1">
        <w:rPr>
          <w:rFonts w:ascii="微软雅黑" w:eastAsia="微软雅黑" w:hAnsi="微软雅黑" w:cs="宋体" w:hint="eastAsia"/>
          <w:color w:val="FF0000"/>
          <w:lang w:eastAsia="zh-CN"/>
        </w:rPr>
        <w:t>1</w:t>
      </w:r>
      <w:r w:rsidR="00AC74B1">
        <w:rPr>
          <w:rFonts w:ascii="微软雅黑" w:eastAsia="微软雅黑" w:hAnsi="微软雅黑" w:cs="宋体"/>
          <w:color w:val="FF0000"/>
          <w:lang w:eastAsia="zh-CN"/>
        </w:rPr>
        <w:t>,001 0010</w:t>
      </w:r>
    </w:p>
    <w:p w14:paraId="685EF9D8" w14:textId="22DE8300" w:rsidR="004A0AF0" w:rsidRPr="006914C9" w:rsidRDefault="006914C9" w:rsidP="006914C9">
      <w:pPr>
        <w:rPr>
          <w:rStyle w:val="NormalTok"/>
          <w:rFonts w:ascii="微软雅黑" w:eastAsia="微软雅黑" w:hAnsi="微软雅黑" w:cs="宋体" w:hint="eastAsia"/>
          <w:color w:val="FF0000"/>
          <w:sz w:val="24"/>
          <w:lang w:eastAsia="zh-CN"/>
        </w:rPr>
      </w:pPr>
      <w:r w:rsidRPr="00967739">
        <w:rPr>
          <w:rFonts w:ascii="微软雅黑" w:eastAsia="微软雅黑" w:hAnsi="微软雅黑" w:cs="宋体" w:hint="eastAsia"/>
          <w:color w:val="FF0000"/>
          <w:lang w:eastAsia="zh-CN"/>
        </w:rPr>
        <w:t>转十进制：</w:t>
      </w:r>
      <w:r w:rsidR="00A13FFD">
        <w:rPr>
          <w:rFonts w:ascii="微软雅黑" w:eastAsia="微软雅黑" w:hAnsi="微软雅黑" w:cs="宋体" w:hint="eastAsia"/>
          <w:color w:val="FF0000"/>
          <w:lang w:eastAsia="zh-CN"/>
        </w:rPr>
        <w:t>-</w:t>
      </w:r>
      <w:r w:rsidR="00A13FFD">
        <w:rPr>
          <w:rFonts w:ascii="微软雅黑" w:eastAsia="微软雅黑" w:hAnsi="微软雅黑" w:cs="宋体"/>
          <w:color w:val="FF0000"/>
          <w:lang w:eastAsia="zh-CN"/>
        </w:rPr>
        <w:t>18</w:t>
      </w:r>
    </w:p>
    <w:p w14:paraId="1A513B58" w14:textId="77777777" w:rsidR="000E3F09" w:rsidRPr="000E3F09" w:rsidRDefault="000E3F09" w:rsidP="00A02E3E">
      <w:pPr>
        <w:pStyle w:val="a0"/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</w:pPr>
    </w:p>
    <w:p w14:paraId="526B939C" w14:textId="5B2CF28E" w:rsidR="008D0924" w:rsidRDefault="00BB4089" w:rsidP="00A02E3E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>10</w:t>
      </w:r>
      <w:r w:rsidR="002111C0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. </w:t>
      </w:r>
      <w:r w:rsidR="00E45B0A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编程题</w:t>
      </w:r>
      <w:r w:rsidR="00D408E4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，请</w:t>
      </w:r>
      <w:r w:rsidR="001100FE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用</w:t>
      </w:r>
      <w:r w:rsidR="00D408E4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代码实现</w:t>
      </w:r>
      <w:r w:rsidR="00D84AE9">
        <w:rPr>
          <w:rFonts w:ascii="微软雅黑" w:eastAsia="微软雅黑" w:hAnsi="微软雅黑" w:cs="宋体"/>
          <w:lang w:eastAsia="zh-CN"/>
        </w:rPr>
        <w:t xml:space="preserve">   </w:t>
      </w:r>
      <w:r w:rsidR="00D84AE9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="00D84AE9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="00D84AE9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（</w:t>
      </w:r>
      <w:r w:rsidR="00D84AE9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每</w:t>
      </w:r>
      <w:r w:rsidR="00296A72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题</w:t>
      </w:r>
      <w:r w:rsidR="00D84AE9">
        <w:rPr>
          <w:rStyle w:val="NormalTok"/>
          <w:rFonts w:ascii="微软雅黑" w:eastAsia="微软雅黑" w:hAnsi="微软雅黑" w:cs="微软雅黑"/>
          <w:color w:val="BFBFBF" w:themeColor="background1" w:themeShade="BF"/>
          <w:sz w:val="24"/>
          <w:lang w:eastAsia="zh-CN"/>
        </w:rPr>
        <w:t>5</w:t>
      </w:r>
      <w:r w:rsidR="00D84AE9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分，共</w:t>
      </w:r>
      <w:r w:rsidR="00D84AE9">
        <w:rPr>
          <w:rStyle w:val="NormalTok"/>
          <w:rFonts w:ascii="微软雅黑" w:eastAsia="微软雅黑" w:hAnsi="微软雅黑" w:cs="微软雅黑"/>
          <w:color w:val="BFBFBF" w:themeColor="background1" w:themeShade="BF"/>
          <w:sz w:val="24"/>
          <w:lang w:eastAsia="zh-CN"/>
        </w:rPr>
        <w:t>25</w:t>
      </w:r>
      <w:r w:rsidR="00D84AE9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分</w:t>
      </w:r>
      <w:r w:rsidR="00D84AE9" w:rsidRPr="00C11AAC">
        <w:rPr>
          <w:rStyle w:val="NormalTok"/>
          <w:rFonts w:ascii="微软雅黑" w:eastAsia="微软雅黑" w:hAnsi="微软雅黑" w:cs="微软雅黑" w:hint="eastAsia"/>
          <w:color w:val="BFBFBF" w:themeColor="background1" w:themeShade="BF"/>
          <w:sz w:val="24"/>
          <w:lang w:eastAsia="zh-CN"/>
        </w:rPr>
        <w:t>）</w:t>
      </w:r>
    </w:p>
    <w:p w14:paraId="554994C2" w14:textId="7A58599C" w:rsidR="004A0AF0" w:rsidRPr="00BB589E" w:rsidRDefault="005B7440" w:rsidP="004A0AF0">
      <w:pPr>
        <w:pStyle w:val="a0"/>
        <w:numPr>
          <w:ilvl w:val="0"/>
          <w:numId w:val="6"/>
        </w:numPr>
        <w:rPr>
          <w:rFonts w:ascii="微软雅黑" w:eastAsia="微软雅黑" w:hAnsi="微软雅黑" w:cs="微软雅黑"/>
          <w:lang w:eastAsia="zh-CN"/>
        </w:rPr>
      </w:pPr>
      <w:r>
        <w:rPr>
          <w:rFonts w:ascii="微软雅黑" w:eastAsia="微软雅黑" w:hAnsi="微软雅黑" w:cs="宋体" w:hint="eastAsia"/>
          <w:lang w:eastAsia="zh-CN"/>
        </w:rPr>
        <w:t>请用户</w:t>
      </w:r>
      <w:r w:rsidR="004A0AF0" w:rsidRPr="001E2370">
        <w:rPr>
          <w:rFonts w:ascii="微软雅黑" w:eastAsia="微软雅黑" w:hAnsi="微软雅黑" w:cs="宋体" w:hint="eastAsia"/>
          <w:lang w:eastAsia="zh-CN"/>
        </w:rPr>
        <w:t>输入一个整数，</w:t>
      </w:r>
      <w:r>
        <w:rPr>
          <w:rFonts w:ascii="微软雅黑" w:eastAsia="微软雅黑" w:hAnsi="微软雅黑" w:cs="宋体" w:hint="eastAsia"/>
          <w:lang w:eastAsia="zh-CN"/>
        </w:rPr>
        <w:t>输出</w:t>
      </w:r>
      <w:r w:rsidR="004A0AF0" w:rsidRPr="001E2370">
        <w:rPr>
          <w:rFonts w:ascii="微软雅黑" w:eastAsia="微软雅黑" w:hAnsi="微软雅黑" w:cs="宋体" w:hint="eastAsia"/>
          <w:lang w:eastAsia="zh-CN"/>
        </w:rPr>
        <w:t>其</w:t>
      </w:r>
      <w:r w:rsidR="00E84C44" w:rsidRPr="001E2370">
        <w:rPr>
          <w:rFonts w:ascii="微软雅黑" w:eastAsia="微软雅黑" w:hAnsi="微软雅黑" w:cs="宋体" w:hint="eastAsia"/>
          <w:lang w:eastAsia="zh-CN"/>
        </w:rPr>
        <w:t>立方值</w:t>
      </w:r>
      <w:r w:rsidR="00E84C44">
        <w:rPr>
          <w:rFonts w:ascii="微软雅黑" w:eastAsia="微软雅黑" w:hAnsi="微软雅黑" w:cs="宋体" w:hint="eastAsia"/>
          <w:lang w:eastAsia="zh-CN"/>
        </w:rPr>
        <w:t>与平方值的差</w:t>
      </w:r>
    </w:p>
    <w:p w14:paraId="00335F45" w14:textId="77777777" w:rsidR="000B626B" w:rsidRPr="000B626B" w:rsidRDefault="000B626B" w:rsidP="000B626B">
      <w:pPr>
        <w:pStyle w:val="a0"/>
        <w:rPr>
          <w:rFonts w:ascii="微软雅黑" w:eastAsia="微软雅黑" w:hAnsi="微软雅黑" w:cs="宋体"/>
          <w:color w:val="FF0000"/>
          <w:lang w:eastAsia="zh-CN"/>
        </w:rPr>
      </w:pPr>
      <w:r w:rsidRPr="000B626B">
        <w:rPr>
          <w:rFonts w:ascii="微软雅黑" w:eastAsia="微软雅黑" w:hAnsi="微软雅黑" w:cs="宋体"/>
          <w:color w:val="FF0000"/>
          <w:lang w:eastAsia="zh-CN"/>
        </w:rPr>
        <w:t>int1 = int(input("</w:t>
      </w:r>
      <w:r w:rsidRPr="000B626B">
        <w:rPr>
          <w:rFonts w:ascii="微软雅黑" w:eastAsia="微软雅黑" w:hAnsi="微软雅黑" w:cs="宋体" w:hint="eastAsia"/>
          <w:color w:val="FF0000"/>
          <w:lang w:eastAsia="zh-CN"/>
        </w:rPr>
        <w:t>请输入一个整数</w:t>
      </w:r>
      <w:r w:rsidRPr="000B626B">
        <w:rPr>
          <w:rFonts w:ascii="微软雅黑" w:eastAsia="微软雅黑" w:hAnsi="微软雅黑" w:cs="宋体"/>
          <w:color w:val="FF0000"/>
          <w:lang w:eastAsia="zh-CN"/>
        </w:rPr>
        <w:t>: "))</w:t>
      </w:r>
    </w:p>
    <w:p w14:paraId="681B1D9E" w14:textId="1924F457" w:rsidR="00BB589E" w:rsidRDefault="000B626B" w:rsidP="00BB589E">
      <w:pPr>
        <w:pStyle w:val="a0"/>
        <w:rPr>
          <w:rFonts w:ascii="微软雅黑" w:eastAsia="微软雅黑" w:hAnsi="微软雅黑" w:cs="宋体"/>
          <w:color w:val="FF0000"/>
          <w:lang w:eastAsia="zh-CN"/>
        </w:rPr>
      </w:pPr>
      <w:r w:rsidRPr="000B626B">
        <w:rPr>
          <w:rFonts w:ascii="微软雅黑" w:eastAsia="微软雅黑" w:hAnsi="微软雅黑" w:cs="宋体"/>
          <w:color w:val="FF0000"/>
          <w:lang w:eastAsia="zh-CN"/>
        </w:rPr>
        <w:t>print(int1**3 - int1**2)</w:t>
      </w:r>
    </w:p>
    <w:p w14:paraId="39BE7C95" w14:textId="5BBE24D6" w:rsidR="00442344" w:rsidRDefault="00442344" w:rsidP="00BB589E">
      <w:pPr>
        <w:pStyle w:val="a0"/>
        <w:rPr>
          <w:rFonts w:ascii="微软雅黑" w:eastAsia="微软雅黑" w:hAnsi="微软雅黑" w:cs="宋体"/>
          <w:color w:val="FF0000"/>
          <w:lang w:eastAsia="zh-CN"/>
        </w:rPr>
      </w:pPr>
    </w:p>
    <w:p w14:paraId="2898153D" w14:textId="6D73836C" w:rsidR="00442344" w:rsidRDefault="00442344" w:rsidP="00BB589E">
      <w:pPr>
        <w:pStyle w:val="a0"/>
        <w:rPr>
          <w:rFonts w:ascii="微软雅黑" w:eastAsia="微软雅黑" w:hAnsi="微软雅黑" w:cs="宋体"/>
          <w:color w:val="FF0000"/>
          <w:lang w:eastAsia="zh-CN"/>
        </w:rPr>
      </w:pPr>
    </w:p>
    <w:p w14:paraId="0385C445" w14:textId="77777777" w:rsidR="00442344" w:rsidRPr="00636A88" w:rsidRDefault="00442344" w:rsidP="00BB589E">
      <w:pPr>
        <w:pStyle w:val="a0"/>
        <w:rPr>
          <w:rStyle w:val="NormalTok"/>
          <w:rFonts w:ascii="微软雅黑" w:eastAsia="微软雅黑" w:hAnsi="微软雅黑" w:cs="宋体" w:hint="eastAsia"/>
          <w:color w:val="FF0000"/>
          <w:sz w:val="24"/>
          <w:lang w:eastAsia="zh-CN"/>
        </w:rPr>
      </w:pPr>
    </w:p>
    <w:p w14:paraId="2B3C0C85" w14:textId="5ADDD04E" w:rsidR="008B4EDD" w:rsidRDefault="00D408E4" w:rsidP="005A22CA">
      <w:pPr>
        <w:pStyle w:val="a0"/>
        <w:numPr>
          <w:ilvl w:val="0"/>
          <w:numId w:val="5"/>
        </w:numPr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lastRenderedPageBreak/>
        <w:t>已知</w:t>
      </w:r>
      <w:r w:rsidR="008B4EDD" w:rsidRPr="008B4EDD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list1 = [1, 2, 3], </w:t>
      </w:r>
      <w:r w:rsidR="008B4EDD" w:rsidRPr="008B4EDD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将</w:t>
      </w:r>
      <w:r w:rsidR="008B4EDD" w:rsidRPr="008B4EDD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list1 </w:t>
      </w:r>
      <w:r w:rsidR="008B4EDD" w:rsidRPr="008B4EDD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中的头尾两个元素对调</w:t>
      </w:r>
    </w:p>
    <w:p w14:paraId="6F1171A8" w14:textId="77777777" w:rsidR="00442344" w:rsidRPr="00C207BA" w:rsidRDefault="00442344" w:rsidP="00442344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C207BA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list1 = [1, 2, 3]</w:t>
      </w:r>
    </w:p>
    <w:p w14:paraId="0B423046" w14:textId="77777777" w:rsidR="00442344" w:rsidRPr="00C207BA" w:rsidRDefault="00442344" w:rsidP="00442344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C207BA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# start = list1[0]</w:t>
      </w:r>
    </w:p>
    <w:p w14:paraId="054292D3" w14:textId="77777777" w:rsidR="00442344" w:rsidRPr="00C207BA" w:rsidRDefault="00442344" w:rsidP="00442344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C207BA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# end = list1[-1]</w:t>
      </w:r>
    </w:p>
    <w:p w14:paraId="66074E44" w14:textId="77777777" w:rsidR="00442344" w:rsidRPr="00C207BA" w:rsidRDefault="00442344" w:rsidP="00442344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C207BA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# list1[0] = end</w:t>
      </w:r>
    </w:p>
    <w:p w14:paraId="115CBA04" w14:textId="3DC72C43" w:rsidR="00442344" w:rsidRPr="00C207BA" w:rsidRDefault="00442344" w:rsidP="00442344">
      <w:pPr>
        <w:pStyle w:val="a0"/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</w:pPr>
      <w:r w:rsidRPr="00C207BA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# list1[-1] = start</w:t>
      </w:r>
    </w:p>
    <w:p w14:paraId="2D58DABC" w14:textId="77777777" w:rsidR="00442344" w:rsidRPr="00C207BA" w:rsidRDefault="00442344" w:rsidP="00442344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C207BA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list1[0], list1[-1] = list1[-1], list1[0]</w:t>
      </w:r>
    </w:p>
    <w:p w14:paraId="50E39991" w14:textId="44CC2960" w:rsidR="000A5C5E" w:rsidRPr="00C207BA" w:rsidRDefault="00442344" w:rsidP="00442344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C207BA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print(list1)</w:t>
      </w:r>
    </w:p>
    <w:p w14:paraId="7C2B261C" w14:textId="77777777" w:rsidR="005026EE" w:rsidRPr="00D408E4" w:rsidRDefault="005026EE" w:rsidP="00A02E3E">
      <w:pPr>
        <w:pStyle w:val="a0"/>
        <w:rPr>
          <w:rStyle w:val="NormalTok"/>
          <w:rFonts w:ascii="微软雅黑" w:eastAsia="微软雅黑" w:hAnsi="微软雅黑" w:cs="微软雅黑"/>
          <w:sz w:val="24"/>
          <w:lang w:eastAsia="zh-CN"/>
        </w:rPr>
      </w:pPr>
    </w:p>
    <w:p w14:paraId="2731C8C0" w14:textId="071121E8" w:rsidR="001025BA" w:rsidRPr="00003127" w:rsidRDefault="001025BA" w:rsidP="00003127">
      <w:pPr>
        <w:pStyle w:val="a0"/>
        <w:numPr>
          <w:ilvl w:val="0"/>
          <w:numId w:val="5"/>
        </w:numPr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已知一条关于电影名字的数据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Pr="001025BA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data = " </w:t>
      </w:r>
      <w:r w:rsidR="00074D4A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Pr="001025BA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《功夫》、《喜剧</w:t>
      </w:r>
      <w:r w:rsidR="00DE703A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Pr="001025BA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之王》</w:t>
      </w:r>
      <w:r w:rsidRPr="001025BA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Pr="001025BA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、《赌侠》、《回魂</w:t>
      </w:r>
      <w:r w:rsidR="00DE703A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 xml:space="preserve"> </w:t>
      </w:r>
      <w:r w:rsidR="00DE703A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</w:t>
      </w:r>
      <w:r w:rsidRPr="001025BA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夜》</w:t>
      </w:r>
      <w:r w:rsidRPr="001025BA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 "</w:t>
      </w:r>
      <w:r w:rsidR="00074D4A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，请帮忙整理数据，使得正确的得到各个电影的名字</w:t>
      </w:r>
      <w:r w:rsidR="0000312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：</w:t>
      </w:r>
      <w:r w:rsidR="00003127">
        <w:rPr>
          <w:rStyle w:val="NormalTok"/>
          <w:rFonts w:ascii="微软雅黑" w:eastAsia="微软雅黑" w:hAnsi="微软雅黑" w:cs="微软雅黑"/>
          <w:sz w:val="24"/>
          <w:lang w:eastAsia="zh-CN"/>
        </w:rPr>
        <w:br/>
      </w:r>
      <w:r w:rsidR="00074D4A" w:rsidRPr="0000312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film</w:t>
      </w:r>
      <w:r w:rsidR="00074D4A" w:rsidRPr="00003127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1 = </w:t>
      </w:r>
      <w:r w:rsidR="005F6E24" w:rsidRPr="0000312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《功夫》</w:t>
      </w:r>
      <w:r w:rsidR="00003127" w:rsidRPr="0000312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，film</w:t>
      </w:r>
      <w:r w:rsidR="00003127" w:rsidRPr="00003127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2 = </w:t>
      </w:r>
      <w:r w:rsidR="00003127" w:rsidRPr="0000312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《喜剧之王》，</w:t>
      </w:r>
      <w:r w:rsidR="0000312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film</w:t>
      </w:r>
      <w:r w:rsidR="00003127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3 = </w:t>
      </w:r>
      <w:r w:rsidR="00003127" w:rsidRPr="0000312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《赌侠》</w:t>
      </w:r>
      <w:r w:rsidR="0000312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，film</w:t>
      </w:r>
      <w:r w:rsidR="00003127"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4 = </w:t>
      </w:r>
      <w:r w:rsidR="00003127" w:rsidRPr="0000312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《回魂夜》</w:t>
      </w:r>
    </w:p>
    <w:p w14:paraId="24AEF8CF" w14:textId="77777777" w:rsidR="00447650" w:rsidRPr="00447650" w:rsidRDefault="00447650" w:rsidP="00447650">
      <w:pPr>
        <w:rPr>
          <w:rFonts w:ascii="微软雅黑" w:eastAsia="微软雅黑" w:hAnsi="微软雅黑" w:cs="宋体"/>
          <w:color w:val="FF0000"/>
          <w:lang w:eastAsia="zh-CN"/>
        </w:rPr>
      </w:pPr>
      <w:bookmarkStart w:id="2" w:name="_Hlk99888624"/>
      <w:r w:rsidRPr="00447650">
        <w:rPr>
          <w:rFonts w:ascii="微软雅黑" w:eastAsia="微软雅黑" w:hAnsi="微软雅黑" w:cs="宋体"/>
          <w:color w:val="FF0000"/>
          <w:lang w:eastAsia="zh-CN"/>
        </w:rPr>
        <w:t xml:space="preserve">data = "  </w:t>
      </w:r>
      <w:r w:rsidRPr="00447650">
        <w:rPr>
          <w:rFonts w:ascii="微软雅黑" w:eastAsia="微软雅黑" w:hAnsi="微软雅黑" w:cs="宋体" w:hint="eastAsia"/>
          <w:color w:val="FF0000"/>
          <w:lang w:eastAsia="zh-CN"/>
        </w:rPr>
        <w:t>《功夫》、《喜剧</w:t>
      </w:r>
      <w:r w:rsidRPr="00447650">
        <w:rPr>
          <w:rFonts w:ascii="微软雅黑" w:eastAsia="微软雅黑" w:hAnsi="微软雅黑" w:cs="宋体"/>
          <w:color w:val="FF0000"/>
          <w:lang w:eastAsia="zh-CN"/>
        </w:rPr>
        <w:t xml:space="preserve"> </w:t>
      </w:r>
      <w:r w:rsidRPr="00447650">
        <w:rPr>
          <w:rFonts w:ascii="微软雅黑" w:eastAsia="微软雅黑" w:hAnsi="微软雅黑" w:cs="宋体" w:hint="eastAsia"/>
          <w:color w:val="FF0000"/>
          <w:lang w:eastAsia="zh-CN"/>
        </w:rPr>
        <w:t>之王》</w:t>
      </w:r>
      <w:r w:rsidRPr="00447650">
        <w:rPr>
          <w:rFonts w:ascii="微软雅黑" w:eastAsia="微软雅黑" w:hAnsi="微软雅黑" w:cs="宋体"/>
          <w:color w:val="FF0000"/>
          <w:lang w:eastAsia="zh-CN"/>
        </w:rPr>
        <w:t xml:space="preserve"> </w:t>
      </w:r>
      <w:r w:rsidRPr="00447650">
        <w:rPr>
          <w:rFonts w:ascii="微软雅黑" w:eastAsia="微软雅黑" w:hAnsi="微软雅黑" w:cs="宋体" w:hint="eastAsia"/>
          <w:color w:val="FF0000"/>
          <w:lang w:eastAsia="zh-CN"/>
        </w:rPr>
        <w:t>、《赌侠》、《回魂</w:t>
      </w:r>
      <w:r w:rsidRPr="00447650">
        <w:rPr>
          <w:rFonts w:ascii="微软雅黑" w:eastAsia="微软雅黑" w:hAnsi="微软雅黑" w:cs="宋体"/>
          <w:color w:val="FF0000"/>
          <w:lang w:eastAsia="zh-CN"/>
        </w:rPr>
        <w:t xml:space="preserve">  </w:t>
      </w:r>
      <w:r w:rsidRPr="00447650">
        <w:rPr>
          <w:rFonts w:ascii="微软雅黑" w:eastAsia="微软雅黑" w:hAnsi="微软雅黑" w:cs="宋体" w:hint="eastAsia"/>
          <w:color w:val="FF0000"/>
          <w:lang w:eastAsia="zh-CN"/>
        </w:rPr>
        <w:t>夜》</w:t>
      </w:r>
      <w:r w:rsidRPr="00447650">
        <w:rPr>
          <w:rFonts w:ascii="微软雅黑" w:eastAsia="微软雅黑" w:hAnsi="微软雅黑" w:cs="宋体"/>
          <w:color w:val="FF0000"/>
          <w:lang w:eastAsia="zh-CN"/>
        </w:rPr>
        <w:t xml:space="preserve"> "</w:t>
      </w:r>
    </w:p>
    <w:p w14:paraId="678BE128" w14:textId="77777777" w:rsidR="00447650" w:rsidRPr="00447650" w:rsidRDefault="00447650" w:rsidP="00447650">
      <w:pPr>
        <w:rPr>
          <w:rFonts w:ascii="微软雅黑" w:eastAsia="微软雅黑" w:hAnsi="微软雅黑" w:cs="宋体"/>
          <w:color w:val="FF0000"/>
          <w:lang w:eastAsia="zh-CN"/>
        </w:rPr>
      </w:pPr>
      <w:r w:rsidRPr="00447650">
        <w:rPr>
          <w:rFonts w:ascii="微软雅黑" w:eastAsia="微软雅黑" w:hAnsi="微软雅黑" w:cs="宋体"/>
          <w:color w:val="FF0000"/>
          <w:lang w:eastAsia="zh-CN"/>
        </w:rPr>
        <w:t>data_new = data.replace(" ", "")</w:t>
      </w:r>
    </w:p>
    <w:p w14:paraId="7C49B210" w14:textId="77777777" w:rsidR="00447650" w:rsidRPr="00447650" w:rsidRDefault="00447650" w:rsidP="00447650">
      <w:pPr>
        <w:rPr>
          <w:rFonts w:ascii="微软雅黑" w:eastAsia="微软雅黑" w:hAnsi="微软雅黑" w:cs="宋体"/>
          <w:color w:val="FF0000"/>
          <w:lang w:eastAsia="zh-CN"/>
        </w:rPr>
      </w:pPr>
      <w:r w:rsidRPr="00447650">
        <w:rPr>
          <w:rFonts w:ascii="微软雅黑" w:eastAsia="微软雅黑" w:hAnsi="微软雅黑" w:cs="宋体"/>
          <w:color w:val="FF0000"/>
          <w:lang w:eastAsia="zh-CN"/>
        </w:rPr>
        <w:t># print(data_new)</w:t>
      </w:r>
    </w:p>
    <w:p w14:paraId="32411DA7" w14:textId="77777777" w:rsidR="00447650" w:rsidRPr="00447650" w:rsidRDefault="00447650" w:rsidP="00447650">
      <w:pPr>
        <w:rPr>
          <w:rFonts w:ascii="微软雅黑" w:eastAsia="微软雅黑" w:hAnsi="微软雅黑" w:cs="宋体"/>
          <w:color w:val="FF0000"/>
          <w:lang w:eastAsia="zh-CN"/>
        </w:rPr>
      </w:pPr>
      <w:r w:rsidRPr="00447650">
        <w:rPr>
          <w:rFonts w:ascii="微软雅黑" w:eastAsia="微软雅黑" w:hAnsi="微软雅黑" w:cs="宋体"/>
          <w:color w:val="FF0000"/>
          <w:lang w:eastAsia="zh-CN"/>
        </w:rPr>
        <w:t>data_list = data_new.split("</w:t>
      </w:r>
      <w:r w:rsidRPr="00447650">
        <w:rPr>
          <w:rFonts w:ascii="微软雅黑" w:eastAsia="微软雅黑" w:hAnsi="微软雅黑" w:cs="宋体" w:hint="eastAsia"/>
          <w:color w:val="FF0000"/>
          <w:lang w:eastAsia="zh-CN"/>
        </w:rPr>
        <w:t>、</w:t>
      </w:r>
      <w:r w:rsidRPr="00447650">
        <w:rPr>
          <w:rFonts w:ascii="微软雅黑" w:eastAsia="微软雅黑" w:hAnsi="微软雅黑" w:cs="宋体"/>
          <w:color w:val="FF0000"/>
          <w:lang w:eastAsia="zh-CN"/>
        </w:rPr>
        <w:t>")</w:t>
      </w:r>
    </w:p>
    <w:p w14:paraId="071B63AB" w14:textId="77777777" w:rsidR="00447650" w:rsidRPr="00447650" w:rsidRDefault="00447650" w:rsidP="00447650">
      <w:pPr>
        <w:rPr>
          <w:rFonts w:ascii="微软雅黑" w:eastAsia="微软雅黑" w:hAnsi="微软雅黑" w:cs="宋体"/>
          <w:color w:val="FF0000"/>
          <w:lang w:eastAsia="zh-CN"/>
        </w:rPr>
      </w:pPr>
      <w:r w:rsidRPr="00447650">
        <w:rPr>
          <w:rFonts w:ascii="微软雅黑" w:eastAsia="微软雅黑" w:hAnsi="微软雅黑" w:cs="宋体"/>
          <w:color w:val="FF0000"/>
          <w:lang w:eastAsia="zh-CN"/>
        </w:rPr>
        <w:t># print(data_list)</w:t>
      </w:r>
    </w:p>
    <w:p w14:paraId="40CB3BFC" w14:textId="77777777" w:rsidR="00447650" w:rsidRPr="00447650" w:rsidRDefault="00447650" w:rsidP="00447650">
      <w:pPr>
        <w:rPr>
          <w:rFonts w:ascii="微软雅黑" w:eastAsia="微软雅黑" w:hAnsi="微软雅黑" w:cs="宋体"/>
          <w:color w:val="FF0000"/>
          <w:lang w:eastAsia="zh-CN"/>
        </w:rPr>
      </w:pPr>
      <w:r w:rsidRPr="00447650">
        <w:rPr>
          <w:rFonts w:ascii="微软雅黑" w:eastAsia="微软雅黑" w:hAnsi="微软雅黑" w:cs="宋体"/>
          <w:color w:val="FF0000"/>
          <w:lang w:eastAsia="zh-CN"/>
        </w:rPr>
        <w:t># film1, film2, film3, film4 = data_list</w:t>
      </w:r>
    </w:p>
    <w:p w14:paraId="4FC91A79" w14:textId="77777777" w:rsidR="00447650" w:rsidRPr="00447650" w:rsidRDefault="00447650" w:rsidP="00447650">
      <w:pPr>
        <w:rPr>
          <w:rFonts w:ascii="微软雅黑" w:eastAsia="微软雅黑" w:hAnsi="微软雅黑" w:cs="宋体"/>
          <w:color w:val="FF0000"/>
          <w:lang w:eastAsia="zh-CN"/>
        </w:rPr>
      </w:pPr>
      <w:r w:rsidRPr="00447650">
        <w:rPr>
          <w:rFonts w:ascii="微软雅黑" w:eastAsia="微软雅黑" w:hAnsi="微软雅黑" w:cs="宋体"/>
          <w:color w:val="FF0000"/>
          <w:lang w:eastAsia="zh-CN"/>
        </w:rPr>
        <w:t>result = dict(zip(("film1", "film2", "film3", "film4"), data_list))</w:t>
      </w:r>
    </w:p>
    <w:p w14:paraId="1E9D36A7" w14:textId="71096B52" w:rsidR="00745198" w:rsidRPr="00447650" w:rsidRDefault="00447650" w:rsidP="00447650">
      <w:pPr>
        <w:rPr>
          <w:rFonts w:ascii="微软雅黑" w:eastAsia="微软雅黑" w:hAnsi="微软雅黑" w:cs="宋体"/>
          <w:color w:val="FF0000"/>
          <w:lang w:eastAsia="zh-CN"/>
        </w:rPr>
      </w:pPr>
      <w:r w:rsidRPr="00447650">
        <w:rPr>
          <w:rFonts w:ascii="微软雅黑" w:eastAsia="微软雅黑" w:hAnsi="微软雅黑" w:cs="宋体"/>
          <w:color w:val="FF0000"/>
          <w:lang w:eastAsia="zh-CN"/>
        </w:rPr>
        <w:t>print(result)</w:t>
      </w:r>
    </w:p>
    <w:bookmarkEnd w:id="2"/>
    <w:p w14:paraId="36712BBA" w14:textId="3F316238" w:rsidR="00F661FD" w:rsidRDefault="00F661FD" w:rsidP="00A02E3E">
      <w:pPr>
        <w:pStyle w:val="a0"/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</w:pPr>
    </w:p>
    <w:p w14:paraId="6491E777" w14:textId="4B38BE42" w:rsidR="00997414" w:rsidRDefault="00997414" w:rsidP="00997414">
      <w:pPr>
        <w:pStyle w:val="a0"/>
        <w:numPr>
          <w:ilvl w:val="0"/>
          <w:numId w:val="7"/>
        </w:numPr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已知</w:t>
      </w:r>
      <w:r w:rsidRPr="00997414">
        <w:rPr>
          <w:rStyle w:val="NormalTok"/>
          <w:rFonts w:ascii="微软雅黑" w:eastAsia="微软雅黑" w:hAnsi="微软雅黑" w:cs="微软雅黑"/>
          <w:sz w:val="24"/>
          <w:lang w:eastAsia="zh-CN"/>
        </w:rPr>
        <w:t>lis = ["100", "1", "2", "1000"</w:t>
      </w:r>
      <w:r>
        <w:rPr>
          <w:rStyle w:val="NormalTok"/>
          <w:rFonts w:ascii="微软雅黑" w:eastAsia="微软雅黑" w:hAnsi="微软雅黑" w:cs="微软雅黑"/>
          <w:sz w:val="24"/>
          <w:lang w:eastAsia="zh-CN"/>
        </w:rPr>
        <w:t xml:space="preserve">, </w:t>
      </w:r>
      <w:r w:rsidRPr="00997414">
        <w:rPr>
          <w:rStyle w:val="NormalTok"/>
          <w:rFonts w:ascii="微软雅黑" w:eastAsia="微软雅黑" w:hAnsi="微软雅黑" w:cs="微软雅黑"/>
          <w:sz w:val="24"/>
          <w:lang w:eastAsia="zh-CN"/>
        </w:rPr>
        <w:t>"4", "6", "10", "8"]</w:t>
      </w: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，</w:t>
      </w:r>
      <w:r w:rsidR="00395588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请将列表中的数据按照数字从大到小的顺序重新排列</w:t>
      </w:r>
    </w:p>
    <w:p w14:paraId="75029744" w14:textId="77777777" w:rsidR="00C02332" w:rsidRPr="00C02332" w:rsidRDefault="00C02332" w:rsidP="00C02332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C02332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lis = ["100", "1", "2", "1000", "4", "6", "10", "8"]</w:t>
      </w:r>
    </w:p>
    <w:p w14:paraId="17CF011A" w14:textId="7C87696B" w:rsidR="008D2146" w:rsidRPr="00C02332" w:rsidRDefault="00C02332" w:rsidP="008D2146">
      <w:pPr>
        <w:pStyle w:val="a0"/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</w:pPr>
      <w:r w:rsidRPr="00C02332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lis.sort(key=int, reverse=True)  # sorted</w:t>
      </w:r>
    </w:p>
    <w:p w14:paraId="34661D75" w14:textId="3A2685A6" w:rsidR="00186F73" w:rsidRDefault="00C923A5" w:rsidP="00186F73">
      <w:pPr>
        <w:pStyle w:val="a0"/>
        <w:numPr>
          <w:ilvl w:val="0"/>
          <w:numId w:val="7"/>
        </w:numPr>
        <w:rPr>
          <w:rStyle w:val="NormalTok"/>
          <w:rFonts w:ascii="微软雅黑" w:eastAsia="微软雅黑" w:hAnsi="微软雅黑" w:cs="微软雅黑"/>
          <w:sz w:val="24"/>
          <w:lang w:eastAsia="zh-CN"/>
        </w:rPr>
      </w:pPr>
      <w:r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lastRenderedPageBreak/>
        <w:t xml:space="preserve">已知 </w:t>
      </w:r>
      <w:r w:rsidR="00C66F56" w:rsidRPr="00C66F56">
        <w:rPr>
          <w:rStyle w:val="NormalTok"/>
          <w:rFonts w:ascii="微软雅黑" w:eastAsia="微软雅黑" w:hAnsi="微软雅黑" w:cs="微软雅黑"/>
          <w:sz w:val="24"/>
          <w:lang w:eastAsia="zh-CN"/>
        </w:rPr>
        <w:t>info = {"</w:t>
      </w:r>
      <w:r w:rsidR="00C66F56" w:rsidRPr="00C66F56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经理</w:t>
      </w:r>
      <w:r w:rsidR="00C66F56" w:rsidRPr="00C66F56">
        <w:rPr>
          <w:rStyle w:val="NormalTok"/>
          <w:rFonts w:ascii="微软雅黑" w:eastAsia="微软雅黑" w:hAnsi="微软雅黑" w:cs="微软雅黑"/>
          <w:sz w:val="24"/>
          <w:lang w:eastAsia="zh-CN"/>
        </w:rPr>
        <w:t>": ("</w:t>
      </w:r>
      <w:r w:rsidR="00C66F56" w:rsidRPr="00C66F56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曹操</w:t>
      </w:r>
      <w:r w:rsidR="00C66F56" w:rsidRPr="00C66F56">
        <w:rPr>
          <w:rStyle w:val="NormalTok"/>
          <w:rFonts w:ascii="微软雅黑" w:eastAsia="微软雅黑" w:hAnsi="微软雅黑" w:cs="微软雅黑"/>
          <w:sz w:val="24"/>
          <w:lang w:eastAsia="zh-CN"/>
        </w:rPr>
        <w:t>", "</w:t>
      </w:r>
      <w:r w:rsidR="00C66F56" w:rsidRPr="00C66F56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刘备</w:t>
      </w:r>
      <w:r w:rsidR="00C66F56" w:rsidRPr="00C66F56">
        <w:rPr>
          <w:rStyle w:val="NormalTok"/>
          <w:rFonts w:ascii="微软雅黑" w:eastAsia="微软雅黑" w:hAnsi="微软雅黑" w:cs="微软雅黑"/>
          <w:sz w:val="24"/>
          <w:lang w:eastAsia="zh-CN"/>
        </w:rPr>
        <w:t>", "</w:t>
      </w:r>
      <w:r w:rsidR="00C66F56" w:rsidRPr="00C66F56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孙权</w:t>
      </w:r>
      <w:r w:rsidR="00C66F56" w:rsidRPr="00C66F56">
        <w:rPr>
          <w:rStyle w:val="NormalTok"/>
          <w:rFonts w:ascii="微软雅黑" w:eastAsia="微软雅黑" w:hAnsi="微软雅黑" w:cs="微软雅黑"/>
          <w:sz w:val="24"/>
          <w:lang w:eastAsia="zh-CN"/>
        </w:rPr>
        <w:t>"</w:t>
      </w:r>
      <w:r w:rsidR="006468F7" w:rsidRPr="006468F7">
        <w:rPr>
          <w:lang w:eastAsia="zh-CN"/>
        </w:rPr>
        <w:t xml:space="preserve"> </w:t>
      </w:r>
      <w:r w:rsidR="006468F7" w:rsidRPr="006468F7">
        <w:rPr>
          <w:rStyle w:val="NormalTok"/>
          <w:rFonts w:ascii="微软雅黑" w:eastAsia="微软雅黑" w:hAnsi="微软雅黑" w:cs="微软雅黑"/>
          <w:sz w:val="24"/>
          <w:lang w:eastAsia="zh-CN"/>
        </w:rPr>
        <w:t>, "</w:t>
      </w:r>
      <w:r w:rsidR="006468F7" w:rsidRPr="006468F7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赵云</w:t>
      </w:r>
      <w:r w:rsidR="006468F7" w:rsidRPr="006468F7">
        <w:rPr>
          <w:rStyle w:val="NormalTok"/>
          <w:rFonts w:ascii="微软雅黑" w:eastAsia="微软雅黑" w:hAnsi="微软雅黑" w:cs="微软雅黑"/>
          <w:sz w:val="24"/>
          <w:lang w:eastAsia="zh-CN"/>
        </w:rPr>
        <w:t>"</w:t>
      </w:r>
      <w:r w:rsidR="00C66F56" w:rsidRPr="00C66F56">
        <w:rPr>
          <w:rStyle w:val="NormalTok"/>
          <w:rFonts w:ascii="微软雅黑" w:eastAsia="微软雅黑" w:hAnsi="微软雅黑" w:cs="微软雅黑"/>
          <w:sz w:val="24"/>
          <w:lang w:eastAsia="zh-CN"/>
        </w:rPr>
        <w:t>), "</w:t>
      </w:r>
      <w:r w:rsidR="00C66F56" w:rsidRPr="00C66F56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技术员</w:t>
      </w:r>
      <w:r w:rsidR="00C66F56" w:rsidRPr="00C66F56">
        <w:rPr>
          <w:rStyle w:val="NormalTok"/>
          <w:rFonts w:ascii="微软雅黑" w:eastAsia="微软雅黑" w:hAnsi="微软雅黑" w:cs="微软雅黑"/>
          <w:sz w:val="24"/>
          <w:lang w:eastAsia="zh-CN"/>
        </w:rPr>
        <w:t>": ("</w:t>
      </w:r>
      <w:r w:rsidR="00C66F56" w:rsidRPr="00C66F56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曹操</w:t>
      </w:r>
      <w:r w:rsidR="00C66F56" w:rsidRPr="00C66F56">
        <w:rPr>
          <w:rStyle w:val="NormalTok"/>
          <w:rFonts w:ascii="微软雅黑" w:eastAsia="微软雅黑" w:hAnsi="微软雅黑" w:cs="微软雅黑"/>
          <w:sz w:val="24"/>
          <w:lang w:eastAsia="zh-CN"/>
        </w:rPr>
        <w:t>", "</w:t>
      </w:r>
      <w:r w:rsidR="00C66F56" w:rsidRPr="00C66F56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孙权</w:t>
      </w:r>
      <w:r w:rsidR="00C66F56" w:rsidRPr="00C66F56">
        <w:rPr>
          <w:rStyle w:val="NormalTok"/>
          <w:rFonts w:ascii="微软雅黑" w:eastAsia="微软雅黑" w:hAnsi="微软雅黑" w:cs="微软雅黑"/>
          <w:sz w:val="24"/>
          <w:lang w:eastAsia="zh-CN"/>
        </w:rPr>
        <w:t>", "</w:t>
      </w:r>
      <w:r w:rsidR="00C66F56" w:rsidRPr="00C66F56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张飞</w:t>
      </w:r>
      <w:r w:rsidR="00C66F56" w:rsidRPr="00C66F56">
        <w:rPr>
          <w:rStyle w:val="NormalTok"/>
          <w:rFonts w:ascii="微软雅黑" w:eastAsia="微软雅黑" w:hAnsi="微软雅黑" w:cs="微软雅黑"/>
          <w:sz w:val="24"/>
          <w:lang w:eastAsia="zh-CN"/>
        </w:rPr>
        <w:t>", "</w:t>
      </w:r>
      <w:r w:rsidR="00C66F56" w:rsidRPr="00C66F56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关羽</w:t>
      </w:r>
      <w:r w:rsidR="00C66F56" w:rsidRPr="00C66F56">
        <w:rPr>
          <w:rStyle w:val="NormalTok"/>
          <w:rFonts w:ascii="微软雅黑" w:eastAsia="微软雅黑" w:hAnsi="微软雅黑" w:cs="微软雅黑"/>
          <w:sz w:val="24"/>
          <w:lang w:eastAsia="zh-CN"/>
        </w:rPr>
        <w:t>")}</w:t>
      </w:r>
      <w:r w:rsidR="00186F73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，</w:t>
      </w:r>
      <w:r w:rsidR="00186F73">
        <w:rPr>
          <w:rStyle w:val="NormalTok"/>
          <w:rFonts w:ascii="微软雅黑" w:eastAsia="微软雅黑" w:hAnsi="微软雅黑" w:cs="微软雅黑"/>
          <w:sz w:val="24"/>
          <w:lang w:eastAsia="zh-CN"/>
        </w:rPr>
        <w:br/>
      </w:r>
      <w:r w:rsidR="00186F73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求：</w:t>
      </w:r>
      <w:r w:rsidR="00186F73" w:rsidRPr="00186F73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既是经理也是技术员的有谁</w:t>
      </w:r>
      <w:r w:rsidR="00186F73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？</w:t>
      </w:r>
      <w:r w:rsidR="00186F73" w:rsidRPr="00186F73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是经理，但不是技术员的有谁？</w:t>
      </w:r>
      <w:r w:rsidR="002F5D3C" w:rsidRPr="002F5D3C">
        <w:rPr>
          <w:rStyle w:val="NormalTok"/>
          <w:rFonts w:ascii="微软雅黑" w:eastAsia="微软雅黑" w:hAnsi="微软雅黑" w:cs="微软雅黑" w:hint="eastAsia"/>
          <w:sz w:val="24"/>
          <w:lang w:eastAsia="zh-CN"/>
        </w:rPr>
        <w:t>经理和技术员共有几人？</w:t>
      </w:r>
    </w:p>
    <w:p w14:paraId="6B9515EB" w14:textId="77777777" w:rsidR="00C034E6" w:rsidRPr="00C034E6" w:rsidRDefault="00C034E6" w:rsidP="00C034E6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info = {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经理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": (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曹操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", 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刘备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", 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孙权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" , 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赵云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"), 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技术员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": (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曹操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", 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孙权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", 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张飞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", 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关羽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")}</w:t>
      </w:r>
    </w:p>
    <w:p w14:paraId="5176B9ED" w14:textId="77777777" w:rsidR="00C034E6" w:rsidRPr="00C034E6" w:rsidRDefault="00C034E6" w:rsidP="00C034E6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manager = set(info[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经理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"])</w:t>
      </w:r>
    </w:p>
    <w:p w14:paraId="52C7A61E" w14:textId="77777777" w:rsidR="00C034E6" w:rsidRPr="00C034E6" w:rsidRDefault="00C034E6" w:rsidP="00C034E6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technician = set(info[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技术员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"])</w:t>
      </w:r>
    </w:p>
    <w:p w14:paraId="503CB1C0" w14:textId="77777777" w:rsidR="00C034E6" w:rsidRPr="00C034E6" w:rsidRDefault="00C034E6" w:rsidP="00C034E6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print(f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既是经理也是技术员的有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: {manager &amp; technician}")</w:t>
      </w:r>
    </w:p>
    <w:p w14:paraId="437BFF52" w14:textId="77777777" w:rsidR="00C034E6" w:rsidRPr="00C034E6" w:rsidRDefault="00C034E6" w:rsidP="00C034E6">
      <w:pPr>
        <w:pStyle w:val="a0"/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</w:pP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print(f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是经理，但不是技术员的有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: {manager - technician}")</w:t>
      </w:r>
    </w:p>
    <w:p w14:paraId="7E30AC0F" w14:textId="06FECE33" w:rsidR="002F34BA" w:rsidRPr="00C034E6" w:rsidRDefault="00C034E6" w:rsidP="00C034E6">
      <w:pPr>
        <w:pStyle w:val="a0"/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</w:pP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print(f"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经理和技术员共有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 xml:space="preserve"> {len(manager | technician)} </w:t>
      </w:r>
      <w:r w:rsidRPr="00C034E6">
        <w:rPr>
          <w:rStyle w:val="NormalTok"/>
          <w:rFonts w:ascii="微软雅黑" w:eastAsia="微软雅黑" w:hAnsi="微软雅黑" w:cs="微软雅黑" w:hint="eastAsia"/>
          <w:color w:val="FF0000"/>
          <w:sz w:val="24"/>
          <w:lang w:eastAsia="zh-CN"/>
        </w:rPr>
        <w:t>人</w:t>
      </w:r>
      <w:r w:rsidRPr="00C034E6">
        <w:rPr>
          <w:rStyle w:val="NormalTok"/>
          <w:rFonts w:ascii="微软雅黑" w:eastAsia="微软雅黑" w:hAnsi="微软雅黑" w:cs="微软雅黑"/>
          <w:color w:val="FF0000"/>
          <w:sz w:val="24"/>
          <w:lang w:eastAsia="zh-CN"/>
        </w:rPr>
        <w:t>")</w:t>
      </w:r>
    </w:p>
    <w:sectPr w:rsidR="002F34BA" w:rsidRPr="00C034E6" w:rsidSect="00B2642C">
      <w:pgSz w:w="12240" w:h="15840"/>
      <w:pgMar w:top="567" w:right="720" w:bottom="567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654A1"/>
    <w:multiLevelType w:val="hybridMultilevel"/>
    <w:tmpl w:val="DE62D5A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A382576"/>
    <w:multiLevelType w:val="hybridMultilevel"/>
    <w:tmpl w:val="6FF8D5D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99C2F53"/>
    <w:multiLevelType w:val="hybridMultilevel"/>
    <w:tmpl w:val="858E05C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6653148"/>
    <w:multiLevelType w:val="hybridMultilevel"/>
    <w:tmpl w:val="5CE2D02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9100BD2"/>
    <w:multiLevelType w:val="hybridMultilevel"/>
    <w:tmpl w:val="735C336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07D7CAA"/>
    <w:multiLevelType w:val="singleLevel"/>
    <w:tmpl w:val="607D7CAA"/>
    <w:lvl w:ilvl="0">
      <w:start w:val="2"/>
      <w:numFmt w:val="decimal"/>
      <w:suff w:val="space"/>
      <w:lvlText w:val="%1."/>
      <w:lvlJc w:val="left"/>
    </w:lvl>
  </w:abstractNum>
  <w:abstractNum w:abstractNumId="6" w15:restartNumberingAfterBreak="0">
    <w:nsid w:val="607E3A34"/>
    <w:multiLevelType w:val="singleLevel"/>
    <w:tmpl w:val="607E3A34"/>
    <w:lvl w:ilvl="0">
      <w:start w:val="7"/>
      <w:numFmt w:val="decimal"/>
      <w:suff w:val="space"/>
      <w:lvlText w:val="%1."/>
      <w:lvlJc w:val="left"/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127"/>
    <w:rsid w:val="00006F17"/>
    <w:rsid w:val="00011C8B"/>
    <w:rsid w:val="000210F2"/>
    <w:rsid w:val="00024516"/>
    <w:rsid w:val="000313ED"/>
    <w:rsid w:val="00032E58"/>
    <w:rsid w:val="00035307"/>
    <w:rsid w:val="000403E7"/>
    <w:rsid w:val="00041ADC"/>
    <w:rsid w:val="00043A74"/>
    <w:rsid w:val="000533EB"/>
    <w:rsid w:val="000638AD"/>
    <w:rsid w:val="0007424C"/>
    <w:rsid w:val="00074D4A"/>
    <w:rsid w:val="00084DFF"/>
    <w:rsid w:val="00093CED"/>
    <w:rsid w:val="000A5C5E"/>
    <w:rsid w:val="000B2877"/>
    <w:rsid w:val="000B626B"/>
    <w:rsid w:val="000C2E0C"/>
    <w:rsid w:val="000C3393"/>
    <w:rsid w:val="000C6C72"/>
    <w:rsid w:val="000D2EBF"/>
    <w:rsid w:val="000E30A7"/>
    <w:rsid w:val="000E3F09"/>
    <w:rsid w:val="000F34D3"/>
    <w:rsid w:val="000F65F5"/>
    <w:rsid w:val="000F7E91"/>
    <w:rsid w:val="001025BA"/>
    <w:rsid w:val="001100FE"/>
    <w:rsid w:val="00123FAA"/>
    <w:rsid w:val="00137407"/>
    <w:rsid w:val="00140917"/>
    <w:rsid w:val="0014237F"/>
    <w:rsid w:val="00145D1C"/>
    <w:rsid w:val="00165E85"/>
    <w:rsid w:val="0017327B"/>
    <w:rsid w:val="0017690F"/>
    <w:rsid w:val="00186F73"/>
    <w:rsid w:val="0019208F"/>
    <w:rsid w:val="001A0A4C"/>
    <w:rsid w:val="001A240A"/>
    <w:rsid w:val="001A3917"/>
    <w:rsid w:val="001A666F"/>
    <w:rsid w:val="001A68CE"/>
    <w:rsid w:val="001A7CB0"/>
    <w:rsid w:val="001B6D72"/>
    <w:rsid w:val="001C63F0"/>
    <w:rsid w:val="001E2370"/>
    <w:rsid w:val="001E25D5"/>
    <w:rsid w:val="001F14F9"/>
    <w:rsid w:val="001F78AF"/>
    <w:rsid w:val="002111C0"/>
    <w:rsid w:val="002167C1"/>
    <w:rsid w:val="002270DE"/>
    <w:rsid w:val="002468DB"/>
    <w:rsid w:val="002574B2"/>
    <w:rsid w:val="00283646"/>
    <w:rsid w:val="00287F92"/>
    <w:rsid w:val="0029020D"/>
    <w:rsid w:val="00295A88"/>
    <w:rsid w:val="00296A72"/>
    <w:rsid w:val="002A3B60"/>
    <w:rsid w:val="002A45E5"/>
    <w:rsid w:val="002A64C8"/>
    <w:rsid w:val="002B0065"/>
    <w:rsid w:val="002B7BE9"/>
    <w:rsid w:val="002C5B07"/>
    <w:rsid w:val="002E5C61"/>
    <w:rsid w:val="002E6461"/>
    <w:rsid w:val="002F2E1B"/>
    <w:rsid w:val="002F34BA"/>
    <w:rsid w:val="002F5D3C"/>
    <w:rsid w:val="002F6B96"/>
    <w:rsid w:val="00301F73"/>
    <w:rsid w:val="00302834"/>
    <w:rsid w:val="00322A5D"/>
    <w:rsid w:val="0032349C"/>
    <w:rsid w:val="0033019F"/>
    <w:rsid w:val="00337F40"/>
    <w:rsid w:val="00340C20"/>
    <w:rsid w:val="00344E20"/>
    <w:rsid w:val="0034694C"/>
    <w:rsid w:val="0035467A"/>
    <w:rsid w:val="003615F5"/>
    <w:rsid w:val="00373754"/>
    <w:rsid w:val="00381ACE"/>
    <w:rsid w:val="00395588"/>
    <w:rsid w:val="003A3DAF"/>
    <w:rsid w:val="003A5598"/>
    <w:rsid w:val="003B0D83"/>
    <w:rsid w:val="003D5099"/>
    <w:rsid w:val="003E2D92"/>
    <w:rsid w:val="003E5A12"/>
    <w:rsid w:val="003E63D8"/>
    <w:rsid w:val="003F0D89"/>
    <w:rsid w:val="003F1799"/>
    <w:rsid w:val="003F3DEF"/>
    <w:rsid w:val="0041257A"/>
    <w:rsid w:val="00413BB2"/>
    <w:rsid w:val="00416FFE"/>
    <w:rsid w:val="00417AC0"/>
    <w:rsid w:val="004270FB"/>
    <w:rsid w:val="00434900"/>
    <w:rsid w:val="00442344"/>
    <w:rsid w:val="00442573"/>
    <w:rsid w:val="004465A9"/>
    <w:rsid w:val="00447650"/>
    <w:rsid w:val="00447FF4"/>
    <w:rsid w:val="004561E6"/>
    <w:rsid w:val="00473CBD"/>
    <w:rsid w:val="004740D4"/>
    <w:rsid w:val="00486ECA"/>
    <w:rsid w:val="004A0AF0"/>
    <w:rsid w:val="004A1F4C"/>
    <w:rsid w:val="004A6DE3"/>
    <w:rsid w:val="004B3F77"/>
    <w:rsid w:val="004C7B73"/>
    <w:rsid w:val="004D0149"/>
    <w:rsid w:val="004E29B3"/>
    <w:rsid w:val="004E2DDD"/>
    <w:rsid w:val="004E50F3"/>
    <w:rsid w:val="004F2012"/>
    <w:rsid w:val="005026EE"/>
    <w:rsid w:val="00507CE1"/>
    <w:rsid w:val="0051733D"/>
    <w:rsid w:val="005267B3"/>
    <w:rsid w:val="00530AD2"/>
    <w:rsid w:val="00534833"/>
    <w:rsid w:val="00537EE5"/>
    <w:rsid w:val="005441AE"/>
    <w:rsid w:val="00545238"/>
    <w:rsid w:val="0054795B"/>
    <w:rsid w:val="00554041"/>
    <w:rsid w:val="005651FA"/>
    <w:rsid w:val="005665E2"/>
    <w:rsid w:val="0057192C"/>
    <w:rsid w:val="00574476"/>
    <w:rsid w:val="00575754"/>
    <w:rsid w:val="00583F01"/>
    <w:rsid w:val="00585765"/>
    <w:rsid w:val="00590D07"/>
    <w:rsid w:val="00596544"/>
    <w:rsid w:val="005A22CA"/>
    <w:rsid w:val="005B035D"/>
    <w:rsid w:val="005B7440"/>
    <w:rsid w:val="005C370C"/>
    <w:rsid w:val="005D7EFD"/>
    <w:rsid w:val="005E53D5"/>
    <w:rsid w:val="005E7B70"/>
    <w:rsid w:val="005F1880"/>
    <w:rsid w:val="005F5448"/>
    <w:rsid w:val="005F6E24"/>
    <w:rsid w:val="006019E7"/>
    <w:rsid w:val="00610B1E"/>
    <w:rsid w:val="00613EE3"/>
    <w:rsid w:val="006161F3"/>
    <w:rsid w:val="006302FF"/>
    <w:rsid w:val="006365BA"/>
    <w:rsid w:val="006368F1"/>
    <w:rsid w:val="00636A88"/>
    <w:rsid w:val="00641428"/>
    <w:rsid w:val="00643A3A"/>
    <w:rsid w:val="006455AA"/>
    <w:rsid w:val="006468F7"/>
    <w:rsid w:val="00651E1E"/>
    <w:rsid w:val="00690837"/>
    <w:rsid w:val="006914C9"/>
    <w:rsid w:val="006A6484"/>
    <w:rsid w:val="006A6F83"/>
    <w:rsid w:val="006A7F20"/>
    <w:rsid w:val="006B15AF"/>
    <w:rsid w:val="006B1993"/>
    <w:rsid w:val="006B5E40"/>
    <w:rsid w:val="006C2FD8"/>
    <w:rsid w:val="00700B8C"/>
    <w:rsid w:val="00707014"/>
    <w:rsid w:val="00713F9D"/>
    <w:rsid w:val="0071534E"/>
    <w:rsid w:val="00716078"/>
    <w:rsid w:val="00721CC8"/>
    <w:rsid w:val="00737786"/>
    <w:rsid w:val="007436C0"/>
    <w:rsid w:val="00745198"/>
    <w:rsid w:val="007505B2"/>
    <w:rsid w:val="00760BE4"/>
    <w:rsid w:val="00765744"/>
    <w:rsid w:val="007700B3"/>
    <w:rsid w:val="00773A2E"/>
    <w:rsid w:val="00775C61"/>
    <w:rsid w:val="00784D58"/>
    <w:rsid w:val="0079304E"/>
    <w:rsid w:val="007A0ABF"/>
    <w:rsid w:val="007A621E"/>
    <w:rsid w:val="007A6600"/>
    <w:rsid w:val="007B3FFD"/>
    <w:rsid w:val="007B5710"/>
    <w:rsid w:val="007B616A"/>
    <w:rsid w:val="007C11D9"/>
    <w:rsid w:val="007C6C36"/>
    <w:rsid w:val="007D4EF9"/>
    <w:rsid w:val="007D6F6B"/>
    <w:rsid w:val="007E1588"/>
    <w:rsid w:val="007E22E4"/>
    <w:rsid w:val="007E37AA"/>
    <w:rsid w:val="007E6FB1"/>
    <w:rsid w:val="007F08F8"/>
    <w:rsid w:val="0080241A"/>
    <w:rsid w:val="008266EA"/>
    <w:rsid w:val="00835314"/>
    <w:rsid w:val="008467DE"/>
    <w:rsid w:val="008528F1"/>
    <w:rsid w:val="008570E1"/>
    <w:rsid w:val="0086416E"/>
    <w:rsid w:val="008708B6"/>
    <w:rsid w:val="00871D8B"/>
    <w:rsid w:val="00873B72"/>
    <w:rsid w:val="0087539B"/>
    <w:rsid w:val="00880097"/>
    <w:rsid w:val="008802DD"/>
    <w:rsid w:val="00882CA3"/>
    <w:rsid w:val="00894697"/>
    <w:rsid w:val="00895527"/>
    <w:rsid w:val="008A0606"/>
    <w:rsid w:val="008A10CF"/>
    <w:rsid w:val="008B4516"/>
    <w:rsid w:val="008B4EDD"/>
    <w:rsid w:val="008D0924"/>
    <w:rsid w:val="008D2146"/>
    <w:rsid w:val="008D6863"/>
    <w:rsid w:val="008E22BC"/>
    <w:rsid w:val="008E4F7A"/>
    <w:rsid w:val="008F2BE7"/>
    <w:rsid w:val="008F6C11"/>
    <w:rsid w:val="00911472"/>
    <w:rsid w:val="00914BB2"/>
    <w:rsid w:val="009240DF"/>
    <w:rsid w:val="0092669B"/>
    <w:rsid w:val="009578FB"/>
    <w:rsid w:val="00961203"/>
    <w:rsid w:val="00967739"/>
    <w:rsid w:val="00983593"/>
    <w:rsid w:val="00983D0F"/>
    <w:rsid w:val="00984DCB"/>
    <w:rsid w:val="00992DF8"/>
    <w:rsid w:val="00997414"/>
    <w:rsid w:val="009B53D6"/>
    <w:rsid w:val="009C288E"/>
    <w:rsid w:val="009C6267"/>
    <w:rsid w:val="009C6C1B"/>
    <w:rsid w:val="009D3149"/>
    <w:rsid w:val="009E570E"/>
    <w:rsid w:val="009E591E"/>
    <w:rsid w:val="00A027FF"/>
    <w:rsid w:val="00A02E3E"/>
    <w:rsid w:val="00A075E9"/>
    <w:rsid w:val="00A13FFD"/>
    <w:rsid w:val="00A256FF"/>
    <w:rsid w:val="00A25D06"/>
    <w:rsid w:val="00A353D3"/>
    <w:rsid w:val="00A615CF"/>
    <w:rsid w:val="00A73B3D"/>
    <w:rsid w:val="00A869F9"/>
    <w:rsid w:val="00A93C94"/>
    <w:rsid w:val="00AA18FC"/>
    <w:rsid w:val="00AC2D93"/>
    <w:rsid w:val="00AC3C67"/>
    <w:rsid w:val="00AC74B1"/>
    <w:rsid w:val="00AD4A88"/>
    <w:rsid w:val="00AD4DCE"/>
    <w:rsid w:val="00AD55DF"/>
    <w:rsid w:val="00AE28BB"/>
    <w:rsid w:val="00AF04AA"/>
    <w:rsid w:val="00AF7C41"/>
    <w:rsid w:val="00B04FEE"/>
    <w:rsid w:val="00B051AB"/>
    <w:rsid w:val="00B115C0"/>
    <w:rsid w:val="00B13A0F"/>
    <w:rsid w:val="00B2642C"/>
    <w:rsid w:val="00B36F27"/>
    <w:rsid w:val="00B51356"/>
    <w:rsid w:val="00B5530F"/>
    <w:rsid w:val="00B57CB0"/>
    <w:rsid w:val="00B57FF8"/>
    <w:rsid w:val="00B74907"/>
    <w:rsid w:val="00B8039F"/>
    <w:rsid w:val="00B86B75"/>
    <w:rsid w:val="00B960D2"/>
    <w:rsid w:val="00B96CA1"/>
    <w:rsid w:val="00B97DB2"/>
    <w:rsid w:val="00BA02DB"/>
    <w:rsid w:val="00BA128D"/>
    <w:rsid w:val="00BB143E"/>
    <w:rsid w:val="00BB25EE"/>
    <w:rsid w:val="00BB4089"/>
    <w:rsid w:val="00BB589E"/>
    <w:rsid w:val="00BC0994"/>
    <w:rsid w:val="00BC48D5"/>
    <w:rsid w:val="00BD6442"/>
    <w:rsid w:val="00BD7726"/>
    <w:rsid w:val="00C02332"/>
    <w:rsid w:val="00C034E6"/>
    <w:rsid w:val="00C11AAC"/>
    <w:rsid w:val="00C14A0D"/>
    <w:rsid w:val="00C14BD8"/>
    <w:rsid w:val="00C207BA"/>
    <w:rsid w:val="00C26359"/>
    <w:rsid w:val="00C36279"/>
    <w:rsid w:val="00C44972"/>
    <w:rsid w:val="00C4599F"/>
    <w:rsid w:val="00C475D4"/>
    <w:rsid w:val="00C65DFC"/>
    <w:rsid w:val="00C66F56"/>
    <w:rsid w:val="00C67B59"/>
    <w:rsid w:val="00C713D3"/>
    <w:rsid w:val="00C85E5A"/>
    <w:rsid w:val="00C923A5"/>
    <w:rsid w:val="00C932CC"/>
    <w:rsid w:val="00CA24D3"/>
    <w:rsid w:val="00CC60E6"/>
    <w:rsid w:val="00CF0E7F"/>
    <w:rsid w:val="00D401F5"/>
    <w:rsid w:val="00D408E4"/>
    <w:rsid w:val="00D41655"/>
    <w:rsid w:val="00D457F1"/>
    <w:rsid w:val="00D46D9B"/>
    <w:rsid w:val="00D6320C"/>
    <w:rsid w:val="00D67CC1"/>
    <w:rsid w:val="00D70AAD"/>
    <w:rsid w:val="00D7505A"/>
    <w:rsid w:val="00D8457C"/>
    <w:rsid w:val="00D84AE9"/>
    <w:rsid w:val="00D87AFE"/>
    <w:rsid w:val="00D9684F"/>
    <w:rsid w:val="00D976AC"/>
    <w:rsid w:val="00DB06D1"/>
    <w:rsid w:val="00DB638E"/>
    <w:rsid w:val="00DE4B7D"/>
    <w:rsid w:val="00DE703A"/>
    <w:rsid w:val="00E000ED"/>
    <w:rsid w:val="00E027C7"/>
    <w:rsid w:val="00E07FE7"/>
    <w:rsid w:val="00E2223C"/>
    <w:rsid w:val="00E279D2"/>
    <w:rsid w:val="00E315A3"/>
    <w:rsid w:val="00E42659"/>
    <w:rsid w:val="00E4588D"/>
    <w:rsid w:val="00E45B0A"/>
    <w:rsid w:val="00E50AB6"/>
    <w:rsid w:val="00E50B48"/>
    <w:rsid w:val="00E568A6"/>
    <w:rsid w:val="00E6629B"/>
    <w:rsid w:val="00E74944"/>
    <w:rsid w:val="00E77CEA"/>
    <w:rsid w:val="00E84C44"/>
    <w:rsid w:val="00E85202"/>
    <w:rsid w:val="00E91239"/>
    <w:rsid w:val="00E95CD4"/>
    <w:rsid w:val="00E96CE4"/>
    <w:rsid w:val="00EA3E7A"/>
    <w:rsid w:val="00EB4FC6"/>
    <w:rsid w:val="00ED5972"/>
    <w:rsid w:val="00EF0386"/>
    <w:rsid w:val="00EF1CE8"/>
    <w:rsid w:val="00EF7E62"/>
    <w:rsid w:val="00F00E11"/>
    <w:rsid w:val="00F32799"/>
    <w:rsid w:val="00F3320B"/>
    <w:rsid w:val="00F35F10"/>
    <w:rsid w:val="00F40CEC"/>
    <w:rsid w:val="00F417E2"/>
    <w:rsid w:val="00F45043"/>
    <w:rsid w:val="00F513DA"/>
    <w:rsid w:val="00F60144"/>
    <w:rsid w:val="00F617BE"/>
    <w:rsid w:val="00F661E0"/>
    <w:rsid w:val="00F661FD"/>
    <w:rsid w:val="00F73373"/>
    <w:rsid w:val="00F7341A"/>
    <w:rsid w:val="00F77F2E"/>
    <w:rsid w:val="00FA26A9"/>
    <w:rsid w:val="00FA7AAF"/>
    <w:rsid w:val="00FC4D0C"/>
    <w:rsid w:val="00FD0CEF"/>
    <w:rsid w:val="00FD2494"/>
    <w:rsid w:val="00FD3C2D"/>
    <w:rsid w:val="00FD5D40"/>
    <w:rsid w:val="00FD6D8F"/>
    <w:rsid w:val="00FE1BA2"/>
    <w:rsid w:val="03063F44"/>
    <w:rsid w:val="03202CC5"/>
    <w:rsid w:val="03E51E47"/>
    <w:rsid w:val="03EE358F"/>
    <w:rsid w:val="04C97961"/>
    <w:rsid w:val="04CF2292"/>
    <w:rsid w:val="04F35FC8"/>
    <w:rsid w:val="05AE1E70"/>
    <w:rsid w:val="07343220"/>
    <w:rsid w:val="078547D2"/>
    <w:rsid w:val="07D72E86"/>
    <w:rsid w:val="08167584"/>
    <w:rsid w:val="083B0814"/>
    <w:rsid w:val="08AD76EA"/>
    <w:rsid w:val="08CF3380"/>
    <w:rsid w:val="09702C96"/>
    <w:rsid w:val="0AA758C9"/>
    <w:rsid w:val="0B887830"/>
    <w:rsid w:val="0BDB2402"/>
    <w:rsid w:val="0C664506"/>
    <w:rsid w:val="0C6D67F0"/>
    <w:rsid w:val="0CF73CAE"/>
    <w:rsid w:val="0DE24FEB"/>
    <w:rsid w:val="0F154740"/>
    <w:rsid w:val="0F9A5B9C"/>
    <w:rsid w:val="0FE751F0"/>
    <w:rsid w:val="0FEC3073"/>
    <w:rsid w:val="101365E9"/>
    <w:rsid w:val="1017526F"/>
    <w:rsid w:val="106219B6"/>
    <w:rsid w:val="10AD6D36"/>
    <w:rsid w:val="11C00AC2"/>
    <w:rsid w:val="12721164"/>
    <w:rsid w:val="12F72D63"/>
    <w:rsid w:val="12FB7B27"/>
    <w:rsid w:val="12FF21AC"/>
    <w:rsid w:val="13033CFF"/>
    <w:rsid w:val="13106E84"/>
    <w:rsid w:val="138A699D"/>
    <w:rsid w:val="13B10BF2"/>
    <w:rsid w:val="13C33838"/>
    <w:rsid w:val="140B55AF"/>
    <w:rsid w:val="1411646D"/>
    <w:rsid w:val="141C5A98"/>
    <w:rsid w:val="144366CA"/>
    <w:rsid w:val="156E04CB"/>
    <w:rsid w:val="159D1AF0"/>
    <w:rsid w:val="166243B2"/>
    <w:rsid w:val="17B83C57"/>
    <w:rsid w:val="186C75BF"/>
    <w:rsid w:val="1879464C"/>
    <w:rsid w:val="19067EB6"/>
    <w:rsid w:val="19256C2C"/>
    <w:rsid w:val="19D62161"/>
    <w:rsid w:val="1A5D3473"/>
    <w:rsid w:val="1AA97869"/>
    <w:rsid w:val="1AF67807"/>
    <w:rsid w:val="1B244ECB"/>
    <w:rsid w:val="1BFA6D5B"/>
    <w:rsid w:val="1C2A14C5"/>
    <w:rsid w:val="1C5D04E9"/>
    <w:rsid w:val="1E017EFC"/>
    <w:rsid w:val="1E0A06BD"/>
    <w:rsid w:val="1E5F0F8F"/>
    <w:rsid w:val="1EC9145D"/>
    <w:rsid w:val="1F6E5C48"/>
    <w:rsid w:val="1F9B6910"/>
    <w:rsid w:val="1FAB341F"/>
    <w:rsid w:val="206A7920"/>
    <w:rsid w:val="212232D4"/>
    <w:rsid w:val="214264AA"/>
    <w:rsid w:val="220A7FCA"/>
    <w:rsid w:val="226A4085"/>
    <w:rsid w:val="22AD03C6"/>
    <w:rsid w:val="22B72C16"/>
    <w:rsid w:val="22E10A1E"/>
    <w:rsid w:val="235B7A7E"/>
    <w:rsid w:val="23C44A84"/>
    <w:rsid w:val="23CB44ED"/>
    <w:rsid w:val="23F22849"/>
    <w:rsid w:val="24EB0F04"/>
    <w:rsid w:val="24FD7742"/>
    <w:rsid w:val="25A23A6A"/>
    <w:rsid w:val="284F2621"/>
    <w:rsid w:val="28733C16"/>
    <w:rsid w:val="29AD7714"/>
    <w:rsid w:val="29B01C84"/>
    <w:rsid w:val="29FE5F73"/>
    <w:rsid w:val="2A64042B"/>
    <w:rsid w:val="2BD74A93"/>
    <w:rsid w:val="2C00618F"/>
    <w:rsid w:val="2C254092"/>
    <w:rsid w:val="2C682B63"/>
    <w:rsid w:val="2D0859F9"/>
    <w:rsid w:val="2D09182A"/>
    <w:rsid w:val="2D7B37AA"/>
    <w:rsid w:val="2E826255"/>
    <w:rsid w:val="2EE44DD6"/>
    <w:rsid w:val="2F3A35CA"/>
    <w:rsid w:val="2F856A86"/>
    <w:rsid w:val="301F268F"/>
    <w:rsid w:val="30463808"/>
    <w:rsid w:val="3087198C"/>
    <w:rsid w:val="30E33BE0"/>
    <w:rsid w:val="31685BC5"/>
    <w:rsid w:val="31C91A8C"/>
    <w:rsid w:val="33470DE3"/>
    <w:rsid w:val="344E62EF"/>
    <w:rsid w:val="34CA4323"/>
    <w:rsid w:val="34D61FF6"/>
    <w:rsid w:val="359C53E7"/>
    <w:rsid w:val="35B904B5"/>
    <w:rsid w:val="36D320B0"/>
    <w:rsid w:val="36F64621"/>
    <w:rsid w:val="37896EDB"/>
    <w:rsid w:val="37952ED1"/>
    <w:rsid w:val="37A8739A"/>
    <w:rsid w:val="388A603A"/>
    <w:rsid w:val="38C537A0"/>
    <w:rsid w:val="392B7925"/>
    <w:rsid w:val="397F6A98"/>
    <w:rsid w:val="3A6D6060"/>
    <w:rsid w:val="3AB07615"/>
    <w:rsid w:val="3AB62CC4"/>
    <w:rsid w:val="3B0B2867"/>
    <w:rsid w:val="3B4E34CC"/>
    <w:rsid w:val="3BD43E8E"/>
    <w:rsid w:val="3C1A5297"/>
    <w:rsid w:val="3C483129"/>
    <w:rsid w:val="3C524643"/>
    <w:rsid w:val="3C917E84"/>
    <w:rsid w:val="3C9A756F"/>
    <w:rsid w:val="3E2141A1"/>
    <w:rsid w:val="3E4A69E7"/>
    <w:rsid w:val="3F201617"/>
    <w:rsid w:val="3F410F1F"/>
    <w:rsid w:val="3F8247F7"/>
    <w:rsid w:val="3FB71759"/>
    <w:rsid w:val="40662477"/>
    <w:rsid w:val="407F5909"/>
    <w:rsid w:val="419030B0"/>
    <w:rsid w:val="4360434B"/>
    <w:rsid w:val="4388556C"/>
    <w:rsid w:val="44044358"/>
    <w:rsid w:val="45D85D61"/>
    <w:rsid w:val="46233550"/>
    <w:rsid w:val="47224DE9"/>
    <w:rsid w:val="47E97F88"/>
    <w:rsid w:val="480341B6"/>
    <w:rsid w:val="48CB0B0D"/>
    <w:rsid w:val="4B1067B2"/>
    <w:rsid w:val="4C89376C"/>
    <w:rsid w:val="4CAA0685"/>
    <w:rsid w:val="4D853B4F"/>
    <w:rsid w:val="4E0A08F2"/>
    <w:rsid w:val="4EB5250C"/>
    <w:rsid w:val="4EFE1885"/>
    <w:rsid w:val="4FB410E7"/>
    <w:rsid w:val="504D635D"/>
    <w:rsid w:val="507D02B9"/>
    <w:rsid w:val="51106E27"/>
    <w:rsid w:val="522C17D7"/>
    <w:rsid w:val="528A7AFE"/>
    <w:rsid w:val="53615252"/>
    <w:rsid w:val="547F3824"/>
    <w:rsid w:val="54CD543F"/>
    <w:rsid w:val="56B74356"/>
    <w:rsid w:val="56BC2A38"/>
    <w:rsid w:val="56D704C7"/>
    <w:rsid w:val="56DA129C"/>
    <w:rsid w:val="57847C49"/>
    <w:rsid w:val="591F779D"/>
    <w:rsid w:val="596F4B40"/>
    <w:rsid w:val="5AFA2FFE"/>
    <w:rsid w:val="5B4030B7"/>
    <w:rsid w:val="5B9E55AD"/>
    <w:rsid w:val="5C41056A"/>
    <w:rsid w:val="5C431164"/>
    <w:rsid w:val="5CC60F5F"/>
    <w:rsid w:val="5D8A6A23"/>
    <w:rsid w:val="5ED42E3C"/>
    <w:rsid w:val="5F501ECD"/>
    <w:rsid w:val="61B61143"/>
    <w:rsid w:val="61B777A7"/>
    <w:rsid w:val="61ED54CF"/>
    <w:rsid w:val="621446BD"/>
    <w:rsid w:val="631847E4"/>
    <w:rsid w:val="63767301"/>
    <w:rsid w:val="638A586E"/>
    <w:rsid w:val="64A34D55"/>
    <w:rsid w:val="64C226BF"/>
    <w:rsid w:val="651F1116"/>
    <w:rsid w:val="65380F11"/>
    <w:rsid w:val="66F63A7C"/>
    <w:rsid w:val="66F73432"/>
    <w:rsid w:val="677226BB"/>
    <w:rsid w:val="678B2D3E"/>
    <w:rsid w:val="679F3B5F"/>
    <w:rsid w:val="68B179F1"/>
    <w:rsid w:val="69411BD2"/>
    <w:rsid w:val="6A92055B"/>
    <w:rsid w:val="6B015154"/>
    <w:rsid w:val="6B802658"/>
    <w:rsid w:val="6C3B75F4"/>
    <w:rsid w:val="6C500DA0"/>
    <w:rsid w:val="6E3D6227"/>
    <w:rsid w:val="6E9017ED"/>
    <w:rsid w:val="6EBE1B8B"/>
    <w:rsid w:val="6EF749B7"/>
    <w:rsid w:val="6F1B6EDC"/>
    <w:rsid w:val="6FBE04A9"/>
    <w:rsid w:val="70192887"/>
    <w:rsid w:val="7033058B"/>
    <w:rsid w:val="7055079B"/>
    <w:rsid w:val="70CE1E1D"/>
    <w:rsid w:val="713315F3"/>
    <w:rsid w:val="715970C4"/>
    <w:rsid w:val="7223530E"/>
    <w:rsid w:val="722E2C71"/>
    <w:rsid w:val="72815407"/>
    <w:rsid w:val="72B716F3"/>
    <w:rsid w:val="733D16D4"/>
    <w:rsid w:val="734369B1"/>
    <w:rsid w:val="737870C6"/>
    <w:rsid w:val="73997B59"/>
    <w:rsid w:val="73E45858"/>
    <w:rsid w:val="74ED4B83"/>
    <w:rsid w:val="76101F95"/>
    <w:rsid w:val="77A07722"/>
    <w:rsid w:val="78DC54C4"/>
    <w:rsid w:val="79435C4E"/>
    <w:rsid w:val="79555ADD"/>
    <w:rsid w:val="79993277"/>
    <w:rsid w:val="7A6F1B55"/>
    <w:rsid w:val="7B22046D"/>
    <w:rsid w:val="7B84262E"/>
    <w:rsid w:val="7BD411AE"/>
    <w:rsid w:val="7C506F54"/>
    <w:rsid w:val="7C963226"/>
    <w:rsid w:val="7CA9762D"/>
    <w:rsid w:val="7CC13ADC"/>
    <w:rsid w:val="7CE010EC"/>
    <w:rsid w:val="7D9307C8"/>
    <w:rsid w:val="7E4A0837"/>
    <w:rsid w:val="7E6D2277"/>
    <w:rsid w:val="7E782163"/>
    <w:rsid w:val="7F061C4F"/>
    <w:rsid w:val="7F1E62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CFFB8"/>
  <w15:docId w15:val="{755AA11C-B5E6-42DC-BBA5-FB58D2840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footnote reference" w:qFormat="1"/>
    <w:lsdException w:name="Title" w:qFormat="1"/>
    <w:lsdException w:name="Default Paragraph Font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character" w:styleId="ab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c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ad">
    <w:name w:val="List Paragraph"/>
    <w:basedOn w:val="a"/>
    <w:uiPriority w:val="34"/>
    <w:qFormat/>
    <w:rsid w:val="001E2370"/>
    <w:pPr>
      <w:widowControl w:val="0"/>
      <w:spacing w:after="0"/>
      <w:ind w:firstLineChars="200" w:firstLine="420"/>
      <w:jc w:val="both"/>
    </w:pPr>
    <w:rPr>
      <w:rFonts w:eastAsiaTheme="minorEastAsia"/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9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11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6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1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6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9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6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7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5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9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5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8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5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8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74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3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8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6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4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3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2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46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06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5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4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9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1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5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54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5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6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8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4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1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0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8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1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0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9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6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8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78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3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2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9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0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7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33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3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67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4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2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8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62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25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74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17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4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3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62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63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3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26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3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5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11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7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9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4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7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8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8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2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8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2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4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2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59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8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5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3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0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9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7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67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9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14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7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1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57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10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8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5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60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8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70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0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3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96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1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9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0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1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9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77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29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</TotalTime>
  <Pages>5</Pages>
  <Words>669</Words>
  <Characters>3816</Characters>
  <Application>Microsoft Office Word</Application>
  <DocSecurity>0</DocSecurity>
  <Lines>31</Lines>
  <Paragraphs>8</Paragraphs>
  <ScaleCrop>false</ScaleCrop>
  <Company/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tter19</dc:creator>
  <cp:lastModifiedBy>TBN1</cp:lastModifiedBy>
  <cp:revision>383</cp:revision>
  <dcterms:created xsi:type="dcterms:W3CDTF">2021-04-19T12:24:00Z</dcterms:created>
  <dcterms:modified xsi:type="dcterms:W3CDTF">2022-04-07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30</vt:lpwstr>
  </property>
</Properties>
</file>